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677C39" w14:textId="77777777" w:rsidR="001F4FB1" w:rsidRPr="004C268B" w:rsidRDefault="001F4FB1" w:rsidP="001F4FB1">
      <w:pPr>
        <w:pStyle w:val="Title"/>
        <w:rPr>
          <w:rStyle w:val="TitleChar"/>
          <w:lang w:val="fr-FR"/>
        </w:rPr>
      </w:pPr>
      <w:r w:rsidRPr="004C268B">
        <w:rPr>
          <w:rStyle w:val="TitleChar"/>
          <w:bCs/>
          <w:lang w:val="fr-FR"/>
        </w:rPr>
        <w:t>Course Syllabus</w:t>
      </w:r>
    </w:p>
    <w:p w14:paraId="05BE3EC3" w14:textId="77777777" w:rsidR="00D95DE6" w:rsidRPr="004C268B" w:rsidRDefault="00D95DE6" w:rsidP="00D7657D">
      <w:pPr>
        <w:pStyle w:val="Heading1"/>
        <w:rPr>
          <w:lang w:val="fr-FR"/>
        </w:rPr>
      </w:pPr>
      <w:r w:rsidRPr="004C268B">
        <w:rPr>
          <w:lang w:val="fr-FR"/>
        </w:rPr>
        <w:t xml:space="preserve">MA 105 – Pre - Calculus </w:t>
      </w:r>
      <w:proofErr w:type="spellStart"/>
      <w:r w:rsidRPr="004C268B">
        <w:rPr>
          <w:lang w:val="fr-FR"/>
        </w:rPr>
        <w:t>Algebra</w:t>
      </w:r>
      <w:proofErr w:type="spellEnd"/>
    </w:p>
    <w:p w14:paraId="065AD319" w14:textId="50750E70" w:rsidR="00D95DE6" w:rsidRPr="00E2317D" w:rsidRDefault="00D95DE6" w:rsidP="00D95DE6">
      <w:pPr>
        <w:spacing w:line="252" w:lineRule="auto"/>
        <w:ind w:right="-15"/>
        <w:rPr>
          <w:szCs w:val="24"/>
        </w:rPr>
      </w:pPr>
      <w:bookmarkStart w:id="0" w:name="_Toc479833602"/>
      <w:r>
        <w:rPr>
          <w:b/>
          <w:szCs w:val="24"/>
        </w:rPr>
        <w:t xml:space="preserve">Semester:  </w:t>
      </w:r>
      <w:r w:rsidR="007262A4">
        <w:rPr>
          <w:b/>
          <w:szCs w:val="24"/>
        </w:rPr>
        <w:t>Spring</w:t>
      </w:r>
      <w:r w:rsidR="00AA2B13">
        <w:rPr>
          <w:b/>
          <w:szCs w:val="24"/>
        </w:rPr>
        <w:t xml:space="preserve"> 202</w:t>
      </w:r>
      <w:r w:rsidR="007262A4">
        <w:rPr>
          <w:b/>
          <w:szCs w:val="24"/>
        </w:rPr>
        <w:t>5</w:t>
      </w:r>
      <w:r w:rsidR="00331A8B">
        <w:rPr>
          <w:b/>
          <w:szCs w:val="24"/>
        </w:rPr>
        <w:t xml:space="preserve">  </w:t>
      </w:r>
      <w:r>
        <w:rPr>
          <w:b/>
          <w:szCs w:val="24"/>
        </w:rPr>
        <w:t xml:space="preserve">               Section:  MA </w:t>
      </w:r>
      <w:r w:rsidRPr="000C1652">
        <w:rPr>
          <w:b/>
          <w:szCs w:val="24"/>
        </w:rPr>
        <w:t>105-</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767D8A">
        <w:rPr>
          <w:szCs w:val="24"/>
        </w:rPr>
        <w:t xml:space="preserve">Dr.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5217D714" w14:textId="15158F46" w:rsidR="00D95DE6" w:rsidRDefault="00D95DE6" w:rsidP="00D95DE6">
      <w:pPr>
        <w:keepNext/>
        <w:spacing w:after="60"/>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3"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w:t>
      </w:r>
      <w:bookmarkEnd w:id="2"/>
      <w:r>
        <w:rPr>
          <w:rFonts w:asciiTheme="minorHAnsi" w:eastAsiaTheme="majorEastAsia" w:hAnsiTheme="minorHAnsi" w:cstheme="minorHAnsi"/>
          <w:bCs/>
          <w:szCs w:val="24"/>
        </w:rPr>
        <w:t xml:space="preserve"> </w:t>
      </w:r>
      <w:r w:rsidR="003B521D" w:rsidRPr="00763519">
        <w:t>I am available to meet with you in person or virtually via Zoom by appointment.</w:t>
      </w:r>
    </w:p>
    <w:p w14:paraId="7FA61828" w14:textId="77777777" w:rsidR="007D3FB5" w:rsidRDefault="007D3FB5" w:rsidP="00D95DE6">
      <w:pPr>
        <w:keepNext/>
        <w:spacing w:after="60"/>
        <w:outlineLvl w:val="1"/>
      </w:pPr>
    </w:p>
    <w:p w14:paraId="3940F8D1" w14:textId="77777777" w:rsidR="002C52DD" w:rsidRPr="00763519" w:rsidRDefault="002C52DD" w:rsidP="00D7657D">
      <w:pPr>
        <w:pStyle w:val="Heading1"/>
      </w:pPr>
      <w:r>
        <w:t>Divisive Concepts</w:t>
      </w:r>
    </w:p>
    <w:p w14:paraId="0C963F7F" w14:textId="77777777" w:rsidR="002C52DD" w:rsidRDefault="002C52DD" w:rsidP="002C52DD">
      <w:pPr>
        <w:spacing w:before="120" w:after="120"/>
        <w:rPr>
          <w:rFonts w:asciiTheme="minorHAnsi" w:hAnsiTheme="minorHAnsi"/>
        </w:rPr>
      </w:pPr>
      <w:r w:rsidRPr="00342543">
        <w:rPr>
          <w:rFonts w:asciiTheme="minorHAnsi" w:hAnsiTheme="minorHAnsi"/>
        </w:rPr>
        <w:t>All University faculty, instructors</w:t>
      </w:r>
      <w:commentRangeStart w:id="4"/>
      <w:r>
        <w:rPr>
          <w:rFonts w:asciiTheme="minorHAnsi" w:hAnsiTheme="minorHAnsi"/>
        </w:rPr>
        <w:t>,</w:t>
      </w:r>
      <w:commentRangeEnd w:id="4"/>
      <w:r>
        <w:rPr>
          <w:rStyle w:val="CommentReference"/>
        </w:rPr>
        <w:commentReference w:id="4"/>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B202637" w14:textId="77777777" w:rsidR="00E274E7" w:rsidRDefault="00E274E7" w:rsidP="002C52DD">
      <w:pPr>
        <w:spacing w:before="120" w:after="120"/>
        <w:rPr>
          <w:rFonts w:asciiTheme="minorHAnsi" w:hAnsiTheme="minorHAnsi"/>
        </w:rPr>
      </w:pPr>
    </w:p>
    <w:p w14:paraId="7B0EAF3E" w14:textId="77777777" w:rsidR="002C52DD" w:rsidRPr="00763519" w:rsidRDefault="002C52DD" w:rsidP="00D7657D">
      <w:pPr>
        <w:pStyle w:val="Heading1"/>
      </w:pPr>
      <w:r>
        <w:t>Shared Values Statement</w:t>
      </w:r>
    </w:p>
    <w:p w14:paraId="7D65E1FE" w14:textId="77777777" w:rsidR="002C52DD" w:rsidRDefault="002C52DD" w:rsidP="002C52DD">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1C003146" w14:textId="4A951F8A" w:rsidR="006C4D89" w:rsidRPr="00E942C9" w:rsidRDefault="128D292F" w:rsidP="00D7657D">
      <w:pPr>
        <w:pStyle w:val="Heading1"/>
      </w:pPr>
      <w:bookmarkStart w:id="5" w:name="_Toc108976128"/>
      <w:bookmarkEnd w:id="0"/>
      <w:r>
        <w:lastRenderedPageBreak/>
        <w:t>Instructional Method</w:t>
      </w:r>
      <w:bookmarkStart w:id="6" w:name="_Toc479833600"/>
      <w:bookmarkEnd w:id="5"/>
    </w:p>
    <w:p w14:paraId="73A54DE4" w14:textId="42DAD2E6" w:rsidR="00803EFE" w:rsidRDefault="00803EFE" w:rsidP="00685012">
      <w:pPr>
        <w:spacing w:before="120" w:after="120"/>
        <w:rPr>
          <w:iCs/>
          <w:szCs w:val="24"/>
        </w:rPr>
      </w:pPr>
      <w:r w:rsidRPr="008F5080">
        <w:rPr>
          <w:b/>
          <w:iCs/>
          <w:szCs w:val="24"/>
        </w:rPr>
        <w:t>Online</w:t>
      </w:r>
      <w:r w:rsidR="008422E5">
        <w:rPr>
          <w:b/>
          <w:iCs/>
          <w:szCs w:val="24"/>
        </w:rPr>
        <w:t xml:space="preserve"> </w:t>
      </w:r>
      <w:r w:rsidR="008422E5" w:rsidRPr="006236D0">
        <w:rPr>
          <w:b/>
          <w:bCs/>
        </w:rPr>
        <w:t>Asynchronous</w:t>
      </w:r>
      <w:r w:rsidRPr="008F5080">
        <w:rPr>
          <w:b/>
          <w:iCs/>
          <w:szCs w:val="24"/>
        </w:rPr>
        <w:t xml:space="preserve">: </w:t>
      </w:r>
      <w:r w:rsidRPr="008F5080">
        <w:rPr>
          <w:iCs/>
          <w:szCs w:val="24"/>
        </w:rPr>
        <w:t xml:space="preserve"> </w:t>
      </w:r>
      <w:r w:rsidR="00E274E7" w:rsidRPr="008F5080">
        <w:rPr>
          <w:iCs/>
          <w:szCs w:val="24"/>
        </w:rPr>
        <w:t>These classes are designated in the Class Schedule with a section number beginning with the letter "Q"</w:t>
      </w:r>
      <w:r w:rsidR="00E274E7">
        <w:rPr>
          <w:iCs/>
          <w:szCs w:val="24"/>
        </w:rPr>
        <w:t xml:space="preserve">. </w:t>
      </w:r>
      <w:r w:rsidRPr="008F5080">
        <w:rPr>
          <w:iCs/>
          <w:szCs w:val="24"/>
        </w:rPr>
        <w:t>This class will be conducted entirely online through the Canvas Learning Management System</w:t>
      </w:r>
      <w:r w:rsidR="00FD48B0">
        <w:rPr>
          <w:iCs/>
          <w:szCs w:val="24"/>
        </w:rPr>
        <w:t xml:space="preserve"> and other tools</w:t>
      </w:r>
      <w:r w:rsidRPr="008F5080">
        <w:rPr>
          <w:iCs/>
          <w:szCs w:val="24"/>
        </w:rPr>
        <w:t xml:space="preserve">. Students will not attend class on-campus. </w:t>
      </w:r>
      <w:r w:rsidR="001258A1">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4C268B" w:rsidRDefault="00BB0A85" w:rsidP="00D7657D">
      <w:pPr>
        <w:pStyle w:val="Heading1"/>
      </w:pPr>
      <w:bookmarkStart w:id="7" w:name="_Toc108976129"/>
      <w:bookmarkStart w:id="8" w:name="_Toc479833601"/>
      <w:bookmarkStart w:id="9" w:name="_Toc501451150"/>
      <w:bookmarkEnd w:id="6"/>
      <w:r w:rsidRPr="004C268B">
        <w:t>Course Information</w:t>
      </w:r>
      <w:bookmarkEnd w:id="7"/>
    </w:p>
    <w:bookmarkEnd w:id="8"/>
    <w:bookmarkEnd w:id="9"/>
    <w:p w14:paraId="26FDF96B" w14:textId="2D9A645F" w:rsidR="006A3B74" w:rsidRPr="00284D2D" w:rsidRDefault="006A3B74" w:rsidP="006A3B74">
      <w:pPr>
        <w:pStyle w:val="BodyText"/>
        <w:spacing w:line="276" w:lineRule="auto"/>
        <w:jc w:val="both"/>
        <w:rPr>
          <w:rFonts w:asciiTheme="minorHAnsi" w:hAnsiTheme="minorHAnsi" w:cstheme="minorHAnsi"/>
          <w:sz w:val="24"/>
          <w:szCs w:val="24"/>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Functions from algebraic, geometric (graphical), and numerical points of view, including polynomial, rational, logarithmic, and exponential functions; inverse functions; quadratic</w:t>
      </w:r>
      <w:r>
        <w:rPr>
          <w:rFonts w:asciiTheme="minorHAnsi" w:hAnsiTheme="minorHAnsi" w:cstheme="minorHAnsi"/>
          <w:sz w:val="24"/>
          <w:szCs w:val="24"/>
        </w:rPr>
        <w:t>, polynomial</w:t>
      </w:r>
      <w:r w:rsidRPr="00284D2D">
        <w:rPr>
          <w:rFonts w:asciiTheme="minorHAnsi" w:hAnsiTheme="minorHAnsi" w:cstheme="minorHAnsi"/>
          <w:sz w:val="24"/>
          <w:szCs w:val="24"/>
        </w:rPr>
        <w:t xml:space="preserve"> and rational inequalities; complex and real roots of polynomials; applications and modeling, both scientific and business. </w:t>
      </w:r>
    </w:p>
    <w:p w14:paraId="7856425A" w14:textId="77777777" w:rsidR="006A3B74" w:rsidRPr="00284D2D" w:rsidRDefault="006A3B74" w:rsidP="006A3B74">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4441F53F" w14:textId="2E465DFF" w:rsidR="003157D7" w:rsidRDefault="00DD48AB" w:rsidP="00146C2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CA3888">
        <w:rPr>
          <w:szCs w:val="24"/>
        </w:rPr>
        <w:t>CO</w:t>
      </w:r>
      <w:r w:rsidR="00DF7555">
        <w:rPr>
          <w:szCs w:val="24"/>
        </w:rPr>
        <w:t xml:space="preserve"> </w:t>
      </w:r>
      <w:r w:rsidR="00416476">
        <w:rPr>
          <w:szCs w:val="24"/>
        </w:rPr>
        <w:t xml:space="preserve">1) </w:t>
      </w:r>
      <w:r w:rsidR="00027A1A">
        <w:rPr>
          <w:szCs w:val="24"/>
        </w:rPr>
        <w:t xml:space="preserve">  </w:t>
      </w:r>
      <w:r w:rsidR="001316C7">
        <w:rPr>
          <w:szCs w:val="24"/>
        </w:rPr>
        <w:t>A</w:t>
      </w:r>
      <w:r w:rsidR="003157D7" w:rsidRPr="003157D7">
        <w:rPr>
          <w:szCs w:val="24"/>
        </w:rPr>
        <w:t>pply distance and midpoint formulas for solving geometric problems algebraically</w:t>
      </w:r>
      <w:r w:rsidR="00BB6CC7">
        <w:rPr>
          <w:szCs w:val="24"/>
        </w:rPr>
        <w:t xml:space="preserve">, </w:t>
      </w:r>
      <w:r w:rsidR="003157D7" w:rsidRPr="003157D7">
        <w:rPr>
          <w:szCs w:val="24"/>
        </w:rPr>
        <w:t>recognize and graph equations of circles</w:t>
      </w:r>
      <w:r w:rsidR="00717379">
        <w:rPr>
          <w:szCs w:val="24"/>
        </w:rPr>
        <w:t>,</w:t>
      </w:r>
      <w:r w:rsidR="003157D7" w:rsidRPr="003157D7">
        <w:rPr>
          <w:szCs w:val="24"/>
        </w:rPr>
        <w:t xml:space="preserve"> and identify the center and radius of a circle given the standard equation or the general equation of a circle.</w:t>
      </w:r>
    </w:p>
    <w:p w14:paraId="56CE64A1" w14:textId="5C90BDE7" w:rsidR="008E3E9A" w:rsidRPr="008E3E9A" w:rsidRDefault="00717379" w:rsidP="004A108C">
      <w:pPr>
        <w:numPr>
          <w:ilvl w:val="0"/>
          <w:numId w:val="14"/>
        </w:numPr>
        <w:spacing w:before="100" w:beforeAutospacing="1" w:after="100" w:afterAutospacing="1"/>
        <w:rPr>
          <w:rFonts w:eastAsia="Times New Roman" w:cs="Calibri"/>
          <w:szCs w:val="24"/>
        </w:rPr>
      </w:pPr>
      <w:r w:rsidRPr="00C90765">
        <w:rPr>
          <w:szCs w:val="24"/>
        </w:rPr>
        <w:t>CO</w:t>
      </w:r>
      <w:r w:rsidR="00027A1A">
        <w:rPr>
          <w:szCs w:val="24"/>
        </w:rPr>
        <w:t xml:space="preserve"> </w:t>
      </w:r>
      <w:r w:rsidRPr="00C90765">
        <w:rPr>
          <w:szCs w:val="24"/>
        </w:rPr>
        <w:t xml:space="preserve">2) </w:t>
      </w:r>
      <w:r w:rsidR="00027A1A">
        <w:rPr>
          <w:szCs w:val="24"/>
        </w:rPr>
        <w:t xml:space="preserve"> </w:t>
      </w:r>
      <w:r w:rsidR="00E518DB">
        <w:rPr>
          <w:szCs w:val="24"/>
        </w:rPr>
        <w:t xml:space="preserve"> </w:t>
      </w:r>
      <w:r w:rsidR="00572BC2">
        <w:rPr>
          <w:szCs w:val="24"/>
        </w:rPr>
        <w:t>G</w:t>
      </w:r>
      <w:r w:rsidR="008E3E9A" w:rsidRPr="00C90765">
        <w:rPr>
          <w:rFonts w:eastAsia="Times New Roman" w:cs="Calibri"/>
          <w:szCs w:val="24"/>
        </w:rPr>
        <w:t>raph equations by plotting points</w:t>
      </w:r>
      <w:r w:rsidR="00572BC2">
        <w:rPr>
          <w:rFonts w:eastAsia="Times New Roman" w:cs="Calibri"/>
          <w:szCs w:val="24"/>
        </w:rPr>
        <w:t xml:space="preserve">, </w:t>
      </w:r>
      <w:r w:rsidR="008E3E9A" w:rsidRPr="008E3E9A">
        <w:rPr>
          <w:rFonts w:eastAsia="Times New Roman" w:cs="Calibri"/>
          <w:szCs w:val="24"/>
        </w:rPr>
        <w:t>find intercepts from graph</w:t>
      </w:r>
      <w:r w:rsidR="00572BC2">
        <w:rPr>
          <w:rFonts w:eastAsia="Times New Roman" w:cs="Calibri"/>
          <w:szCs w:val="24"/>
        </w:rPr>
        <w:t xml:space="preserve"> </w:t>
      </w:r>
      <w:r w:rsidR="00345926">
        <w:rPr>
          <w:rFonts w:eastAsia="Times New Roman" w:cs="Calibri"/>
          <w:szCs w:val="24"/>
        </w:rPr>
        <w:t>and f</w:t>
      </w:r>
      <w:r w:rsidR="008E3E9A" w:rsidRPr="008E3E9A">
        <w:rPr>
          <w:rFonts w:eastAsia="Times New Roman" w:cs="Calibri"/>
          <w:szCs w:val="24"/>
        </w:rPr>
        <w:t>rom an equation</w:t>
      </w:r>
      <w:r w:rsidR="00345926">
        <w:rPr>
          <w:rFonts w:eastAsia="Times New Roman" w:cs="Calibri"/>
          <w:szCs w:val="24"/>
        </w:rPr>
        <w:t xml:space="preserve">, </w:t>
      </w:r>
      <w:r w:rsidR="008E3E9A" w:rsidRPr="008E3E9A">
        <w:rPr>
          <w:rFonts w:eastAsia="Times New Roman" w:cs="Calibri"/>
          <w:szCs w:val="24"/>
        </w:rPr>
        <w:t>test equations for symmetry.   </w:t>
      </w:r>
    </w:p>
    <w:p w14:paraId="6E258390" w14:textId="77777777" w:rsidR="003525C0" w:rsidRDefault="003525C0" w:rsidP="003525C0">
      <w:pPr>
        <w:tabs>
          <w:tab w:val="left" w:pos="510"/>
        </w:tabs>
        <w:overflowPunct w:val="0"/>
        <w:autoSpaceDE w:val="0"/>
        <w:autoSpaceDN w:val="0"/>
        <w:adjustRightInd w:val="0"/>
        <w:spacing w:before="0" w:after="0"/>
        <w:ind w:left="810"/>
        <w:jc w:val="both"/>
        <w:textAlignment w:val="baseline"/>
        <w:rPr>
          <w:szCs w:val="24"/>
        </w:rPr>
      </w:pPr>
    </w:p>
    <w:p w14:paraId="2442B0B9" w14:textId="1FF6F275" w:rsidR="003157D7" w:rsidRDefault="00D10CF3" w:rsidP="005E065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462BFE" w:rsidRPr="00F46EA1">
        <w:rPr>
          <w:szCs w:val="24"/>
        </w:rPr>
        <w:t>CO</w:t>
      </w:r>
      <w:r w:rsidR="00DF7555" w:rsidRPr="00F46EA1">
        <w:rPr>
          <w:szCs w:val="24"/>
        </w:rPr>
        <w:t xml:space="preserve">  </w:t>
      </w:r>
      <w:r w:rsidR="00462BFE" w:rsidRPr="00F46EA1">
        <w:rPr>
          <w:szCs w:val="24"/>
        </w:rPr>
        <w:t xml:space="preserve">3) </w:t>
      </w:r>
      <w:r w:rsidR="00460109">
        <w:rPr>
          <w:szCs w:val="24"/>
        </w:rPr>
        <w:t xml:space="preserve"> </w:t>
      </w:r>
      <w:r w:rsidR="00C33CF0">
        <w:rPr>
          <w:szCs w:val="24"/>
        </w:rPr>
        <w:t xml:space="preserve"> </w:t>
      </w:r>
      <w:r w:rsidR="00F46EA1" w:rsidRPr="00F46EA1">
        <w:rPr>
          <w:szCs w:val="24"/>
        </w:rPr>
        <w:t xml:space="preserve">Recognize functions among general relations, find their domain and range. </w:t>
      </w:r>
      <w:r w:rsidR="00982031" w:rsidRPr="00F46EA1">
        <w:rPr>
          <w:szCs w:val="24"/>
        </w:rPr>
        <w:t xml:space="preserve">Use </w:t>
      </w:r>
      <w:r w:rsidR="003157D7" w:rsidRPr="00F46EA1">
        <w:rPr>
          <w:szCs w:val="24"/>
        </w:rPr>
        <w:t>algebra of functions</w:t>
      </w:r>
      <w:r w:rsidR="00982031" w:rsidRPr="00F46EA1">
        <w:rPr>
          <w:szCs w:val="24"/>
        </w:rPr>
        <w:t xml:space="preserve"> and </w:t>
      </w:r>
      <w:r w:rsidR="003157D7" w:rsidRPr="00F46EA1">
        <w:rPr>
          <w:szCs w:val="24"/>
        </w:rPr>
        <w:t>composit</w:t>
      </w:r>
      <w:r w:rsidR="00052489" w:rsidRPr="00F46EA1">
        <w:rPr>
          <w:szCs w:val="24"/>
        </w:rPr>
        <w:t xml:space="preserve">ion of </w:t>
      </w:r>
      <w:r w:rsidR="003157D7" w:rsidRPr="00F46EA1">
        <w:rPr>
          <w:szCs w:val="24"/>
        </w:rPr>
        <w:t>functions</w:t>
      </w:r>
      <w:r w:rsidR="00052489" w:rsidRPr="00F46EA1">
        <w:rPr>
          <w:szCs w:val="24"/>
        </w:rPr>
        <w:t xml:space="preserve"> to build new functions</w:t>
      </w:r>
      <w:r w:rsidR="003157D7" w:rsidRPr="00F46EA1">
        <w:rPr>
          <w:szCs w:val="24"/>
        </w:rPr>
        <w:t xml:space="preserve"> and </w:t>
      </w:r>
      <w:r w:rsidR="00D15CE8" w:rsidRPr="00F46EA1">
        <w:rPr>
          <w:szCs w:val="24"/>
        </w:rPr>
        <w:t xml:space="preserve">find </w:t>
      </w:r>
      <w:r w:rsidR="003157D7" w:rsidRPr="00F46EA1">
        <w:rPr>
          <w:szCs w:val="24"/>
        </w:rPr>
        <w:t>inverse functions.</w:t>
      </w:r>
    </w:p>
    <w:p w14:paraId="2F0B2838" w14:textId="77777777" w:rsidR="00F46EA1" w:rsidRPr="00F46EA1" w:rsidRDefault="00F46EA1" w:rsidP="00F46EA1">
      <w:pPr>
        <w:tabs>
          <w:tab w:val="left" w:pos="510"/>
        </w:tabs>
        <w:overflowPunct w:val="0"/>
        <w:autoSpaceDE w:val="0"/>
        <w:autoSpaceDN w:val="0"/>
        <w:adjustRightInd w:val="0"/>
        <w:spacing w:before="0" w:after="0"/>
        <w:ind w:left="810"/>
        <w:jc w:val="both"/>
        <w:textAlignment w:val="baseline"/>
        <w:rPr>
          <w:szCs w:val="24"/>
        </w:rPr>
      </w:pPr>
    </w:p>
    <w:p w14:paraId="7AE332A0" w14:textId="5FC03EEE" w:rsidR="00F11DB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DF7555">
        <w:rPr>
          <w:szCs w:val="24"/>
        </w:rPr>
        <w:t xml:space="preserve">CO 4) </w:t>
      </w:r>
      <w:r w:rsidR="00ED0BDA">
        <w:rPr>
          <w:szCs w:val="24"/>
        </w:rPr>
        <w:t xml:space="preserve">  </w:t>
      </w:r>
      <w:r w:rsidR="00DF7555">
        <w:rPr>
          <w:szCs w:val="24"/>
        </w:rPr>
        <w:t>A</w:t>
      </w:r>
      <w:r w:rsidR="003157D7" w:rsidRPr="00371173">
        <w:rPr>
          <w:szCs w:val="24"/>
        </w:rPr>
        <w:t>pply basic graphing principles in</w:t>
      </w:r>
      <w:r w:rsidR="003157D7">
        <w:rPr>
          <w:szCs w:val="24"/>
        </w:rPr>
        <w:t xml:space="preserve"> </w:t>
      </w:r>
      <w:r w:rsidR="003157D7" w:rsidRPr="00371173">
        <w:rPr>
          <w:szCs w:val="24"/>
        </w:rPr>
        <w:t xml:space="preserve">graph sketching. </w:t>
      </w:r>
      <w:r w:rsidR="001B3001">
        <w:rPr>
          <w:szCs w:val="24"/>
        </w:rPr>
        <w:t>Recognize basic functions</w:t>
      </w:r>
      <w:r w:rsidR="001543F5">
        <w:rPr>
          <w:szCs w:val="24"/>
        </w:rPr>
        <w:t xml:space="preserve"> by their graphs.</w:t>
      </w:r>
    </w:p>
    <w:p w14:paraId="1F79B2B5" w14:textId="77777777" w:rsidR="00214EAC" w:rsidRDefault="00214EAC" w:rsidP="00214EAC">
      <w:pPr>
        <w:tabs>
          <w:tab w:val="left" w:pos="510"/>
        </w:tabs>
        <w:overflowPunct w:val="0"/>
        <w:autoSpaceDE w:val="0"/>
        <w:autoSpaceDN w:val="0"/>
        <w:adjustRightInd w:val="0"/>
        <w:spacing w:before="0" w:after="0"/>
        <w:ind w:left="810"/>
        <w:jc w:val="both"/>
        <w:textAlignment w:val="baseline"/>
        <w:rPr>
          <w:szCs w:val="24"/>
        </w:rPr>
      </w:pPr>
    </w:p>
    <w:p w14:paraId="0129C936" w14:textId="6D3B14CA"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D10CF3">
        <w:rPr>
          <w:szCs w:val="24"/>
        </w:rPr>
        <w:t xml:space="preserve">   </w:t>
      </w:r>
      <w:r w:rsidR="00265482">
        <w:rPr>
          <w:szCs w:val="24"/>
        </w:rPr>
        <w:t xml:space="preserve">CO 5) </w:t>
      </w:r>
      <w:r w:rsidR="00ED0BDA">
        <w:rPr>
          <w:szCs w:val="24"/>
        </w:rPr>
        <w:t xml:space="preserve">  </w:t>
      </w:r>
      <w:r w:rsidR="00265482">
        <w:rPr>
          <w:szCs w:val="24"/>
        </w:rPr>
        <w:t>G</w:t>
      </w:r>
      <w:r w:rsidR="003157D7" w:rsidRPr="00371173">
        <w:rPr>
          <w:szCs w:val="24"/>
        </w:rPr>
        <w:t>raph quadratic functions</w:t>
      </w:r>
      <w:r w:rsidR="00265482">
        <w:rPr>
          <w:szCs w:val="24"/>
        </w:rPr>
        <w:t xml:space="preserve"> by</w:t>
      </w:r>
      <w:r w:rsidR="003157D7" w:rsidRPr="00371173">
        <w:rPr>
          <w:szCs w:val="24"/>
        </w:rPr>
        <w:t xml:space="preserve"> identifying the vertex, intercepts, axis of symmetry, and use the graph for solving quadratic inequalities.</w:t>
      </w:r>
    </w:p>
    <w:p w14:paraId="43F4D722" w14:textId="77777777" w:rsidR="00214EAC" w:rsidRDefault="00214EAC" w:rsidP="00372E2B">
      <w:pPr>
        <w:tabs>
          <w:tab w:val="left" w:pos="510"/>
        </w:tabs>
        <w:overflowPunct w:val="0"/>
        <w:autoSpaceDE w:val="0"/>
        <w:autoSpaceDN w:val="0"/>
        <w:adjustRightInd w:val="0"/>
        <w:spacing w:before="0" w:after="0"/>
        <w:ind w:left="810"/>
        <w:jc w:val="both"/>
        <w:textAlignment w:val="baseline"/>
        <w:rPr>
          <w:szCs w:val="24"/>
        </w:rPr>
      </w:pPr>
    </w:p>
    <w:p w14:paraId="407E4B34" w14:textId="0E996B8B"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b/>
          <w:bCs/>
          <w:szCs w:val="24"/>
        </w:rPr>
      </w:pPr>
      <w:bookmarkStart w:id="10" w:name="_Hlk107255240"/>
      <w:r>
        <w:rPr>
          <w:b/>
          <w:bCs/>
          <w:szCs w:val="24"/>
        </w:rPr>
        <w:t xml:space="preserve"> </w:t>
      </w:r>
      <w:r w:rsidR="00D10CF3">
        <w:rPr>
          <w:b/>
          <w:bCs/>
          <w:szCs w:val="24"/>
        </w:rPr>
        <w:t xml:space="preserve">   </w:t>
      </w:r>
      <w:r w:rsidR="00372E2B">
        <w:rPr>
          <w:b/>
          <w:bCs/>
          <w:szCs w:val="24"/>
        </w:rPr>
        <w:t xml:space="preserve">CO 6) </w:t>
      </w:r>
      <w:r w:rsidR="00ED0BDA">
        <w:rPr>
          <w:b/>
          <w:bCs/>
          <w:szCs w:val="24"/>
        </w:rPr>
        <w:t xml:space="preserve">  </w:t>
      </w:r>
      <w:r w:rsidR="00372E2B">
        <w:rPr>
          <w:b/>
          <w:bCs/>
          <w:szCs w:val="24"/>
        </w:rPr>
        <w:t>A</w:t>
      </w:r>
      <w:r w:rsidR="003157D7" w:rsidRPr="00E2317D">
        <w:rPr>
          <w:b/>
          <w:bCs/>
          <w:szCs w:val="24"/>
        </w:rPr>
        <w:t xml:space="preserve">nalyze and evaluate how information presented in mathematical forms (e.g. equations, graphs, diagrams, tables, words) is used to describe, predict, or model natural or social processes. </w:t>
      </w:r>
    </w:p>
    <w:p w14:paraId="7EDAA57B" w14:textId="77777777" w:rsidR="00ED0BDA" w:rsidRPr="00E2317D" w:rsidRDefault="00ED0BDA" w:rsidP="00ED0BDA">
      <w:pPr>
        <w:tabs>
          <w:tab w:val="left" w:pos="510"/>
        </w:tabs>
        <w:overflowPunct w:val="0"/>
        <w:autoSpaceDE w:val="0"/>
        <w:autoSpaceDN w:val="0"/>
        <w:adjustRightInd w:val="0"/>
        <w:spacing w:before="0" w:after="0"/>
        <w:ind w:left="810"/>
        <w:jc w:val="both"/>
        <w:textAlignment w:val="baseline"/>
        <w:rPr>
          <w:b/>
          <w:bCs/>
          <w:szCs w:val="24"/>
        </w:rPr>
      </w:pPr>
    </w:p>
    <w:p w14:paraId="58FB1DEC" w14:textId="2EBF652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lastRenderedPageBreak/>
        <w:t xml:space="preserve">  </w:t>
      </w:r>
      <w:r w:rsidR="008F0E8F">
        <w:rPr>
          <w:szCs w:val="24"/>
        </w:rPr>
        <w:t xml:space="preserve"> </w:t>
      </w:r>
      <w:r>
        <w:rPr>
          <w:szCs w:val="24"/>
        </w:rPr>
        <w:t xml:space="preserve"> </w:t>
      </w:r>
      <w:r w:rsidR="00ED0BDA">
        <w:rPr>
          <w:szCs w:val="24"/>
        </w:rPr>
        <w:t xml:space="preserve">CO 7) </w:t>
      </w:r>
      <w:r w:rsidR="00DB7490">
        <w:rPr>
          <w:szCs w:val="24"/>
        </w:rPr>
        <w:t xml:space="preserve"> </w:t>
      </w:r>
      <w:r w:rsidR="00ED0BDA">
        <w:rPr>
          <w:szCs w:val="24"/>
        </w:rPr>
        <w:t xml:space="preserve"> R</w:t>
      </w:r>
      <w:r w:rsidR="003157D7" w:rsidRPr="00162626">
        <w:rPr>
          <w:szCs w:val="24"/>
        </w:rPr>
        <w:t>ead and interpret graphs by recognizing intervals of increasing or decreasing</w:t>
      </w:r>
      <w:r w:rsidR="003157D7" w:rsidRPr="00371173">
        <w:rPr>
          <w:szCs w:val="24"/>
        </w:rPr>
        <w:t xml:space="preserve"> function value and identifying maximum or minimum values of a function.</w:t>
      </w:r>
    </w:p>
    <w:p w14:paraId="33513746" w14:textId="77777777" w:rsidR="00C46FF5" w:rsidRDefault="00C46FF5" w:rsidP="00C46FF5">
      <w:pPr>
        <w:tabs>
          <w:tab w:val="left" w:pos="510"/>
        </w:tabs>
        <w:overflowPunct w:val="0"/>
        <w:autoSpaceDE w:val="0"/>
        <w:autoSpaceDN w:val="0"/>
        <w:adjustRightInd w:val="0"/>
        <w:spacing w:before="0" w:after="0"/>
        <w:ind w:left="810"/>
        <w:jc w:val="both"/>
        <w:textAlignment w:val="baseline"/>
        <w:rPr>
          <w:szCs w:val="24"/>
        </w:rPr>
      </w:pPr>
    </w:p>
    <w:p w14:paraId="0924306A" w14:textId="7F99333B"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b/>
          <w:bCs/>
          <w:szCs w:val="24"/>
        </w:rPr>
      </w:pPr>
      <w:r>
        <w:rPr>
          <w:b/>
          <w:bCs/>
          <w:szCs w:val="24"/>
        </w:rPr>
        <w:t xml:space="preserve"> </w:t>
      </w:r>
      <w:r w:rsidR="008F0E8F">
        <w:rPr>
          <w:b/>
          <w:bCs/>
          <w:szCs w:val="24"/>
        </w:rPr>
        <w:t xml:space="preserve"> </w:t>
      </w:r>
      <w:r>
        <w:rPr>
          <w:b/>
          <w:bCs/>
          <w:szCs w:val="24"/>
        </w:rPr>
        <w:t xml:space="preserve">  </w:t>
      </w:r>
      <w:r w:rsidR="00C46FF5">
        <w:rPr>
          <w:b/>
          <w:bCs/>
          <w:szCs w:val="24"/>
        </w:rPr>
        <w:t>CO 8)   I</w:t>
      </w:r>
      <w:r w:rsidR="003157D7" w:rsidRPr="00E2317D">
        <w:rPr>
          <w:b/>
          <w:bCs/>
          <w:szCs w:val="24"/>
        </w:rPr>
        <w:t>dentify and utilize tools of quantitative reasoning to solve problems that impact academic understanding and public life.</w:t>
      </w:r>
    </w:p>
    <w:p w14:paraId="669859DC" w14:textId="77777777" w:rsidR="00B96AE3" w:rsidRPr="00E2317D" w:rsidRDefault="00B96AE3" w:rsidP="00B96AE3">
      <w:pPr>
        <w:tabs>
          <w:tab w:val="left" w:pos="510"/>
        </w:tabs>
        <w:overflowPunct w:val="0"/>
        <w:autoSpaceDE w:val="0"/>
        <w:autoSpaceDN w:val="0"/>
        <w:adjustRightInd w:val="0"/>
        <w:spacing w:before="0" w:after="0"/>
        <w:ind w:left="810"/>
        <w:jc w:val="both"/>
        <w:textAlignment w:val="baseline"/>
        <w:rPr>
          <w:b/>
          <w:bCs/>
          <w:szCs w:val="24"/>
        </w:rPr>
      </w:pPr>
    </w:p>
    <w:p w14:paraId="78CC096E" w14:textId="334F4E01"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bookmarkStart w:id="11" w:name="_Hlk107948533"/>
      <w:bookmarkEnd w:id="10"/>
      <w:r>
        <w:rPr>
          <w:szCs w:val="24"/>
        </w:rPr>
        <w:t xml:space="preserve"> </w:t>
      </w:r>
      <w:r w:rsidR="008F0E8F">
        <w:rPr>
          <w:szCs w:val="24"/>
        </w:rPr>
        <w:t xml:space="preserve"> </w:t>
      </w:r>
      <w:r>
        <w:rPr>
          <w:szCs w:val="24"/>
        </w:rPr>
        <w:t xml:space="preserve">  </w:t>
      </w:r>
      <w:r w:rsidR="00B96AE3">
        <w:rPr>
          <w:szCs w:val="24"/>
        </w:rPr>
        <w:t>CO 9)   G</w:t>
      </w:r>
      <w:r w:rsidR="003157D7" w:rsidRPr="00371173">
        <w:rPr>
          <w:szCs w:val="24"/>
        </w:rPr>
        <w:t>raph polynomial functions when their zeros can be found</w:t>
      </w:r>
      <w:r w:rsidR="00953FE2">
        <w:rPr>
          <w:szCs w:val="24"/>
        </w:rPr>
        <w:t xml:space="preserve">, </w:t>
      </w:r>
      <w:r w:rsidR="009D5B55">
        <w:rPr>
          <w:szCs w:val="24"/>
        </w:rPr>
        <w:t>appl</w:t>
      </w:r>
      <w:r w:rsidR="00A23819">
        <w:rPr>
          <w:szCs w:val="24"/>
        </w:rPr>
        <w:t xml:space="preserve">y </w:t>
      </w:r>
      <w:r w:rsidR="003157D7" w:rsidRPr="00371173">
        <w:rPr>
          <w:szCs w:val="24"/>
        </w:rPr>
        <w:t>Factor and Remainder Theorems</w:t>
      </w:r>
      <w:r w:rsidR="009D5B55">
        <w:rPr>
          <w:szCs w:val="24"/>
        </w:rPr>
        <w:t xml:space="preserve"> for </w:t>
      </w:r>
      <w:r w:rsidR="00971FFE">
        <w:rPr>
          <w:szCs w:val="24"/>
        </w:rPr>
        <w:t>finding zeros of polynomials</w:t>
      </w:r>
      <w:r w:rsidR="003157D7" w:rsidRPr="00371173">
        <w:rPr>
          <w:szCs w:val="24"/>
        </w:rPr>
        <w:t>.</w:t>
      </w:r>
    </w:p>
    <w:p w14:paraId="0B64CCB2" w14:textId="77777777" w:rsidR="009F36AC" w:rsidRDefault="009F36AC" w:rsidP="009F36AC">
      <w:pPr>
        <w:tabs>
          <w:tab w:val="left" w:pos="510"/>
        </w:tabs>
        <w:overflowPunct w:val="0"/>
        <w:autoSpaceDE w:val="0"/>
        <w:autoSpaceDN w:val="0"/>
        <w:adjustRightInd w:val="0"/>
        <w:spacing w:before="0" w:after="0"/>
        <w:ind w:left="810"/>
        <w:jc w:val="both"/>
        <w:textAlignment w:val="baseline"/>
        <w:rPr>
          <w:szCs w:val="24"/>
        </w:rPr>
      </w:pPr>
    </w:p>
    <w:p w14:paraId="05099107" w14:textId="047041A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9F36AC">
        <w:rPr>
          <w:szCs w:val="24"/>
        </w:rPr>
        <w:t>CO</w:t>
      </w:r>
      <w:r w:rsidR="00743362">
        <w:rPr>
          <w:szCs w:val="24"/>
        </w:rPr>
        <w:t xml:space="preserve"> 1</w:t>
      </w:r>
      <w:r w:rsidR="00AC3B83">
        <w:rPr>
          <w:szCs w:val="24"/>
        </w:rPr>
        <w:t>0) G</w:t>
      </w:r>
      <w:r w:rsidR="003157D7" w:rsidRPr="00371173">
        <w:rPr>
          <w:szCs w:val="24"/>
        </w:rPr>
        <w:t>raph basic rational and radical functions</w:t>
      </w:r>
      <w:r w:rsidR="00AC3B83">
        <w:rPr>
          <w:szCs w:val="24"/>
        </w:rPr>
        <w:t>,</w:t>
      </w:r>
      <w:r w:rsidR="00743362">
        <w:rPr>
          <w:szCs w:val="24"/>
        </w:rPr>
        <w:t xml:space="preserve"> solve</w:t>
      </w:r>
      <w:r w:rsidR="003157D7" w:rsidRPr="00371173">
        <w:rPr>
          <w:szCs w:val="24"/>
        </w:rPr>
        <w:t xml:space="preserve"> polynomial and rational inequalities by doing sign analysis.</w:t>
      </w:r>
    </w:p>
    <w:p w14:paraId="0A1711FB" w14:textId="77777777" w:rsidR="00DB7490" w:rsidRDefault="00DB7490" w:rsidP="00BD653C">
      <w:pPr>
        <w:tabs>
          <w:tab w:val="left" w:pos="510"/>
        </w:tabs>
        <w:overflowPunct w:val="0"/>
        <w:autoSpaceDE w:val="0"/>
        <w:autoSpaceDN w:val="0"/>
        <w:adjustRightInd w:val="0"/>
        <w:spacing w:before="0" w:after="0"/>
        <w:ind w:left="810"/>
        <w:jc w:val="both"/>
        <w:textAlignment w:val="baseline"/>
        <w:rPr>
          <w:szCs w:val="24"/>
        </w:rPr>
      </w:pPr>
    </w:p>
    <w:p w14:paraId="2EC87738" w14:textId="61943DFF"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BD653C">
        <w:rPr>
          <w:szCs w:val="24"/>
        </w:rPr>
        <w:t>CO</w:t>
      </w:r>
      <w:r w:rsidR="00FB637E">
        <w:rPr>
          <w:szCs w:val="24"/>
        </w:rPr>
        <w:t xml:space="preserve"> </w:t>
      </w:r>
      <w:r w:rsidR="00BD653C">
        <w:rPr>
          <w:szCs w:val="24"/>
        </w:rPr>
        <w:t xml:space="preserve"> 11) </w:t>
      </w:r>
      <w:r w:rsidR="00FB637E">
        <w:rPr>
          <w:szCs w:val="24"/>
        </w:rPr>
        <w:t xml:space="preserve">  G</w:t>
      </w:r>
      <w:r w:rsidR="003157D7" w:rsidRPr="00371173">
        <w:rPr>
          <w:szCs w:val="24"/>
        </w:rPr>
        <w:t>raph basic exponential and logarithmic functions, find their domain, range, and asymptotes</w:t>
      </w:r>
      <w:r w:rsidR="00FB637E">
        <w:rPr>
          <w:szCs w:val="24"/>
        </w:rPr>
        <w:t xml:space="preserve">, </w:t>
      </w:r>
      <w:r w:rsidR="003157D7" w:rsidRPr="00371173">
        <w:rPr>
          <w:szCs w:val="24"/>
        </w:rPr>
        <w:t xml:space="preserve">solve exponential </w:t>
      </w:r>
      <w:r w:rsidR="00FB637E">
        <w:rPr>
          <w:szCs w:val="24"/>
        </w:rPr>
        <w:t xml:space="preserve">and logarithmic </w:t>
      </w:r>
      <w:r w:rsidR="003157D7" w:rsidRPr="00371173">
        <w:rPr>
          <w:szCs w:val="24"/>
        </w:rPr>
        <w:t xml:space="preserve">equations. </w:t>
      </w:r>
    </w:p>
    <w:p w14:paraId="65E476C5" w14:textId="77777777" w:rsidR="005F52BA" w:rsidRDefault="005F52BA" w:rsidP="005F52BA">
      <w:pPr>
        <w:tabs>
          <w:tab w:val="left" w:pos="510"/>
        </w:tabs>
        <w:overflowPunct w:val="0"/>
        <w:autoSpaceDE w:val="0"/>
        <w:autoSpaceDN w:val="0"/>
        <w:adjustRightInd w:val="0"/>
        <w:spacing w:before="0" w:after="0"/>
        <w:ind w:left="810"/>
        <w:jc w:val="both"/>
        <w:textAlignment w:val="baseline"/>
        <w:rPr>
          <w:szCs w:val="24"/>
        </w:rPr>
      </w:pPr>
    </w:p>
    <w:bookmarkEnd w:id="11"/>
    <w:p w14:paraId="1D25F2EA" w14:textId="0F1B49AA" w:rsidR="003157D7" w:rsidRPr="003157D7" w:rsidRDefault="00D10CF3" w:rsidP="003157D7">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szCs w:val="24"/>
        </w:rPr>
        <w:t xml:space="preserve">  </w:t>
      </w:r>
      <w:r w:rsidR="008F0E8F">
        <w:rPr>
          <w:szCs w:val="24"/>
        </w:rPr>
        <w:t xml:space="preserve"> </w:t>
      </w:r>
      <w:r>
        <w:rPr>
          <w:szCs w:val="24"/>
        </w:rPr>
        <w:t xml:space="preserve"> </w:t>
      </w:r>
      <w:r w:rsidR="003D76D0">
        <w:rPr>
          <w:szCs w:val="24"/>
        </w:rPr>
        <w:t xml:space="preserve">CO </w:t>
      </w:r>
      <w:r w:rsidR="005F52BA">
        <w:rPr>
          <w:szCs w:val="24"/>
        </w:rPr>
        <w:t xml:space="preserve"> 12</w:t>
      </w:r>
      <w:r w:rsidR="00FF0DA2">
        <w:rPr>
          <w:szCs w:val="24"/>
        </w:rPr>
        <w:t xml:space="preserve">)   </w:t>
      </w:r>
      <w:r w:rsidR="003157D7" w:rsidRPr="003157D7">
        <w:rPr>
          <w:szCs w:val="24"/>
        </w:rPr>
        <w:t xml:space="preserve">Solve real-life applied problems involving polynomial, exponential or logarithmic functions. </w:t>
      </w:r>
      <w:r w:rsidR="00FF0DA2">
        <w:rPr>
          <w:szCs w:val="24"/>
        </w:rPr>
        <w:t xml:space="preserv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2" w:name="_Toc108976130"/>
      <w:r w:rsidRPr="00C4409D">
        <w:t>Prerequisites</w:t>
      </w:r>
      <w:r w:rsidR="003157D7">
        <w:t>:</w:t>
      </w:r>
      <w:bookmarkStart w:id="13" w:name="_Hlk48148516"/>
      <w:r w:rsidR="004D0871">
        <w:t xml:space="preserve"> </w:t>
      </w:r>
      <w:bookmarkEnd w:id="12"/>
    </w:p>
    <w:p w14:paraId="72C6E49E" w14:textId="1AE6EB01" w:rsidR="00AB53AB" w:rsidRPr="00AB53AB" w:rsidRDefault="00AB53AB" w:rsidP="00AB53AB">
      <w:r w:rsidRPr="00AB53AB">
        <w:t>Undergraduate level MA 102 Minimum Grade of C or Math Placement Test 46 or Exception Math Placement E</w:t>
      </w:r>
    </w:p>
    <w:p w14:paraId="3FF0B670" w14:textId="34B9349B" w:rsidR="000B1956" w:rsidRDefault="128D292F" w:rsidP="00284D2D">
      <w:pPr>
        <w:pStyle w:val="Heading2"/>
      </w:pPr>
      <w:bookmarkStart w:id="14" w:name="_Toc108976131"/>
      <w:bookmarkEnd w:id="13"/>
      <w:r w:rsidRPr="00E942C9">
        <w:t>Required Text and Course Materials</w:t>
      </w:r>
      <w:bookmarkEnd w:id="14"/>
      <w:r w:rsidR="004D0871">
        <w:t xml:space="preserve"> </w:t>
      </w:r>
    </w:p>
    <w:p w14:paraId="71F8DF4D" w14:textId="7BEFA5D0" w:rsidR="00C41C1F" w:rsidRDefault="00C41C1F" w:rsidP="00C41C1F">
      <w:pPr>
        <w:spacing w:line="360" w:lineRule="auto"/>
        <w:jc w:val="both"/>
        <w:rPr>
          <w:szCs w:val="24"/>
        </w:rPr>
      </w:pPr>
      <w:bookmarkStart w:id="15" w:name="_Hlk47974454"/>
      <w:bookmarkStart w:id="16"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427CB0C1" w14:textId="77ED24CD" w:rsidR="00BE4388" w:rsidRDefault="00BE4388" w:rsidP="00BE4388">
      <w:pPr>
        <w:ind w:right="-15"/>
        <w:jc w:val="both"/>
        <w:rPr>
          <w:szCs w:val="24"/>
        </w:rPr>
      </w:pPr>
      <w:bookmarkStart w:id="17" w:name="_Toc108976132"/>
      <w:bookmarkEnd w:id="15"/>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6"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r w:rsidR="00145637">
        <w:rPr>
          <w:szCs w:val="24"/>
        </w:rPr>
        <w:t>Desmos</w:t>
      </w:r>
      <w:r w:rsidRPr="00371173">
        <w:rPr>
          <w:szCs w:val="24"/>
        </w:rPr>
        <w:t xml:space="preserve"> c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1DD56ACA" w14:textId="77777777" w:rsidR="00F4769D" w:rsidRDefault="00F4769D" w:rsidP="00BE4388">
      <w:pPr>
        <w:ind w:right="-15"/>
        <w:jc w:val="both"/>
        <w:rPr>
          <w:szCs w:val="24"/>
        </w:rPr>
      </w:pPr>
    </w:p>
    <w:p w14:paraId="29AD3008" w14:textId="77AE900A" w:rsidR="00F4769D" w:rsidRPr="00763519" w:rsidRDefault="00F4769D" w:rsidP="00F4769D">
      <w:pPr>
        <w:pStyle w:val="Heading2"/>
      </w:pPr>
      <w:bookmarkStart w:id="18" w:name="_Toc101179628"/>
      <w:r>
        <w:lastRenderedPageBreak/>
        <w:t>C</w:t>
      </w:r>
      <w:r w:rsidRPr="00763519">
        <w:t>ourse Time Zone</w:t>
      </w:r>
      <w:bookmarkEnd w:id="18"/>
    </w:p>
    <w:p w14:paraId="74185CD3" w14:textId="77777777" w:rsidR="00F4769D" w:rsidRPr="00763519" w:rsidRDefault="00F4769D" w:rsidP="00F4769D">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7" w:anchor="/map" w:history="1">
        <w:r w:rsidRPr="00763519">
          <w:rPr>
            <w:rStyle w:val="Hyperlink"/>
            <w:b/>
            <w:bCs/>
          </w:rPr>
          <w:t>World Official Time Zone Site</w:t>
        </w:r>
      </w:hyperlink>
      <w:r w:rsidRPr="00763519">
        <w:rPr>
          <w:b/>
          <w:bCs/>
        </w:rPr>
        <w:t xml:space="preserve"> </w:t>
      </w:r>
      <w:r w:rsidRPr="00763519">
        <w:t>as a reference.</w:t>
      </w:r>
    </w:p>
    <w:p w14:paraId="3C9B13E7" w14:textId="69388B1F" w:rsidR="00117B74" w:rsidRDefault="00117B74" w:rsidP="00BE4388">
      <w:pPr>
        <w:ind w:right="-15"/>
        <w:jc w:val="both"/>
        <w:rPr>
          <w:color w:val="FF6600"/>
          <w:szCs w:val="24"/>
        </w:rPr>
      </w:pPr>
      <w:r w:rsidRPr="00763519">
        <w:rPr>
          <w:noProof/>
        </w:rPr>
        <w:drawing>
          <wp:anchor distT="0" distB="0" distL="114300" distR="114300" simplePos="0" relativeHeight="251659264" behindDoc="1" locked="0" layoutInCell="1" allowOverlap="1" wp14:anchorId="6834165D" wp14:editId="4A288402">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9BCCFE" w14:textId="19E9C8EF" w:rsidR="00117B74" w:rsidRDefault="00117B74" w:rsidP="00BE4388">
      <w:pPr>
        <w:ind w:right="-15"/>
        <w:jc w:val="both"/>
        <w:rPr>
          <w:color w:val="FF6600"/>
          <w:szCs w:val="24"/>
        </w:rPr>
      </w:pPr>
    </w:p>
    <w:p w14:paraId="3740C0EE" w14:textId="68EB8079" w:rsidR="00117B74" w:rsidRDefault="00117B74" w:rsidP="00BE4388">
      <w:pPr>
        <w:ind w:right="-15"/>
        <w:jc w:val="both"/>
        <w:rPr>
          <w:color w:val="FF6600"/>
          <w:szCs w:val="24"/>
        </w:rPr>
      </w:pPr>
    </w:p>
    <w:p w14:paraId="1CE766AB" w14:textId="77777777" w:rsidR="00117B74" w:rsidRDefault="00117B74" w:rsidP="00BE4388">
      <w:pPr>
        <w:ind w:right="-15"/>
        <w:jc w:val="both"/>
        <w:rPr>
          <w:color w:val="FF6600"/>
          <w:szCs w:val="24"/>
        </w:rPr>
      </w:pPr>
    </w:p>
    <w:p w14:paraId="4AFFF503" w14:textId="0C519DB7" w:rsidR="00117B74" w:rsidRDefault="00117B74" w:rsidP="00BE4388">
      <w:pPr>
        <w:ind w:right="-15"/>
        <w:jc w:val="both"/>
        <w:rPr>
          <w:color w:val="FF6600"/>
          <w:szCs w:val="24"/>
        </w:rPr>
      </w:pPr>
    </w:p>
    <w:p w14:paraId="319766BE" w14:textId="12087336" w:rsidR="00117B74" w:rsidRPr="00A972AA" w:rsidRDefault="00117B74" w:rsidP="00BE4388">
      <w:pPr>
        <w:ind w:right="-15"/>
        <w:jc w:val="both"/>
        <w:rPr>
          <w:color w:val="FF6600"/>
          <w:szCs w:val="24"/>
        </w:rPr>
      </w:pPr>
    </w:p>
    <w:p w14:paraId="4F9F2EA3" w14:textId="2FB43581" w:rsidR="00CC0293" w:rsidRDefault="00B8098D" w:rsidP="00D7657D">
      <w:pPr>
        <w:pStyle w:val="Heading1"/>
      </w:pPr>
      <w:r w:rsidRPr="00284D2D">
        <w:t>Course Grading and Policies</w:t>
      </w:r>
      <w:bookmarkStart w:id="19" w:name="_Toc108976133"/>
      <w:bookmarkEnd w:id="16"/>
      <w:bookmarkEnd w:id="17"/>
      <w:r w:rsidR="0046698F">
        <w:t xml:space="preserve"> </w:t>
      </w:r>
      <w:bookmarkEnd w:id="19"/>
      <w:r w:rsidR="0064433C">
        <w:t xml:space="preserve">  </w:t>
      </w:r>
    </w:p>
    <w:p w14:paraId="7F43A661" w14:textId="24EEACAE"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393208BB"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165A8AB0" w:rsidR="00356B9E" w:rsidRPr="00ED359A" w:rsidRDefault="00356B9E" w:rsidP="00356B9E">
            <w:pPr>
              <w:spacing w:before="0" w:after="0"/>
              <w:jc w:val="both"/>
              <w:rPr>
                <w:b/>
                <w:szCs w:val="24"/>
              </w:rPr>
            </w:pPr>
            <w:bookmarkStart w:id="20"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3F188194"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20"/>
    </w:tbl>
    <w:p w14:paraId="169D580E" w14:textId="3A3CCE0F" w:rsidR="00356B9E" w:rsidRDefault="00356B9E" w:rsidP="00356B9E">
      <w:pPr>
        <w:jc w:val="center"/>
        <w:rPr>
          <w:sz w:val="28"/>
          <w:szCs w:val="28"/>
        </w:rPr>
      </w:pPr>
    </w:p>
    <w:p w14:paraId="2D47C7B6" w14:textId="60AC2C6D"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4184FA43" w14:textId="77777777" w:rsidR="007F64C8" w:rsidRPr="00763519" w:rsidRDefault="007F64C8" w:rsidP="007F64C8">
      <w:pPr>
        <w:pStyle w:val="Heading2"/>
      </w:pPr>
      <w:r w:rsidRPr="00763519">
        <w:rPr>
          <w:rStyle w:val="Heading2Char"/>
          <w:b/>
          <w:bCs/>
        </w:rPr>
        <w:t>Rounding Policy</w:t>
      </w:r>
    </w:p>
    <w:p w14:paraId="544E9493" w14:textId="77777777" w:rsidR="00356B9E" w:rsidRDefault="00356B9E" w:rsidP="007F64C8">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1" w:name="_Toc108976134"/>
      <w:r w:rsidRPr="00284D2D">
        <w:lastRenderedPageBreak/>
        <w:t>Student Access to Grades</w:t>
      </w:r>
      <w:bookmarkEnd w:id="21"/>
    </w:p>
    <w:p w14:paraId="39B3E08B" w14:textId="4C062EAA"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2" w:name="_Hlk60672950"/>
      <w:r w:rsidRPr="00284D2D">
        <w:rPr>
          <w:rFonts w:asciiTheme="minorHAnsi" w:hAnsiTheme="minorHAnsi" w:cstheme="minorHAnsi"/>
          <w:sz w:val="23"/>
          <w:szCs w:val="23"/>
        </w:rPr>
        <w:t xml:space="preserve">NO late assignments are accepted or allowed, and no adjustments will be made after </w:t>
      </w:r>
      <w:r w:rsidR="00393A65"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22"/>
    <w:p w14:paraId="44BA0066" w14:textId="77777777" w:rsidR="0064433C" w:rsidRPr="00284D2D" w:rsidRDefault="0064433C" w:rsidP="0064433C">
      <w:pPr>
        <w:pStyle w:val="Default"/>
        <w:rPr>
          <w:rFonts w:asciiTheme="minorHAnsi" w:hAnsiTheme="minorHAnsi" w:cstheme="minorHAnsi"/>
          <w:sz w:val="23"/>
          <w:szCs w:val="23"/>
        </w:rPr>
      </w:pPr>
    </w:p>
    <w:p w14:paraId="2EAE22F8"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 xml:space="preserve">UAB Grade for MA 105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03B61E1E" w14:textId="77777777" w:rsidR="007D3FB5" w:rsidRPr="00284D2D" w:rsidRDefault="007D3FB5" w:rsidP="0064433C">
      <w:pPr>
        <w:pStyle w:val="Default"/>
        <w:rPr>
          <w:rFonts w:asciiTheme="minorHAnsi" w:hAnsiTheme="minorHAnsi" w:cstheme="minorHAnsi"/>
          <w:sz w:val="23"/>
          <w:szCs w:val="23"/>
        </w:rPr>
      </w:pPr>
    </w:p>
    <w:p w14:paraId="61B4636B" w14:textId="3B1D44B4" w:rsidR="00AF1A5C" w:rsidRPr="007F64C8" w:rsidRDefault="00A4123D" w:rsidP="00284D2D">
      <w:pPr>
        <w:pStyle w:val="Heading2"/>
        <w:rPr>
          <w:rStyle w:val="Heading2Char"/>
          <w:b/>
          <w:bCs/>
          <w:shd w:val="clear" w:color="auto" w:fill="auto"/>
        </w:rPr>
      </w:pPr>
      <w:bookmarkStart w:id="23" w:name="_Toc108976135"/>
      <w:r w:rsidRPr="00284D2D">
        <w:t xml:space="preserve">Graded Assignments and Activities </w:t>
      </w:r>
      <w:bookmarkStart w:id="24" w:name="_Toc108976136"/>
      <w:bookmarkEnd w:id="23"/>
      <w:r w:rsidR="005B3FCB" w:rsidRPr="00284D2D">
        <w:rPr>
          <w:rStyle w:val="Heading2Char"/>
          <w:b/>
          <w:bCs/>
        </w:rPr>
        <w:t>Descriptions</w:t>
      </w:r>
      <w:bookmarkEnd w:id="24"/>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proofErr w:type="spellStart"/>
      <w:r w:rsidRPr="00284D2D">
        <w:rPr>
          <w:rFonts w:asciiTheme="minorHAnsi" w:hAnsiTheme="minorHAnsi" w:cstheme="minorHAnsi"/>
          <w:b/>
          <w:bCs/>
          <w:color w:val="385623"/>
        </w:rPr>
        <w:t>BlazerNet</w:t>
      </w:r>
      <w:proofErr w:type="spellEnd"/>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5"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5"/>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6" w:name="_Hlk47984251"/>
      <w:r w:rsidRPr="00EC0AF9">
        <w:rPr>
          <w:rFonts w:ascii="Times New Roman" w:hAnsi="Times New Roman" w:cs="Times New Roman"/>
          <w:b/>
          <w:bCs/>
          <w:sz w:val="28"/>
          <w:szCs w:val="28"/>
          <w:u w:val="single"/>
        </w:rPr>
        <w:t>Access for a Course in MyLab Math</w:t>
      </w:r>
    </w:p>
    <w:p w14:paraId="12AA372B" w14:textId="77777777" w:rsidR="008567FF" w:rsidRPr="008567FF" w:rsidRDefault="008567FF" w:rsidP="008567FF">
      <w:pPr>
        <w:rPr>
          <w:szCs w:val="24"/>
        </w:rPr>
      </w:pPr>
      <w:r w:rsidRPr="008567FF">
        <w:rPr>
          <w:szCs w:val="24"/>
        </w:rPr>
        <w:t xml:space="preserve">All Homework, Quizzes, and Tests for this course are available only in </w:t>
      </w:r>
      <w:bookmarkStart w:id="27" w:name="_Hlk47983560"/>
      <w:r w:rsidRPr="008567FF">
        <w:rPr>
          <w:szCs w:val="24"/>
        </w:rPr>
        <w:t>MyLab Math</w:t>
      </w:r>
      <w:bookmarkEnd w:id="27"/>
      <w:r w:rsidRPr="008567FF">
        <w:rPr>
          <w:szCs w:val="24"/>
        </w:rPr>
        <w:t xml:space="preserve">. You </w:t>
      </w:r>
      <w:proofErr w:type="gramStart"/>
      <w:r w:rsidRPr="008567FF">
        <w:rPr>
          <w:szCs w:val="24"/>
        </w:rPr>
        <w:t>have to</w:t>
      </w:r>
      <w:proofErr w:type="gramEnd"/>
      <w:r w:rsidRPr="008567FF">
        <w:rPr>
          <w:szCs w:val="24"/>
        </w:rPr>
        <w:t xml:space="preserve"> register for your MyLab Math course from Canvas.</w:t>
      </w:r>
    </w:p>
    <w:p w14:paraId="27132DD0"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25D13917"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6687E77E"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6C8B93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5D7586A2" w14:textId="77777777" w:rsidR="008567FF" w:rsidRPr="008567FF" w:rsidRDefault="008567FF" w:rsidP="008567FF">
      <w:pPr>
        <w:numPr>
          <w:ilvl w:val="0"/>
          <w:numId w:val="11"/>
        </w:numPr>
        <w:spacing w:before="0" w:after="0"/>
        <w:rPr>
          <w:szCs w:val="24"/>
        </w:rPr>
      </w:pPr>
      <w:r w:rsidRPr="008567FF">
        <w:rPr>
          <w:szCs w:val="24"/>
        </w:rPr>
        <w:t>Select any Pearson link (HW or Quiz) from any module and then select “Open Pearson”.</w:t>
      </w:r>
    </w:p>
    <w:p w14:paraId="00BADC08" w14:textId="77777777" w:rsidR="008567FF" w:rsidRPr="008567FF" w:rsidRDefault="008567FF" w:rsidP="008567FF">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1B97D6F5"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2B1E236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3E405CA7" w14:textId="77777777" w:rsidR="008567FF" w:rsidRPr="008567FF" w:rsidRDefault="008567FF" w:rsidP="008567FF">
      <w:pPr>
        <w:numPr>
          <w:ilvl w:val="1"/>
          <w:numId w:val="11"/>
        </w:numPr>
        <w:spacing w:before="0" w:after="0"/>
        <w:rPr>
          <w:b/>
          <w:bCs/>
          <w:szCs w:val="24"/>
        </w:rPr>
      </w:pPr>
      <w:r w:rsidRPr="008567FF">
        <w:rPr>
          <w:szCs w:val="24"/>
        </w:rPr>
        <w:lastRenderedPageBreak/>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462F4008" w14:textId="77777777" w:rsidR="008567FF" w:rsidRPr="008567FF" w:rsidRDefault="008567FF" w:rsidP="008567FF">
      <w:pPr>
        <w:rPr>
          <w:szCs w:val="24"/>
        </w:rPr>
      </w:pPr>
      <w:r w:rsidRPr="008567FF">
        <w:rPr>
          <w:szCs w:val="24"/>
        </w:rPr>
        <w:t xml:space="preserve">You have an account if you’ve used a Pearson MyLab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1DB84E79" w14:textId="77777777" w:rsidR="008567FF" w:rsidRPr="008567FF" w:rsidRDefault="008567FF" w:rsidP="008567FF">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2F4DE789" w14:textId="77777777" w:rsidR="00230C8B" w:rsidRPr="00195332" w:rsidRDefault="00230C8B" w:rsidP="00230C8B">
      <w:pPr>
        <w:pStyle w:val="BodyText"/>
        <w:jc w:val="both"/>
        <w:rPr>
          <w:sz w:val="24"/>
          <w:szCs w:val="24"/>
        </w:rPr>
      </w:pPr>
    </w:p>
    <w:p w14:paraId="4174BDB0" w14:textId="77777777" w:rsidR="00AD3346" w:rsidRPr="00040D22" w:rsidRDefault="00AD3346" w:rsidP="00AD3346">
      <w:pPr>
        <w:shd w:val="clear" w:color="auto" w:fill="C5E0B3" w:themeFill="accent6" w:themeFillTint="66"/>
        <w:rPr>
          <w:b/>
          <w:bCs/>
          <w:sz w:val="28"/>
          <w:szCs w:val="28"/>
        </w:rPr>
      </w:pPr>
      <w:r w:rsidRPr="00040D22">
        <w:rPr>
          <w:b/>
          <w:bCs/>
          <w:sz w:val="28"/>
          <w:szCs w:val="28"/>
        </w:rPr>
        <w:t>More information about First Day Access:</w:t>
      </w:r>
    </w:p>
    <w:p w14:paraId="369DDE22" w14:textId="77777777" w:rsidR="00AD3346" w:rsidRPr="00195332" w:rsidRDefault="00AD3346" w:rsidP="00AD3346">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9" w:history="1">
        <w:r w:rsidRPr="001071CD">
          <w:rPr>
            <w:rStyle w:val="Hyperlink"/>
            <w:sz w:val="24"/>
            <w:szCs w:val="24"/>
          </w:rPr>
          <w:t>https://customercare.bncollege.com/hc/en-us</w:t>
        </w:r>
      </w:hyperlink>
      <w:r>
        <w:rPr>
          <w:sz w:val="24"/>
          <w:szCs w:val="24"/>
        </w:rPr>
        <w:t xml:space="preserve">. </w:t>
      </w:r>
    </w:p>
    <w:p w14:paraId="615F9CFC" w14:textId="77777777" w:rsidR="00AD3346" w:rsidRDefault="00AD3346" w:rsidP="00AD3346">
      <w:pPr>
        <w:pStyle w:val="BodyText"/>
        <w:jc w:val="both"/>
        <w:rPr>
          <w:rFonts w:asciiTheme="minorHAnsi" w:hAnsiTheme="minorHAnsi" w:cstheme="minorHAnsi"/>
          <w:sz w:val="24"/>
          <w:szCs w:val="24"/>
        </w:rPr>
      </w:pPr>
    </w:p>
    <w:p w14:paraId="2C165933" w14:textId="77777777" w:rsidR="00AD3346" w:rsidRPr="00284D2D" w:rsidRDefault="00AD3346" w:rsidP="00AD3346">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20"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068B159" w14:textId="77777777" w:rsidR="00AD3346" w:rsidRDefault="00AD3346" w:rsidP="00AD3346">
      <w:pPr>
        <w:pStyle w:val="BodyText"/>
        <w:spacing w:line="240" w:lineRule="auto"/>
        <w:jc w:val="both"/>
        <w:rPr>
          <w:b/>
          <w:sz w:val="24"/>
          <w:szCs w:val="24"/>
        </w:rPr>
      </w:pPr>
    </w:p>
    <w:p w14:paraId="7B688988" w14:textId="77777777" w:rsidR="00AD3346" w:rsidRDefault="00AD3346" w:rsidP="00AD3346">
      <w:pPr>
        <w:pStyle w:val="BodyText"/>
        <w:spacing w:line="240" w:lineRule="auto"/>
        <w:jc w:val="both"/>
        <w:rPr>
          <w:b/>
          <w:sz w:val="24"/>
          <w:szCs w:val="24"/>
        </w:rPr>
      </w:pPr>
      <w:r w:rsidRPr="00235878">
        <w:rPr>
          <w:b/>
          <w:sz w:val="24"/>
          <w:szCs w:val="24"/>
        </w:rPr>
        <w:t>Having trouble?</w:t>
      </w:r>
    </w:p>
    <w:p w14:paraId="74711D51" w14:textId="77777777" w:rsidR="00AD3346" w:rsidRDefault="00AD3346" w:rsidP="00AD3346">
      <w:pPr>
        <w:pStyle w:val="BodyText"/>
        <w:spacing w:line="240" w:lineRule="auto"/>
        <w:jc w:val="both"/>
        <w:rPr>
          <w:b/>
          <w:sz w:val="24"/>
          <w:szCs w:val="24"/>
        </w:rPr>
      </w:pPr>
    </w:p>
    <w:p w14:paraId="327E907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Open</w:t>
      </w:r>
      <w:r>
        <w:t xml:space="preserve"> </w:t>
      </w:r>
      <w:hyperlink r:id="rId21"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3C789EDD"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 xml:space="preserve">Feel free to stop by the Math Learning Lab in HHB 202 for one-on-one assistance. </w:t>
      </w:r>
    </w:p>
    <w:p w14:paraId="7A734D43"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Issues with your Pearson account or using MyLab and Mastering? Click here</w:t>
      </w:r>
      <w:r>
        <w:t xml:space="preserve"> for</w:t>
      </w:r>
      <w:r w:rsidRPr="00235878">
        <w:t xml:space="preserve"> </w:t>
      </w:r>
      <w:hyperlink r:id="rId22" w:history="1">
        <w:r>
          <w:rPr>
            <w:rStyle w:val="Hyperlink"/>
          </w:rPr>
          <w:t>Pearson</w:t>
        </w:r>
      </w:hyperlink>
      <w:r>
        <w:t xml:space="preserve"> Support</w:t>
      </w:r>
      <w:r w:rsidRPr="00235878">
        <w:t xml:space="preserve">. </w:t>
      </w:r>
    </w:p>
    <w:p w14:paraId="3468006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D7657D">
      <w:pPr>
        <w:pStyle w:val="Heading1"/>
      </w:pPr>
      <w:r w:rsidRPr="006575AB">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47D315CC"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Run the Browser check to make sure you have all </w:t>
      </w:r>
      <w:r w:rsidR="00A4715D" w:rsidRPr="00284D2D">
        <w:rPr>
          <w:rFonts w:asciiTheme="minorHAnsi" w:hAnsiTheme="minorHAnsi" w:cstheme="minorHAnsi"/>
          <w:sz w:val="24"/>
          <w:szCs w:val="24"/>
        </w:rPr>
        <w:t>the needed</w:t>
      </w:r>
      <w:r w:rsidRPr="00284D2D">
        <w:rPr>
          <w:rFonts w:asciiTheme="minorHAnsi" w:hAnsiTheme="minorHAnsi" w:cstheme="minorHAnsi"/>
          <w:sz w:val="24"/>
          <w:szCs w:val="24"/>
        </w:rPr>
        <w:t xml:space="preserve">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lastRenderedPageBreak/>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6"/>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D7657D">
      <w:pPr>
        <w:pStyle w:val="Heading1"/>
      </w:pPr>
      <w:r>
        <w:t xml:space="preserve">STUDENT EXPECTATION STATEMENT </w:t>
      </w:r>
    </w:p>
    <w:p w14:paraId="0AA33E83" w14:textId="77777777" w:rsidR="00EC0AF9" w:rsidRDefault="00EC0AF9" w:rsidP="00230C8B">
      <w:pPr>
        <w:pStyle w:val="Default"/>
        <w:rPr>
          <w:b/>
          <w:bCs/>
          <w:sz w:val="28"/>
          <w:szCs w:val="28"/>
        </w:rPr>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 xml:space="preserve">To emphasize the importance of knowing the syllabus you must take a Syllabus Quiz before beginning any other assignments. You must score 100% on this quiz </w:t>
      </w:r>
      <w:proofErr w:type="gramStart"/>
      <w:r w:rsidRPr="00284D2D">
        <w:rPr>
          <w:rFonts w:asciiTheme="minorHAnsi" w:hAnsiTheme="minorHAnsi" w:cstheme="minorHAnsi"/>
          <w:b/>
          <w:bCs/>
        </w:rPr>
        <w:t>in order to</w:t>
      </w:r>
      <w:proofErr w:type="gramEnd"/>
      <w:r w:rsidRPr="00284D2D">
        <w:rPr>
          <w:rFonts w:asciiTheme="minorHAnsi" w:hAnsiTheme="minorHAnsi" w:cstheme="minorHAnsi"/>
          <w:b/>
          <w:bCs/>
        </w:rPr>
        <w:t xml:space="preserve">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8" w:name="_Hlk40041095"/>
      <w:r w:rsidRPr="00284D2D">
        <w:rPr>
          <w:rFonts w:asciiTheme="minorHAnsi" w:hAnsiTheme="minorHAnsi" w:cstheme="minorHAnsi"/>
          <w:sz w:val="23"/>
          <w:szCs w:val="23"/>
        </w:rPr>
        <w:t>The Course Instructor will not accept e-mails sent from e-mails accounts other than UAB.</w:t>
      </w:r>
    </w:p>
    <w:bookmarkEnd w:id="28"/>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lastRenderedPageBreak/>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23"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w:t>
      </w:r>
      <w:proofErr w:type="gramStart"/>
      <w:r w:rsidRPr="00284D2D">
        <w:rPr>
          <w:rFonts w:asciiTheme="minorHAnsi" w:hAnsiTheme="minorHAnsi" w:cstheme="minorHAnsi"/>
        </w:rPr>
        <w:t>all of</w:t>
      </w:r>
      <w:proofErr w:type="gramEnd"/>
      <w:r w:rsidRPr="00284D2D">
        <w:rPr>
          <w:rFonts w:asciiTheme="minorHAnsi" w:hAnsiTheme="minorHAnsi" w:cstheme="minorHAnsi"/>
        </w:rPr>
        <w:t xml:space="preserve"> your problems, or work with you for extended periods of time, but they WILL help guide you so that you can complete your work independently.  Be sure to bring your notes, work, and materials.  No appointment is needed, but </w:t>
      </w:r>
      <w:hyperlink r:id="rId24"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5"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368C88E3" w14:textId="77777777" w:rsidR="001D025C" w:rsidRDefault="001D025C" w:rsidP="001D025C">
      <w:pPr>
        <w:pStyle w:val="Default"/>
        <w:rPr>
          <w:b/>
          <w:color w:val="FF0000"/>
        </w:rPr>
      </w:pPr>
    </w:p>
    <w:p w14:paraId="286C1EBB" w14:textId="77777777" w:rsidR="00CF053A" w:rsidRPr="00423018" w:rsidRDefault="00F35DAB" w:rsidP="00D7657D">
      <w:pPr>
        <w:pStyle w:val="Heading1"/>
      </w:pPr>
      <w:bookmarkStart w:id="29" w:name="_Hlk80045625"/>
      <w:r w:rsidRPr="00423018">
        <w:t xml:space="preserve">COURSE </w:t>
      </w:r>
      <w:r w:rsidR="00BE235A" w:rsidRPr="00423018">
        <w:t>M</w:t>
      </w:r>
      <w:r w:rsidR="00CF053A" w:rsidRPr="00423018">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proofErr w:type="spellStart"/>
      <w:r w:rsidRPr="00284D2D">
        <w:rPr>
          <w:rFonts w:asciiTheme="minorHAnsi" w:eastAsia="Times New Roman" w:hAnsiTheme="minorHAnsi" w:cstheme="minorHAnsi"/>
          <w:b/>
          <w:bCs/>
          <w:color w:val="385623"/>
          <w:sz w:val="23"/>
          <w:szCs w:val="23"/>
        </w:rPr>
        <w:t>BlazerNet</w:t>
      </w:r>
      <w:proofErr w:type="spellEnd"/>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478C6D8A"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022DB8">
        <w:rPr>
          <w:rFonts w:asciiTheme="minorHAnsi" w:eastAsia="Times New Roman" w:hAnsiTheme="minorHAnsi" w:cstheme="minorHAnsi"/>
          <w:b/>
          <w:sz w:val="23"/>
          <w:szCs w:val="23"/>
          <w:highlight w:val="yellow"/>
          <w:lang w:eastAsia="ru-RU"/>
        </w:rPr>
        <w:t>Jan 17</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 xml:space="preserve">can pause their teacher, rewind their teacher, and make sure they </w:t>
      </w:r>
      <w:proofErr w:type="gramStart"/>
      <w:r w:rsidRPr="00284D2D">
        <w:rPr>
          <w:rFonts w:asciiTheme="minorHAnsi" w:eastAsia="Times New Roman" w:hAnsiTheme="minorHAnsi" w:cstheme="minorHAnsi"/>
          <w:color w:val="222222"/>
          <w:szCs w:val="24"/>
          <w:shd w:val="clear" w:color="auto" w:fill="FFFFFF"/>
          <w:lang w:val="x-none" w:eastAsia="ru-RU"/>
        </w:rPr>
        <w:t>actually learn</w:t>
      </w:r>
      <w:proofErr w:type="gramEnd"/>
      <w:r w:rsidRPr="00284D2D">
        <w:rPr>
          <w:rFonts w:asciiTheme="minorHAnsi" w:eastAsia="Times New Roman" w:hAnsiTheme="minorHAnsi" w:cstheme="minorHAnsi"/>
          <w:color w:val="222222"/>
          <w:szCs w:val="24"/>
          <w:shd w:val="clear" w:color="auto" w:fill="FFFFFF"/>
          <w:lang w:val="x-none" w:eastAsia="ru-RU"/>
        </w:rPr>
        <w:t xml:space="preserve"> </w:t>
      </w:r>
      <w:r w:rsidRPr="00284D2D">
        <w:rPr>
          <w:rFonts w:asciiTheme="minorHAnsi" w:eastAsia="Times New Roman" w:hAnsiTheme="minorHAnsi" w:cstheme="minorHAnsi"/>
          <w:color w:val="222222"/>
          <w:szCs w:val="24"/>
          <w:shd w:val="clear" w:color="auto" w:fill="FFFFFF"/>
          <w:lang w:val="x-none" w:eastAsia="ru-RU"/>
        </w:rPr>
        <w:lastRenderedPageBreak/>
        <w:t>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30"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w:t>
      </w:r>
      <w:proofErr w:type="spellStart"/>
      <w:r w:rsidRPr="00284D2D">
        <w:rPr>
          <w:rFonts w:asciiTheme="minorHAnsi" w:eastAsia="Times New Roman" w:hAnsiTheme="minorHAnsi" w:cstheme="minorHAnsi"/>
          <w:color w:val="000000"/>
          <w:sz w:val="23"/>
          <w:szCs w:val="23"/>
        </w:rPr>
        <w:t>png</w:t>
      </w:r>
      <w:proofErr w:type="spellEnd"/>
      <w:r w:rsidRPr="00284D2D">
        <w:rPr>
          <w:rFonts w:asciiTheme="minorHAnsi" w:eastAsia="Times New Roman" w:hAnsiTheme="minorHAnsi" w:cstheme="minorHAnsi"/>
          <w:color w:val="000000"/>
          <w:sz w:val="23"/>
          <w:szCs w:val="23"/>
        </w:rPr>
        <w:t xml:space="preserve">). </w:t>
      </w:r>
      <w:bookmarkEnd w:id="30"/>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3D128B46"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0C33CA" w:rsidRPr="00284D2D">
        <w:rPr>
          <w:rFonts w:asciiTheme="minorHAnsi" w:eastAsia="Times New Roman" w:hAnsiTheme="minorHAnsi" w:cstheme="minorHAnsi"/>
          <w:b/>
          <w:sz w:val="23"/>
          <w:szCs w:val="23"/>
        </w:rPr>
        <w:t>make-ups</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51D08181"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1"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w:t>
      </w:r>
      <w:r w:rsidRPr="00284D2D">
        <w:rPr>
          <w:rFonts w:asciiTheme="minorHAnsi" w:eastAsia="Times New Roman" w:hAnsiTheme="minorHAnsi" w:cstheme="minorHAnsi"/>
          <w:sz w:val="23"/>
          <w:szCs w:val="23"/>
          <w:lang w:val="x-none" w:eastAsia="ru-RU"/>
        </w:rPr>
        <w:lastRenderedPageBreak/>
        <w:t xml:space="preserve">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Pr="00284D2D">
        <w:rPr>
          <w:rFonts w:asciiTheme="minorHAnsi" w:eastAsia="Times New Roman" w:hAnsiTheme="minorHAnsi" w:cstheme="minorHAnsi"/>
          <w:sz w:val="23"/>
          <w:szCs w:val="23"/>
          <w:lang w:eastAsia="ru-RU"/>
        </w:rPr>
        <w:t>5</w:t>
      </w:r>
      <w:r w:rsidRPr="00284D2D">
        <w:rPr>
          <w:rFonts w:asciiTheme="minorHAnsi" w:eastAsia="Times New Roman" w:hAnsiTheme="minorHAnsi" w:cstheme="minorHAnsi"/>
          <w:sz w:val="23"/>
          <w:szCs w:val="23"/>
          <w:lang w:val="x-none" w:eastAsia="ru-RU"/>
        </w:rPr>
        <w:t xml:space="preserve"> or online at </w:t>
      </w:r>
      <w:hyperlink r:id="rId26"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31"/>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2" w:name="_Hlk48490504"/>
      <w:r w:rsidRPr="00284D2D">
        <w:rPr>
          <w:rFonts w:asciiTheme="minorHAnsi" w:eastAsia="Times New Roman" w:hAnsiTheme="minorHAnsi" w:cstheme="minorHAnsi"/>
          <w:sz w:val="23"/>
          <w:szCs w:val="23"/>
          <w:lang w:eastAsia="ru-RU"/>
        </w:rPr>
        <w:t>which students are required to work before answering questions.</w:t>
      </w:r>
      <w:bookmarkEnd w:id="32"/>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3"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3"/>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MyLab Math, but a link to the software </w:t>
      </w:r>
      <w:proofErr w:type="gramStart"/>
      <w:r w:rsidRPr="00284D2D">
        <w:rPr>
          <w:rFonts w:asciiTheme="minorHAnsi" w:eastAsia="Times New Roman" w:hAnsiTheme="minorHAnsi" w:cstheme="minorHAnsi"/>
          <w:color w:val="000000"/>
          <w:sz w:val="23"/>
          <w:szCs w:val="23"/>
        </w:rPr>
        <w:t>is located in</w:t>
      </w:r>
      <w:proofErr w:type="gramEnd"/>
      <w:r w:rsidRPr="00284D2D">
        <w:rPr>
          <w:rFonts w:asciiTheme="minorHAnsi" w:eastAsia="Times New Roman" w:hAnsiTheme="minorHAnsi" w:cstheme="minorHAnsi"/>
          <w:color w:val="000000"/>
          <w:sz w:val="23"/>
          <w:szCs w:val="23"/>
        </w:rPr>
        <w:t xml:space="preserve"> Canvas. Each quiz is worth 10 points. Once the quiz is submitted in MyLab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out of 10 pts) for the quiz can be found in Canvas under UAB Grade for MA 105 or online at </w:t>
      </w:r>
      <w:hyperlink r:id="rId27"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4"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4"/>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5" w:name="_Hlk59726425"/>
      <w:r w:rsidRPr="00284D2D">
        <w:rPr>
          <w:rFonts w:asciiTheme="minorHAnsi" w:eastAsia="Times New Roman" w:hAnsiTheme="minorHAnsi" w:cstheme="minorHAnsi"/>
          <w:color w:val="000000"/>
          <w:sz w:val="23"/>
          <w:szCs w:val="23"/>
        </w:rPr>
        <w:t xml:space="preserve">are available in MyLab Math. Practice tests do not count towards the course grade, but they are highly recommended </w:t>
      </w:r>
      <w:proofErr w:type="gramStart"/>
      <w:r w:rsidRPr="00284D2D">
        <w:rPr>
          <w:rFonts w:asciiTheme="minorHAnsi" w:eastAsia="Times New Roman" w:hAnsiTheme="minorHAnsi" w:cstheme="minorHAnsi"/>
          <w:color w:val="000000"/>
          <w:sz w:val="23"/>
          <w:szCs w:val="23"/>
        </w:rPr>
        <w:t>as a way to</w:t>
      </w:r>
      <w:proofErr w:type="gramEnd"/>
      <w:r w:rsidRPr="00284D2D">
        <w:rPr>
          <w:rFonts w:asciiTheme="minorHAnsi" w:eastAsia="Times New Roman" w:hAnsiTheme="minorHAnsi" w:cstheme="minorHAnsi"/>
          <w:color w:val="000000"/>
          <w:sz w:val="23"/>
          <w:szCs w:val="23"/>
        </w:rPr>
        <w:t xml:space="preserve"> help students prepare for their tests. Students may take the practice tests as many times as they like. The practice tests are also available in the student workbook.</w:t>
      </w:r>
    </w:p>
    <w:bookmarkEnd w:id="35"/>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152FC589" w14:textId="77777777" w:rsidR="00E1487D" w:rsidRDefault="00F35DAB" w:rsidP="00E1487D">
      <w:pPr>
        <w:pStyle w:val="NormalIndented"/>
      </w:pPr>
      <w:r w:rsidRPr="009D6BAD">
        <w:rPr>
          <w:rFonts w:eastAsia="Times New Roman" w:cstheme="minorHAnsi"/>
          <w:b/>
          <w:bCs/>
          <w:color w:val="0070C0"/>
          <w:sz w:val="23"/>
          <w:szCs w:val="23"/>
        </w:rPr>
        <w:t>Tests</w:t>
      </w:r>
      <w:r w:rsidRPr="00284D2D">
        <w:rPr>
          <w:rFonts w:eastAsia="Times New Roman" w:cstheme="minorHAnsi"/>
          <w:b/>
          <w:bCs/>
          <w:color w:val="000000"/>
          <w:sz w:val="23"/>
          <w:szCs w:val="23"/>
        </w:rPr>
        <w:t xml:space="preserve"> - </w:t>
      </w:r>
      <w:bookmarkStart w:id="36" w:name="_Hlk40041671"/>
      <w:r w:rsidRPr="00284D2D">
        <w:rPr>
          <w:rFonts w:eastAsia="Times New Roman" w:cstheme="minorHAnsi"/>
          <w:color w:val="000000"/>
          <w:sz w:val="23"/>
          <w:szCs w:val="23"/>
        </w:rPr>
        <w:t xml:space="preserve">There are 4 major Tests and cumulative Final Exam. Tests and Final Exam are completed and submitted in MyLab Math, but a link to the software </w:t>
      </w:r>
      <w:proofErr w:type="gramStart"/>
      <w:r w:rsidRPr="00284D2D">
        <w:rPr>
          <w:rFonts w:eastAsia="Times New Roman" w:cstheme="minorHAnsi"/>
          <w:color w:val="000000"/>
          <w:sz w:val="23"/>
          <w:szCs w:val="23"/>
        </w:rPr>
        <w:t>is located in</w:t>
      </w:r>
      <w:proofErr w:type="gramEnd"/>
      <w:r w:rsidRPr="00284D2D">
        <w:rPr>
          <w:rFonts w:eastAsia="Times New Roman" w:cstheme="minorHAnsi"/>
          <w:color w:val="000000"/>
          <w:sz w:val="23"/>
          <w:szCs w:val="23"/>
        </w:rPr>
        <w:t xml:space="preserve"> Canvas. Each test is worth </w:t>
      </w:r>
      <w:r w:rsidRPr="009D6BAD">
        <w:rPr>
          <w:rFonts w:eastAsia="Times New Roman" w:cstheme="minorHAnsi"/>
          <w:b/>
          <w:color w:val="0070C0"/>
          <w:sz w:val="23"/>
          <w:szCs w:val="23"/>
        </w:rPr>
        <w:t>100 points</w:t>
      </w:r>
      <w:r w:rsidRPr="00284D2D">
        <w:rPr>
          <w:rFonts w:eastAsia="Times New Roman" w:cstheme="minorHAnsi"/>
          <w:color w:val="000000"/>
          <w:sz w:val="23"/>
          <w:szCs w:val="23"/>
        </w:rPr>
        <w:t xml:space="preserve">, and Final exam is worth </w:t>
      </w:r>
      <w:r w:rsidRPr="009D6BAD">
        <w:rPr>
          <w:rFonts w:eastAsia="Times New Roman" w:cstheme="minorHAnsi"/>
          <w:b/>
          <w:color w:val="0070C0"/>
          <w:sz w:val="23"/>
          <w:szCs w:val="23"/>
        </w:rPr>
        <w:t>250 points</w:t>
      </w:r>
      <w:r w:rsidRPr="00284D2D">
        <w:rPr>
          <w:rFonts w:eastAsia="Times New Roman" w:cstheme="minorHAnsi"/>
          <w:color w:val="000000"/>
          <w:sz w:val="23"/>
          <w:szCs w:val="23"/>
        </w:rPr>
        <w:t xml:space="preserve">. </w:t>
      </w:r>
      <w:r w:rsidRPr="00284D2D">
        <w:rPr>
          <w:rFonts w:eastAsia="Times New Roman" w:cstheme="minorHAnsi"/>
          <w:b/>
          <w:bCs/>
          <w:color w:val="000000"/>
          <w:sz w:val="23"/>
          <w:szCs w:val="23"/>
        </w:rPr>
        <w:t xml:space="preserve">All students are REQUIRED to take ALL course Tests and Final exam using remote proctoring services through </w:t>
      </w:r>
      <w:r w:rsidRPr="009D6BAD">
        <w:rPr>
          <w:rFonts w:eastAsia="Times New Roman" w:cstheme="minorHAnsi"/>
          <w:b/>
          <w:bCs/>
          <w:color w:val="0070C0"/>
          <w:sz w:val="23"/>
          <w:szCs w:val="23"/>
        </w:rPr>
        <w:t>ProctorU</w:t>
      </w:r>
      <w:r w:rsidRPr="00284D2D">
        <w:rPr>
          <w:rFonts w:eastAsia="Times New Roman" w:cstheme="minorHAnsi"/>
          <w:color w:val="000000"/>
          <w:sz w:val="23"/>
          <w:szCs w:val="23"/>
        </w:rPr>
        <w:t xml:space="preserve">. </w:t>
      </w:r>
      <w:r w:rsidR="000D769B" w:rsidRPr="00FC1459">
        <w:rPr>
          <w:color w:val="FF0000"/>
        </w:rPr>
        <w:t>You will need to schedule an appointment to take your exam at least</w:t>
      </w:r>
      <w:r w:rsidR="000D769B" w:rsidRPr="00FC1459">
        <w:rPr>
          <w:b/>
          <w:bCs/>
          <w:color w:val="FF0000"/>
          <w:u w:val="single"/>
        </w:rPr>
        <w:t xml:space="preserve"> three days</w:t>
      </w:r>
      <w:r w:rsidR="000D769B" w:rsidRPr="00FC1459">
        <w:rPr>
          <w:color w:val="FF0000"/>
        </w:rPr>
        <w:t xml:space="preserve"> prior to the exam to avoid </w:t>
      </w:r>
      <w:r w:rsidR="000D769B" w:rsidRPr="00FC1459">
        <w:rPr>
          <w:color w:val="FF0000"/>
        </w:rPr>
        <w:lastRenderedPageBreak/>
        <w:t>being charged a late scheduling fee.</w:t>
      </w:r>
      <w:r w:rsidR="000D769B" w:rsidRPr="00763519">
        <w:t xml:space="preserve"> See the course schedule for exam dates. </w:t>
      </w:r>
      <w:r w:rsidRPr="00284D2D">
        <w:rPr>
          <w:rFonts w:eastAsia="Times New Roman" w:cstheme="minorHAnsi"/>
          <w:b/>
          <w:bCs/>
          <w:color w:val="000000"/>
          <w:sz w:val="23"/>
          <w:szCs w:val="23"/>
        </w:rPr>
        <w:t xml:space="preserve">UAB eLearning will NOT cover late </w:t>
      </w:r>
      <w:r w:rsidRPr="00284D2D">
        <w:rPr>
          <w:rFonts w:eastAsia="Times New Roman" w:cstheme="minorHAnsi"/>
          <w:b/>
          <w:color w:val="000000"/>
          <w:sz w:val="23"/>
          <w:szCs w:val="23"/>
        </w:rPr>
        <w:t>fees</w:t>
      </w:r>
      <w:r w:rsidRPr="00284D2D">
        <w:rPr>
          <w:rFonts w:eastAsia="Times New Roman" w:cstheme="minorHAnsi"/>
          <w:b/>
          <w:bCs/>
          <w:color w:val="000000"/>
          <w:sz w:val="23"/>
          <w:szCs w:val="23"/>
        </w:rPr>
        <w:t xml:space="preserve"> or convenience testing fees</w:t>
      </w:r>
      <w:r w:rsidR="00547B0C">
        <w:rPr>
          <w:rFonts w:eastAsia="Times New Roman" w:cstheme="minorHAnsi"/>
          <w:b/>
          <w:bCs/>
          <w:color w:val="000000"/>
          <w:sz w:val="23"/>
          <w:szCs w:val="23"/>
        </w:rPr>
        <w:t>.</w:t>
      </w:r>
      <w:r w:rsidRPr="00284D2D">
        <w:rPr>
          <w:rFonts w:eastAsia="Times New Roman" w:cstheme="minorHAnsi"/>
          <w:b/>
          <w:bCs/>
          <w:color w:val="000000"/>
          <w:sz w:val="23"/>
          <w:szCs w:val="23"/>
        </w:rPr>
        <w:t xml:space="preserve"> </w:t>
      </w:r>
      <w:r w:rsidR="00E1487D" w:rsidRPr="00763519">
        <w:t xml:space="preserve">View the </w:t>
      </w:r>
      <w:hyperlink r:id="rId28">
        <w:r w:rsidR="00E1487D" w:rsidRPr="00763519">
          <w:rPr>
            <w:rStyle w:val="Hyperlink"/>
            <w:b/>
            <w:bCs/>
          </w:rPr>
          <w:t>ProctorU Student Guide</w:t>
        </w:r>
      </w:hyperlink>
      <w:r w:rsidR="00E1487D" w:rsidRPr="00763519">
        <w:t xml:space="preserve"> for instructions for setting up your account, scheduling your appointment, and taking your exam. You will need to present official identification to take your test. See the </w:t>
      </w:r>
      <w:hyperlink r:id="rId29">
        <w:r w:rsidR="00E1487D" w:rsidRPr="00763519">
          <w:rPr>
            <w:rStyle w:val="Hyperlink"/>
            <w:b/>
            <w:bCs/>
          </w:rPr>
          <w:t>Accepted Forms of ID</w:t>
        </w:r>
      </w:hyperlink>
      <w:r w:rsidR="00E1487D" w:rsidRPr="00763519">
        <w:t xml:space="preserve">. Read the information on </w:t>
      </w:r>
      <w:hyperlink r:id="rId30" w:anchor="support">
        <w:r w:rsidR="00E1487D" w:rsidRPr="00763519">
          <w:rPr>
            <w:rStyle w:val="Hyperlink"/>
            <w:b/>
            <w:bCs/>
          </w:rPr>
          <w:t>Technical Support</w:t>
        </w:r>
      </w:hyperlink>
      <w:r w:rsidR="00E1487D" w:rsidRPr="00763519">
        <w:rPr>
          <w:b/>
          <w:bCs/>
        </w:rPr>
        <w:t xml:space="preserve"> </w:t>
      </w:r>
      <w:r w:rsidR="00E1487D" w:rsidRPr="00763519">
        <w:t xml:space="preserve">and </w:t>
      </w:r>
      <w:hyperlink r:id="rId31">
        <w:r w:rsidR="00E1487D" w:rsidRPr="00763519">
          <w:rPr>
            <w:rStyle w:val="Hyperlink"/>
            <w:b/>
            <w:bCs/>
          </w:rPr>
          <w:t>Security</w:t>
        </w:r>
      </w:hyperlink>
      <w:r w:rsidR="00E1487D" w:rsidRPr="00763519">
        <w:t>. View the</w:t>
      </w:r>
      <w:r w:rsidR="00E1487D" w:rsidRPr="00763519">
        <w:rPr>
          <w:b/>
          <w:bCs/>
        </w:rPr>
        <w:t xml:space="preserve"> </w:t>
      </w:r>
      <w:hyperlink r:id="rId32">
        <w:r w:rsidR="00E1487D" w:rsidRPr="00763519">
          <w:rPr>
            <w:rStyle w:val="Hyperlink"/>
            <w:b/>
            <w:bCs/>
          </w:rPr>
          <w:t>ProctorU website</w:t>
        </w:r>
      </w:hyperlink>
      <w:r w:rsidR="00E1487D" w:rsidRPr="00763519">
        <w:t xml:space="preserve"> for more information.  </w:t>
      </w: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7" w:name="_Hlk40041693"/>
      <w:bookmarkEnd w:id="36"/>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7"/>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00D57314"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 xml:space="preserve">Students must use the computer scientific calculator </w:t>
      </w:r>
      <w:r w:rsidR="007D3FB5">
        <w:rPr>
          <w:rFonts w:asciiTheme="minorHAnsi" w:eastAsia="Times New Roman" w:hAnsiTheme="minorHAnsi" w:cstheme="minorHAnsi"/>
          <w:b/>
          <w:bCs/>
          <w:color w:val="FF0000"/>
          <w:sz w:val="23"/>
          <w:szCs w:val="23"/>
        </w:rPr>
        <w:t xml:space="preserve">or Desmos </w:t>
      </w:r>
      <w:r w:rsidR="00AF63B6">
        <w:rPr>
          <w:rFonts w:asciiTheme="minorHAnsi" w:eastAsia="Times New Roman" w:hAnsiTheme="minorHAnsi" w:cstheme="minorHAnsi"/>
          <w:b/>
          <w:bCs/>
          <w:color w:val="FF0000"/>
          <w:sz w:val="23"/>
          <w:szCs w:val="23"/>
        </w:rPr>
        <w:t xml:space="preserve">online calculator </w:t>
      </w:r>
      <w:r w:rsidRPr="00284D2D">
        <w:rPr>
          <w:rFonts w:asciiTheme="minorHAnsi" w:eastAsia="Times New Roman" w:hAnsiTheme="minorHAnsi" w:cstheme="minorHAnsi"/>
          <w:b/>
          <w:bCs/>
          <w:color w:val="FF0000"/>
          <w:sz w:val="23"/>
          <w:szCs w:val="23"/>
        </w:rPr>
        <w:t>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33"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4" w:tgtFrame="_blank" w:history="1">
              <w:r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0B3C27D8"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w:t>
      </w:r>
      <w:r w:rsidRPr="00284D2D">
        <w:rPr>
          <w:rFonts w:asciiTheme="minorHAnsi" w:eastAsia="Times New Roman" w:hAnsiTheme="minorHAnsi" w:cstheme="minorHAnsi"/>
          <w:b/>
          <w:bCs/>
          <w:color w:val="000000"/>
          <w:szCs w:val="24"/>
        </w:rPr>
        <w:lastRenderedPageBreak/>
        <w:t xml:space="preserve">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12782D5E" w14:textId="00EA48EA" w:rsidR="00BC451E" w:rsidRPr="00284D2D" w:rsidRDefault="00BC451E" w:rsidP="00BC451E">
      <w:pPr>
        <w:rPr>
          <w:rFonts w:asciiTheme="minorHAnsi" w:hAnsiTheme="minorHAnsi" w:cstheme="minorHAnsi"/>
          <w:sz w:val="23"/>
          <w:szCs w:val="23"/>
        </w:rPr>
      </w:pPr>
      <w:bookmarkStart w:id="38" w:name="_Hlk27999782"/>
      <w:bookmarkStart w:id="39"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xml:space="preserve">. </w:t>
      </w:r>
      <w:r w:rsidR="0015042B" w:rsidRPr="005818E6">
        <w:t xml:space="preserve">The student must </w:t>
      </w:r>
      <w:r w:rsidR="0015042B">
        <w:t>submit</w:t>
      </w:r>
      <w:r w:rsidR="0015042B" w:rsidRPr="005818E6">
        <w:t xml:space="preserve"> a </w:t>
      </w:r>
      <w:r w:rsidR="0015042B" w:rsidRPr="0015042B">
        <w:rPr>
          <w:b/>
          <w:bCs/>
        </w:rPr>
        <w:t>Missed Test Grade Replacement Form which is available in Canvas in the first module</w:t>
      </w:r>
      <w:r w:rsidRPr="00284D2D">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p>
    <w:bookmarkEnd w:id="38"/>
    <w:bookmarkEnd w:id="39"/>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40"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9"/>
    <w:bookmarkEnd w:id="40"/>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lastRenderedPageBreak/>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w:t>
      </w:r>
      <w:proofErr w:type="spellStart"/>
      <w:r w:rsidRPr="00DD2020">
        <w:rPr>
          <w:rFonts w:asciiTheme="minorHAnsi" w:hAnsiTheme="minorHAnsi" w:cstheme="minorHAnsi"/>
          <w:sz w:val="23"/>
          <w:szCs w:val="23"/>
        </w:rPr>
        <w:t>BlazerNet</w:t>
      </w:r>
      <w:proofErr w:type="spellEnd"/>
      <w:r w:rsidRPr="00DD2020">
        <w:rPr>
          <w:rFonts w:asciiTheme="minorHAnsi" w:hAnsiTheme="minorHAnsi" w:cstheme="minorHAnsi"/>
          <w:sz w:val="23"/>
          <w:szCs w:val="23"/>
        </w:rPr>
        <w: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w:t>
      </w:r>
      <w:proofErr w:type="gramStart"/>
      <w:r w:rsidRPr="00DD2020">
        <w:rPr>
          <w:rFonts w:asciiTheme="minorHAnsi" w:hAnsiTheme="minorHAnsi" w:cstheme="minorHAnsi"/>
          <w:sz w:val="23"/>
          <w:szCs w:val="23"/>
        </w:rPr>
        <w:t>on a daily basis</w:t>
      </w:r>
      <w:proofErr w:type="gramEnd"/>
      <w:r w:rsidRPr="00DD2020">
        <w:rPr>
          <w:rFonts w:asciiTheme="minorHAnsi" w:hAnsiTheme="minorHAnsi" w:cstheme="minorHAnsi"/>
          <w:sz w:val="23"/>
          <w:szCs w:val="23"/>
        </w:rPr>
        <w:t xml:space="preserve">.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1" w:name="_Hlk48489809"/>
    </w:p>
    <w:bookmarkEnd w:id="41"/>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2" w:name="_Hlk40042655"/>
      <w:r w:rsidRPr="00DD2020">
        <w:rPr>
          <w:rFonts w:asciiTheme="minorHAnsi" w:hAnsiTheme="minorHAnsi" w:cstheme="minorHAnsi"/>
        </w:rPr>
        <w:t>1 GB RAM or better, 2GHz processor or better</w:t>
      </w:r>
    </w:p>
    <w:bookmarkEnd w:id="42"/>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Students who use older or beta browser versions will have compatibility problems with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proofErr w:type="gramStart"/>
      <w:r w:rsidRPr="00DD2020">
        <w:rPr>
          <w:rFonts w:asciiTheme="minorHAnsi" w:hAnsiTheme="minorHAnsi" w:cstheme="minorHAnsi"/>
          <w:sz w:val="23"/>
          <w:szCs w:val="23"/>
        </w:rPr>
        <w:t>Virus protection software,</w:t>
      </w:r>
      <w:proofErr w:type="gramEnd"/>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388DA534" w14:textId="77777777" w:rsidR="00AF63B6" w:rsidRDefault="00AF63B6" w:rsidP="00C90D03">
      <w:pPr>
        <w:pStyle w:val="BodyText"/>
        <w:ind w:right="-15"/>
        <w:jc w:val="both"/>
        <w:rPr>
          <w:rFonts w:asciiTheme="minorHAnsi" w:hAnsiTheme="minorHAnsi" w:cstheme="minorHAnsi"/>
          <w:b/>
          <w:bCs/>
          <w:sz w:val="23"/>
          <w:szCs w:val="23"/>
        </w:rPr>
      </w:pPr>
    </w:p>
    <w:p w14:paraId="0789C4F2" w14:textId="02169CE5"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2F8A2403" w14:textId="77777777" w:rsidR="00C90D03" w:rsidRDefault="00C90D03" w:rsidP="001D025C">
      <w:pPr>
        <w:pStyle w:val="Default"/>
        <w:rPr>
          <w:color w:val="FF0000"/>
        </w:rPr>
      </w:pPr>
    </w:p>
    <w:p w14:paraId="7033EECA" w14:textId="77777777" w:rsidR="00381E24" w:rsidRDefault="00381E24" w:rsidP="00D7657D">
      <w:pPr>
        <w:pStyle w:val="Heading1"/>
        <w:rPr>
          <w:bCs/>
        </w:rPr>
      </w:pPr>
      <w:bookmarkStart w:id="43" w:name="_Toc108976137"/>
      <w:bookmarkStart w:id="44" w:name="_Hlk71131288"/>
      <w:bookmarkStart w:id="45" w:name="_Hlk100844472"/>
      <w:r>
        <w:t>Course Netiquette</w:t>
      </w:r>
      <w:r>
        <w:rPr>
          <w:bCs/>
        </w:rPr>
        <w:t>:</w:t>
      </w:r>
      <w:bookmarkEnd w:id="43"/>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381E24">
      <w:pPr>
        <w:pStyle w:val="ListParagraph"/>
        <w:numPr>
          <w:ilvl w:val="0"/>
          <w:numId w:val="9"/>
        </w:numPr>
        <w:autoSpaceDN w:val="0"/>
        <w:spacing w:after="120"/>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381E24">
      <w:pPr>
        <w:pStyle w:val="ListParagraph"/>
        <w:numPr>
          <w:ilvl w:val="0"/>
          <w:numId w:val="9"/>
        </w:numPr>
        <w:autoSpaceDN w:val="0"/>
        <w:spacing w:after="120"/>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381E2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381E24">
      <w:pPr>
        <w:pStyle w:val="ListParagraph"/>
        <w:numPr>
          <w:ilvl w:val="0"/>
          <w:numId w:val="9"/>
        </w:numPr>
        <w:autoSpaceDN w:val="0"/>
        <w:spacing w:after="120"/>
      </w:pPr>
      <w:r w:rsidRPr="003E5879">
        <w:t xml:space="preserve">Relevance: Think before you type. Keep posts relevant to the discussion board topic. </w:t>
      </w:r>
    </w:p>
    <w:p w14:paraId="654F8788" w14:textId="77777777" w:rsidR="00381E24" w:rsidRDefault="00381E24" w:rsidP="00381E24">
      <w:pPr>
        <w:pStyle w:val="Default"/>
      </w:pPr>
    </w:p>
    <w:p w14:paraId="25036C27" w14:textId="77777777" w:rsidR="00974531" w:rsidRDefault="00974531" w:rsidP="00974531">
      <w:pPr>
        <w:spacing w:before="0" w:after="0"/>
        <w:rPr>
          <w:rFonts w:asciiTheme="minorHAnsi" w:hAnsiTheme="minorHAnsi" w:cstheme="minorHAnsi"/>
          <w:szCs w:val="24"/>
        </w:rPr>
      </w:pPr>
    </w:p>
    <w:p w14:paraId="0F58C8D9" w14:textId="77777777" w:rsidR="00974531" w:rsidRPr="00493CF1" w:rsidRDefault="00974531" w:rsidP="00D7657D">
      <w:pPr>
        <w:pStyle w:val="Heading1"/>
        <w:rPr>
          <w:lang w:eastAsia="ru-RU"/>
        </w:rPr>
      </w:pPr>
      <w:r w:rsidRPr="00493CF1">
        <w:rPr>
          <w:lang w:eastAsia="ru-RU"/>
        </w:rPr>
        <w:t>DEADLINE DATES</w:t>
      </w:r>
    </w:p>
    <w:p w14:paraId="5C1DD48B"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7F6FBCAC"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7CA60D1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950255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62B42356"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3BC79B4"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6095B19A"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69CB3829"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34366738"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26229F85"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194E726F"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7188B9E1"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974531" w:rsidRPr="00493CF1" w14:paraId="6E3156BA" w14:textId="77777777" w:rsidTr="00CE2A05">
        <w:trPr>
          <w:jc w:val="center"/>
        </w:trPr>
        <w:tc>
          <w:tcPr>
            <w:tcW w:w="3775" w:type="dxa"/>
            <w:gridSpan w:val="3"/>
            <w:shd w:val="clear" w:color="auto" w:fill="C5E0B3" w:themeFill="accent6" w:themeFillTint="66"/>
          </w:tcPr>
          <w:p w14:paraId="254FD75D"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0305D08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1E4276"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0E853CE"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7BE3D362"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974531" w:rsidRPr="00493CF1" w14:paraId="7CE9ABD5" w14:textId="77777777" w:rsidTr="00CE2A05">
        <w:trPr>
          <w:jc w:val="center"/>
        </w:trPr>
        <w:tc>
          <w:tcPr>
            <w:tcW w:w="570" w:type="dxa"/>
          </w:tcPr>
          <w:p w14:paraId="75D90EC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319208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1602412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8A21A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13ABFA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5D6CFA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8F668A4" w14:textId="77777777" w:rsidTr="00CE2A05">
        <w:trPr>
          <w:jc w:val="center"/>
        </w:trPr>
        <w:tc>
          <w:tcPr>
            <w:tcW w:w="570" w:type="dxa"/>
          </w:tcPr>
          <w:p w14:paraId="2B720CFB"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5168C3BD"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3B29F93C" w14:textId="4E3A8D3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w:t>
            </w:r>
            <w:r w:rsidR="002A7F7E">
              <w:rPr>
                <w:rFonts w:ascii="Times New Roman" w:hAnsi="Times New Roman" w:cs="Times New Roman"/>
                <w:sz w:val="22"/>
              </w:rPr>
              <w:t>1/18</w:t>
            </w:r>
            <w:r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544B48E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738215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6F64615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974531" w:rsidRPr="00493CF1" w14:paraId="0594D39B" w14:textId="77777777" w:rsidTr="00CE2A05">
        <w:trPr>
          <w:jc w:val="center"/>
        </w:trPr>
        <w:tc>
          <w:tcPr>
            <w:tcW w:w="570" w:type="dxa"/>
          </w:tcPr>
          <w:p w14:paraId="2019647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09304A6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1CA32018" w14:textId="48219395" w:rsidR="00974531" w:rsidRPr="00493CF1" w:rsidRDefault="002A7F7E"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1/</w:t>
            </w:r>
            <w:r w:rsidR="00846A4D">
              <w:rPr>
                <w:rFonts w:ascii="Times New Roman" w:hAnsi="Times New Roman" w:cs="Times New Roman"/>
                <w:sz w:val="22"/>
              </w:rPr>
              <w:t>25</w:t>
            </w:r>
            <w:r w:rsidR="00974531"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391307E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239BFD" w14:textId="563A07B8"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556100">
              <w:rPr>
                <w:rFonts w:ascii="Times New Roman" w:eastAsia="Times New Roman" w:hAnsi="Times New Roman" w:cs="Times New Roman"/>
                <w:sz w:val="22"/>
                <w:lang w:eastAsia="ru-RU"/>
              </w:rPr>
              <w:t>1/17</w:t>
            </w:r>
            <w:r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3323F5AE" w14:textId="5D8E9C92"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7B180C">
              <w:rPr>
                <w:rFonts w:ascii="Times New Roman" w:eastAsia="Times New Roman" w:hAnsi="Times New Roman" w:cs="Times New Roman"/>
                <w:sz w:val="22"/>
                <w:lang w:eastAsia="ru-RU"/>
              </w:rPr>
              <w:t>2/07</w:t>
            </w:r>
            <w:r>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62D2558F" w14:textId="77777777" w:rsidTr="00CE2A05">
        <w:trPr>
          <w:jc w:val="center"/>
        </w:trPr>
        <w:tc>
          <w:tcPr>
            <w:tcW w:w="570" w:type="dxa"/>
          </w:tcPr>
          <w:p w14:paraId="3986880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791E0AA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108C7248" w14:textId="5695A478"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w:t>
            </w:r>
            <w:r w:rsidR="00846A4D">
              <w:rPr>
                <w:rFonts w:ascii="Times New Roman" w:hAnsi="Times New Roman" w:cs="Times New Roman"/>
                <w:sz w:val="22"/>
              </w:rPr>
              <w:t>2/01</w:t>
            </w:r>
            <w:r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7708E92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BE480F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8334B0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303F524F" w14:textId="77777777" w:rsidTr="00CE2A05">
        <w:trPr>
          <w:jc w:val="center"/>
        </w:trPr>
        <w:tc>
          <w:tcPr>
            <w:tcW w:w="570" w:type="dxa"/>
          </w:tcPr>
          <w:p w14:paraId="3A293F44"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5B6CF84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7E7CCCAC" w14:textId="6588100C"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w:t>
            </w:r>
            <w:r w:rsidR="00846A4D">
              <w:rPr>
                <w:rFonts w:ascii="Times New Roman" w:hAnsi="Times New Roman" w:cs="Times New Roman"/>
                <w:sz w:val="22"/>
              </w:rPr>
              <w:t>2/08</w:t>
            </w:r>
            <w:r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14C4D46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5E14444F" w14:textId="3C9C9BF0"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0C0151">
              <w:rPr>
                <w:rFonts w:ascii="Times New Roman" w:eastAsia="Times New Roman" w:hAnsi="Times New Roman" w:cs="Times New Roman"/>
                <w:sz w:val="22"/>
                <w:lang w:eastAsia="ru-RU"/>
              </w:rPr>
              <w:t>1/29</w:t>
            </w:r>
            <w:r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4A8D77F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974531" w:rsidRPr="00493CF1" w14:paraId="745A8D41" w14:textId="77777777" w:rsidTr="00CE2A05">
        <w:trPr>
          <w:jc w:val="center"/>
        </w:trPr>
        <w:tc>
          <w:tcPr>
            <w:tcW w:w="570" w:type="dxa"/>
          </w:tcPr>
          <w:p w14:paraId="084580E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D6F26C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5C30CDEE" w14:textId="6EED80B1"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w:t>
            </w:r>
            <w:r w:rsidR="00846A4D">
              <w:rPr>
                <w:rFonts w:ascii="Times New Roman" w:hAnsi="Times New Roman" w:cs="Times New Roman"/>
                <w:sz w:val="22"/>
              </w:rPr>
              <w:t>2/15</w:t>
            </w:r>
            <w:r w:rsidRPr="00770C11">
              <w:rPr>
                <w:rFonts w:ascii="Times New Roman" w:hAnsi="Times New Roman" w:cs="Times New Roman"/>
                <w:sz w:val="22"/>
              </w:rPr>
              <w:t>/2</w:t>
            </w:r>
            <w:r w:rsidR="00424421">
              <w:rPr>
                <w:rFonts w:ascii="Times New Roman" w:hAnsi="Times New Roman" w:cs="Times New Roman"/>
                <w:sz w:val="22"/>
              </w:rPr>
              <w:t>5</w:t>
            </w:r>
          </w:p>
        </w:tc>
        <w:tc>
          <w:tcPr>
            <w:tcW w:w="540" w:type="dxa"/>
          </w:tcPr>
          <w:p w14:paraId="575911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0F082179" w14:textId="327507DA"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0C0151">
              <w:rPr>
                <w:rFonts w:ascii="Times New Roman" w:eastAsia="Times New Roman" w:hAnsi="Times New Roman" w:cs="Times New Roman"/>
                <w:sz w:val="22"/>
                <w:lang w:eastAsia="ru-RU"/>
              </w:rPr>
              <w:t>2/12</w:t>
            </w:r>
            <w:r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45F8C997" w14:textId="0A61DA3D" w:rsidR="00974531" w:rsidRPr="00493CF1" w:rsidRDefault="007B180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8</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08401B00" w14:textId="77777777" w:rsidTr="00CE2A05">
        <w:trPr>
          <w:jc w:val="center"/>
        </w:trPr>
        <w:tc>
          <w:tcPr>
            <w:tcW w:w="570" w:type="dxa"/>
          </w:tcPr>
          <w:p w14:paraId="50E9E9ED"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38C017E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3C625EA6" w14:textId="4D10C829" w:rsidR="00974531" w:rsidRPr="00493CF1" w:rsidRDefault="00846A4D"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2/22</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24D5DCB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3B808310" w14:textId="2910828C" w:rsidR="00974531" w:rsidRPr="00493CF1" w:rsidRDefault="000C015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05</w:t>
            </w:r>
            <w:r w:rsidR="00974531">
              <w:rPr>
                <w:rFonts w:ascii="Times New Roman" w:eastAsia="Times New Roman" w:hAnsi="Times New Roman" w:cs="Times New Roman"/>
                <w:sz w:val="22"/>
                <w:lang w:eastAsia="ru-RU"/>
              </w:rPr>
              <w:t>/2</w:t>
            </w:r>
            <w:r w:rsidR="00240129">
              <w:rPr>
                <w:rFonts w:ascii="Times New Roman" w:eastAsia="Times New Roman" w:hAnsi="Times New Roman" w:cs="Times New Roman"/>
                <w:sz w:val="22"/>
                <w:lang w:eastAsia="ru-RU"/>
              </w:rPr>
              <w:t>5</w:t>
            </w:r>
          </w:p>
        </w:tc>
        <w:tc>
          <w:tcPr>
            <w:tcW w:w="2070" w:type="dxa"/>
          </w:tcPr>
          <w:p w14:paraId="4C30D3F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9DD5ABA" w14:textId="77777777" w:rsidTr="00CE2A05">
        <w:trPr>
          <w:jc w:val="center"/>
        </w:trPr>
        <w:tc>
          <w:tcPr>
            <w:tcW w:w="570" w:type="dxa"/>
          </w:tcPr>
          <w:p w14:paraId="1E587CEF"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43BD9D9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w:t>
            </w:r>
            <w:r>
              <w:rPr>
                <w:rFonts w:ascii="Times New Roman" w:eastAsia="Times New Roman" w:hAnsi="Times New Roman" w:cs="Times New Roman"/>
                <w:sz w:val="22"/>
                <w:lang w:eastAsia="ru-RU"/>
              </w:rPr>
              <w:t>2, 3.7</w:t>
            </w:r>
          </w:p>
        </w:tc>
        <w:tc>
          <w:tcPr>
            <w:tcW w:w="1170" w:type="dxa"/>
            <w:shd w:val="clear" w:color="auto" w:fill="auto"/>
          </w:tcPr>
          <w:p w14:paraId="5C5274C1" w14:textId="10D102E8" w:rsidR="00974531" w:rsidRPr="00493CF1" w:rsidRDefault="00846A4D"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3/01</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6255E8F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4D7A8FF" w14:textId="15139D07" w:rsidR="00974531" w:rsidRPr="00493CF1" w:rsidRDefault="000C015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6</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307B00E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Pr>
                <w:rFonts w:ascii="Times New Roman" w:eastAsia="Times New Roman" w:hAnsi="Times New Roman" w:cs="Times New Roman"/>
                <w:sz w:val="22"/>
                <w:lang w:eastAsia="ru-RU"/>
              </w:rPr>
              <w:t>7-9</w:t>
            </w:r>
            <w:r w:rsidRPr="00493CF1">
              <w:rPr>
                <w:rFonts w:ascii="Times New Roman" w:eastAsia="Times New Roman" w:hAnsi="Times New Roman" w:cs="Times New Roman"/>
                <w:sz w:val="22"/>
                <w:lang w:eastAsia="ru-RU"/>
              </w:rPr>
              <w:t>)</w:t>
            </w:r>
          </w:p>
        </w:tc>
      </w:tr>
      <w:tr w:rsidR="00974531" w:rsidRPr="00493CF1" w14:paraId="2703DCB9" w14:textId="77777777" w:rsidTr="00CE2A05">
        <w:trPr>
          <w:jc w:val="center"/>
        </w:trPr>
        <w:tc>
          <w:tcPr>
            <w:tcW w:w="570" w:type="dxa"/>
          </w:tcPr>
          <w:p w14:paraId="3BEE8B1B"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495B564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4</w:t>
            </w:r>
          </w:p>
        </w:tc>
        <w:tc>
          <w:tcPr>
            <w:tcW w:w="1170" w:type="dxa"/>
            <w:shd w:val="clear" w:color="auto" w:fill="auto"/>
          </w:tcPr>
          <w:p w14:paraId="50091ECE" w14:textId="706FEC81" w:rsidR="00974531" w:rsidRPr="00493CF1" w:rsidRDefault="00846A4D"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3/08</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08EFB63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6F2DBBE9" w14:textId="6D9A6FBF" w:rsidR="00974531" w:rsidRPr="00493CF1" w:rsidRDefault="003B17BD"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02</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488EBD60" w14:textId="4E852ECE" w:rsidR="00974531" w:rsidRPr="00493CF1" w:rsidRDefault="007B180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8</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3FBEE7F2" w14:textId="77777777" w:rsidTr="00CE2A05">
        <w:trPr>
          <w:jc w:val="center"/>
        </w:trPr>
        <w:tc>
          <w:tcPr>
            <w:tcW w:w="570" w:type="dxa"/>
          </w:tcPr>
          <w:p w14:paraId="5A377EA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1E0361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 Review</w:t>
            </w:r>
          </w:p>
        </w:tc>
        <w:tc>
          <w:tcPr>
            <w:tcW w:w="1170" w:type="dxa"/>
            <w:shd w:val="clear" w:color="auto" w:fill="auto"/>
          </w:tcPr>
          <w:p w14:paraId="02C717D9" w14:textId="090C7DB8" w:rsidR="00974531" w:rsidRPr="00493CF1" w:rsidRDefault="001A099F"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3/22</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2AEA85D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021CA6A8" w14:textId="73D12FD8" w:rsidR="00974531" w:rsidRPr="00493CF1" w:rsidRDefault="003B17BD"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6</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20322B96"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51C5217C" w14:textId="77777777" w:rsidTr="00CE2A05">
        <w:trPr>
          <w:trHeight w:val="255"/>
          <w:jc w:val="center"/>
        </w:trPr>
        <w:tc>
          <w:tcPr>
            <w:tcW w:w="570" w:type="dxa"/>
          </w:tcPr>
          <w:p w14:paraId="19D50037"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B75F48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1732C1E0" w14:textId="522692F0" w:rsidR="00974531" w:rsidRPr="00493CF1" w:rsidRDefault="001A099F"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3/29</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1144784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0AC6333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5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974531" w:rsidRPr="00493CF1" w14:paraId="115B6073" w14:textId="77777777" w:rsidTr="00CE2A05">
        <w:trPr>
          <w:jc w:val="center"/>
        </w:trPr>
        <w:tc>
          <w:tcPr>
            <w:tcW w:w="570" w:type="dxa"/>
          </w:tcPr>
          <w:p w14:paraId="12A27315"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7D25A8B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28C68E9C" w14:textId="48DD5E67" w:rsidR="00974531" w:rsidRPr="00493CF1" w:rsidRDefault="001A099F"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4/05</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6459C29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28A5B5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DE0B10" w14:textId="61486AD6" w:rsidR="00974531" w:rsidRPr="00493CF1" w:rsidRDefault="007B180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5</w:t>
            </w:r>
            <w:r w:rsidR="0097453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414AAD79" w14:textId="77777777" w:rsidTr="00CE2A05">
        <w:trPr>
          <w:jc w:val="center"/>
        </w:trPr>
        <w:tc>
          <w:tcPr>
            <w:tcW w:w="570" w:type="dxa"/>
          </w:tcPr>
          <w:p w14:paraId="798FC42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1B65556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198B0C3E" w14:textId="2D1299D3" w:rsidR="00974531" w:rsidRPr="00493CF1" w:rsidRDefault="001A099F"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4/</w:t>
            </w:r>
            <w:r w:rsidR="00556100">
              <w:rPr>
                <w:rFonts w:ascii="Times New Roman" w:hAnsi="Times New Roman" w:cs="Times New Roman"/>
                <w:sz w:val="22"/>
              </w:rPr>
              <w:t>12</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0661719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4FFAE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E5A827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0F2DB9C6" w14:textId="77777777" w:rsidTr="00CE2A05">
        <w:trPr>
          <w:jc w:val="center"/>
        </w:trPr>
        <w:tc>
          <w:tcPr>
            <w:tcW w:w="570" w:type="dxa"/>
          </w:tcPr>
          <w:p w14:paraId="68EDC9EE"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05689A8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18FD42E7" w14:textId="5C30FC8E" w:rsidR="00974531" w:rsidRPr="00493CF1" w:rsidRDefault="00556100"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4/19</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46FC562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98320BD"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68BE06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974531" w:rsidRPr="00493CF1" w14:paraId="6B1BE13D" w14:textId="77777777" w:rsidTr="00CE2A05">
        <w:trPr>
          <w:jc w:val="center"/>
        </w:trPr>
        <w:tc>
          <w:tcPr>
            <w:tcW w:w="570" w:type="dxa"/>
          </w:tcPr>
          <w:p w14:paraId="683CA44A"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977900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7ADD8B5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037CCB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7B489C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4166B37" w14:textId="232D6FD9" w:rsidR="00974531" w:rsidRPr="00493CF1" w:rsidRDefault="007B180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30</w:t>
            </w:r>
            <w:r w:rsidR="0097453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6E903697" w14:textId="77777777" w:rsidTr="00CE2A05">
        <w:trPr>
          <w:jc w:val="center"/>
        </w:trPr>
        <w:tc>
          <w:tcPr>
            <w:tcW w:w="570" w:type="dxa"/>
          </w:tcPr>
          <w:p w14:paraId="279CCD35"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579416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57CEA30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D51D7A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37CB08C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31C450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140EFA6" w14:textId="77777777" w:rsidTr="00CE2A05">
        <w:trPr>
          <w:jc w:val="center"/>
        </w:trPr>
        <w:tc>
          <w:tcPr>
            <w:tcW w:w="570" w:type="dxa"/>
          </w:tcPr>
          <w:p w14:paraId="2D8B2908"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EB1F12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1B7CFF1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5530FB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7E8EAAB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4237C9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7D05245" w14:textId="77777777" w:rsidR="004C4D6F" w:rsidRDefault="004C4D6F" w:rsidP="00381E24">
      <w:pPr>
        <w:pStyle w:val="Default"/>
      </w:pPr>
    </w:p>
    <w:p w14:paraId="32052402" w14:textId="3089323B" w:rsidR="004220D3" w:rsidRPr="00E942C9" w:rsidRDefault="00B0712C" w:rsidP="00D7657D">
      <w:pPr>
        <w:pStyle w:val="Heading1"/>
      </w:pPr>
      <w:bookmarkStart w:id="46" w:name="_Toc501451155"/>
      <w:bookmarkStart w:id="47" w:name="_Toc108976138"/>
      <w:bookmarkEnd w:id="44"/>
      <w:bookmarkEnd w:id="45"/>
      <w:r w:rsidRPr="00B0712C">
        <w:t>UAB Policies and Resource</w:t>
      </w:r>
      <w:r>
        <w:t>s</w:t>
      </w:r>
      <w:bookmarkEnd w:id="46"/>
      <w:bookmarkEnd w:id="47"/>
    </w:p>
    <w:p w14:paraId="6FA5C2C0"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52D2CEC" w14:textId="77777777" w:rsidR="00197D96" w:rsidRPr="00197D96" w:rsidRDefault="00197D96" w:rsidP="00197D96">
      <w:pPr>
        <w:numPr>
          <w:ilvl w:val="0"/>
          <w:numId w:val="15"/>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5"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36"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7" w:history="1">
        <w:proofErr w:type="spellStart"/>
        <w:r w:rsidRPr="00197D96">
          <w:rPr>
            <w:rFonts w:eastAsia="Cambria" w:cs="Cambria"/>
            <w:bCs/>
            <w:szCs w:val="24"/>
            <w:lang w:eastAsia="ja-JP"/>
          </w:rPr>
          <w:t>BlazerNET</w:t>
        </w:r>
        <w:proofErr w:type="spellEnd"/>
      </w:hyperlink>
      <w:r w:rsidRPr="00197D96">
        <w:rPr>
          <w:rFonts w:eastAsia="Cambria" w:cs="Cambria"/>
          <w:bCs/>
          <w:szCs w:val="24"/>
          <w:lang w:eastAsia="ja-JP"/>
        </w:rPr>
        <w:t>.</w:t>
      </w:r>
    </w:p>
    <w:p w14:paraId="7121263C" w14:textId="77777777" w:rsidR="00197D96" w:rsidRPr="00197D96" w:rsidRDefault="00197D96" w:rsidP="00197D96">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8" w:history="1">
        <w:proofErr w:type="spellStart"/>
        <w:r w:rsidRPr="00197D96">
          <w:rPr>
            <w:rFonts w:asciiTheme="minorHAnsi" w:hAnsiTheme="minorHAnsi"/>
          </w:rPr>
          <w:t>BlazerNET</w:t>
        </w:r>
        <w:proofErr w:type="spellEnd"/>
      </w:hyperlink>
      <w:r w:rsidRPr="00197D96">
        <w:rPr>
          <w:rFonts w:asciiTheme="minorHAnsi" w:hAnsiTheme="minorHAnsi"/>
        </w:rPr>
        <w:t>.</w:t>
      </w:r>
    </w:p>
    <w:p w14:paraId="1FC4B719"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58B0F1C1" w14:textId="77777777" w:rsidR="00197D96" w:rsidRPr="00197D96" w:rsidRDefault="00197D96" w:rsidP="00197D96">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9"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17375162" w14:textId="77777777" w:rsidR="00197D96" w:rsidRPr="00197D96" w:rsidRDefault="00197D96" w:rsidP="00197D96">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0" w:history="1">
        <w:r w:rsidRPr="00197D96">
          <w:rPr>
            <w:b/>
            <w:color w:val="1E6B52" w:themeColor="hyperlink"/>
            <w:u w:val="single"/>
          </w:rPr>
          <w:t>Student Academic Integrity webpage</w:t>
        </w:r>
      </w:hyperlink>
      <w:r w:rsidRPr="00197D96">
        <w:t>.</w:t>
      </w:r>
    </w:p>
    <w:p w14:paraId="4039CF0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04C822C1" w14:textId="77777777" w:rsidR="00197D96" w:rsidRPr="00197D96" w:rsidRDefault="00197D96" w:rsidP="00197D96">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1" w:history="1">
        <w:r w:rsidRPr="00197D96">
          <w:rPr>
            <w:b/>
            <w:color w:val="1E6B52" w:themeColor="hyperlink"/>
            <w:u w:val="single"/>
          </w:rPr>
          <w:t>Academic Policy Appeal webpage</w:t>
        </w:r>
      </w:hyperlink>
      <w:r w:rsidRPr="00197D96">
        <w:t>.</w:t>
      </w:r>
    </w:p>
    <w:p w14:paraId="0CE9E61C"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042D8928" w14:textId="77777777" w:rsidR="00197D96" w:rsidRPr="00197D96" w:rsidRDefault="00197D96" w:rsidP="00197D96">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2" w:anchor="gradestext" w:history="1">
        <w:r w:rsidRPr="00197D96">
          <w:rPr>
            <w:b/>
            <w:color w:val="1E6B52" w:themeColor="hyperlink"/>
            <w:u w:val="single"/>
          </w:rPr>
          <w:t>Undergraduate Catalog</w:t>
        </w:r>
      </w:hyperlink>
      <w:r w:rsidRPr="00197D96">
        <w:t>.</w:t>
      </w:r>
    </w:p>
    <w:p w14:paraId="3C005979" w14:textId="77777777" w:rsidR="00016CA6" w:rsidRDefault="00197D96" w:rsidP="00016CA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Artificial Intelligence Use</w:t>
      </w:r>
    </w:p>
    <w:p w14:paraId="2FD724FC" w14:textId="60AA1CFC" w:rsidR="00197D96" w:rsidRPr="00197D96" w:rsidRDefault="00197D96" w:rsidP="00182ECD">
      <w:pPr>
        <w:keepNext/>
        <w:keepLines/>
        <w:widowControl w:val="0"/>
        <w:tabs>
          <w:tab w:val="left" w:pos="5040"/>
        </w:tabs>
        <w:spacing w:before="120"/>
        <w:outlineLvl w:val="1"/>
        <w:rPr>
          <w:rFonts w:asciiTheme="minorHAnsi" w:hAnsiTheme="minorHAnsi"/>
        </w:rPr>
      </w:pPr>
      <w:r w:rsidRPr="00197D96">
        <w:rPr>
          <w:rFonts w:asciiTheme="minorHAnsi" w:hAnsiTheme="minorHAnsi"/>
        </w:rP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sidR="009C12BD">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sidR="00182ECD">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02CCE09B"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08D15CD9" w14:textId="77777777" w:rsidR="00197D96" w:rsidRPr="00197D96" w:rsidRDefault="00197D96" w:rsidP="00197D96">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62E3AFB3" w14:textId="77777777" w:rsidR="00197D96" w:rsidRPr="00197D96" w:rsidRDefault="00197D96" w:rsidP="00197D96">
      <w:pPr>
        <w:rPr>
          <w:rFonts w:asciiTheme="minorHAnsi" w:hAnsiTheme="minorHAnsi" w:cstheme="minorHAnsi"/>
          <w:b/>
        </w:rPr>
      </w:pPr>
      <w:r w:rsidRPr="00197D96">
        <w:t xml:space="preserve">The </w:t>
      </w:r>
      <w:hyperlink r:id="rId43">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w:t>
      </w:r>
      <w:proofErr w:type="gramStart"/>
      <w:r w:rsidRPr="00197D96">
        <w:t>in order to</w:t>
      </w:r>
      <w:proofErr w:type="gramEnd"/>
      <w:r w:rsidRPr="00197D96">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53D83FB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2A10DD92" w14:textId="77777777" w:rsidR="00197D96" w:rsidRPr="00197D96" w:rsidRDefault="00197D96" w:rsidP="00197D96">
      <w:pPr>
        <w:spacing w:before="120"/>
        <w:rPr>
          <w:rFonts w:eastAsia="Times New Roman" w:cs="Calibri"/>
          <w:color w:val="000000"/>
        </w:rPr>
      </w:pPr>
      <w:r w:rsidRPr="00197D96">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197D96">
        <w:rPr>
          <w:rFonts w:eastAsia="Times New Roman" w:cs="Calibri"/>
          <w:color w:val="000000" w:themeColor="text1"/>
        </w:rPr>
        <w:t>whether or not</w:t>
      </w:r>
      <w:proofErr w:type="gramEnd"/>
      <w:r w:rsidRPr="00197D96">
        <w:rPr>
          <w:rFonts w:eastAsia="Times New Roman" w:cs="Calibri"/>
          <w:color w:val="000000" w:themeColor="text1"/>
        </w:rPr>
        <w:t xml:space="preserve"> a fee is charged, without my expressed written consent.</w:t>
      </w:r>
    </w:p>
    <w:p w14:paraId="6410E33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76E958CB" w14:textId="77777777" w:rsidR="00197D96" w:rsidRPr="00197D96" w:rsidRDefault="00197D96" w:rsidP="00197D96">
      <w:pPr>
        <w:spacing w:before="120"/>
        <w:rPr>
          <w:rFonts w:asciiTheme="minorHAnsi" w:eastAsiaTheme="minorEastAsia" w:hAnsiTheme="minorHAnsi" w:cstheme="minorHAnsi"/>
          <w:color w:val="000000" w:themeColor="text1"/>
          <w:szCs w:val="24"/>
        </w:rPr>
      </w:pPr>
      <w:r w:rsidRPr="00197D96">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4">
        <w:r w:rsidRPr="00197D96">
          <w:rPr>
            <w:rFonts w:asciiTheme="minorHAnsi" w:hAnsiTheme="minorHAnsi"/>
            <w:b/>
            <w:bCs/>
            <w:color w:val="1E6B52" w:themeColor="hyperlink"/>
            <w:u w:val="single"/>
          </w:rPr>
          <w:t>the DSS website</w:t>
        </w:r>
      </w:hyperlink>
      <w:r w:rsidRPr="00197D96">
        <w:t>.</w:t>
      </w:r>
    </w:p>
    <w:p w14:paraId="71005D34"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Title IX Statement</w:t>
      </w:r>
    </w:p>
    <w:p w14:paraId="36047EAA" w14:textId="77777777" w:rsidR="00197D96" w:rsidRPr="00197D96" w:rsidRDefault="00197D96" w:rsidP="00197D96">
      <w:pPr>
        <w:rPr>
          <w:rFonts w:eastAsia="Calibri" w:cs="Calibri"/>
        </w:rPr>
      </w:pPr>
      <w:r w:rsidRPr="00197D96">
        <w:t xml:space="preserve">In accordance with Title IX, the University of Alabama at Birmingham does not discriminate </w:t>
      </w:r>
      <w:proofErr w:type="gramStart"/>
      <w:r w:rsidRPr="00197D96">
        <w:t>on the basis of</w:t>
      </w:r>
      <w:proofErr w:type="gramEnd"/>
      <w:r w:rsidRPr="00197D96">
        <w:t xml:space="preserve">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w:t>
      </w:r>
      <w:r w:rsidRPr="00197D96">
        <w:rPr>
          <w:b/>
          <w:bCs/>
        </w:rPr>
        <w:t xml:space="preserve"> </w:t>
      </w:r>
      <w:hyperlink r:id="rId45">
        <w:r w:rsidRPr="00197D96">
          <w:rPr>
            <w:rFonts w:asciiTheme="minorHAnsi" w:hAnsiTheme="minorHAnsi"/>
            <w:b/>
            <w:bCs/>
            <w:color w:val="1E6B52" w:themeColor="hyperlink"/>
            <w:u w:val="single"/>
          </w:rPr>
          <w:t>UAB Title IX webpage</w:t>
        </w:r>
      </w:hyperlink>
      <w:r w:rsidRPr="00197D96">
        <w:rPr>
          <w:rFonts w:eastAsia="Calibri" w:cs="Calibri"/>
        </w:rPr>
        <w:t>.</w:t>
      </w:r>
    </w:p>
    <w:p w14:paraId="657C1373"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64031EDB" w14:textId="77777777" w:rsidR="00197D96" w:rsidRPr="00197D96" w:rsidRDefault="00197D96" w:rsidP="00197D96">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6" w:history="1">
        <w:r w:rsidRPr="00197D96">
          <w:rPr>
            <w:b/>
            <w:color w:val="1E6B52" w:themeColor="hyperlink"/>
            <w:u w:val="single"/>
          </w:rPr>
          <w:t>Violence Prevention and Response Policy</w:t>
        </w:r>
      </w:hyperlink>
      <w:r w:rsidRPr="00197D96">
        <w:t>.</w:t>
      </w:r>
    </w:p>
    <w:p w14:paraId="66C3AFF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7C4292F5" w14:textId="77777777" w:rsidR="00197D96" w:rsidRPr="00197D96" w:rsidRDefault="00197D96" w:rsidP="00197D96">
      <w:r w:rsidRPr="00197D96">
        <w:t xml:space="preserve">Access technical support and view privacy policies and accessibility statements for Canvas and other technologies on the </w:t>
      </w:r>
      <w:hyperlink r:id="rId47">
        <w:r w:rsidRPr="00197D96">
          <w:rPr>
            <w:b/>
            <w:bCs/>
            <w:color w:val="1E6B52" w:themeColor="hyperlink"/>
            <w:u w:val="single"/>
          </w:rPr>
          <w:t>Student Learning Technologies website</w:t>
        </w:r>
      </w:hyperlink>
      <w:r w:rsidRPr="00197D96">
        <w:t xml:space="preserve">. Additionally, view information about the </w:t>
      </w:r>
      <w:hyperlink r:id="rId48">
        <w:r w:rsidRPr="00197D96">
          <w:rPr>
            <w:b/>
            <w:bCs/>
            <w:color w:val="1E6B52" w:themeColor="hyperlink"/>
            <w:u w:val="single"/>
          </w:rPr>
          <w:t>Minimum System Requirements and Technical Skills</w:t>
        </w:r>
      </w:hyperlink>
      <w:r w:rsidRPr="00197D96">
        <w:t xml:space="preserve">. </w:t>
      </w:r>
    </w:p>
    <w:p w14:paraId="210CC75A"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02489566" w14:textId="77777777" w:rsidR="00197D96" w:rsidRPr="00197D96" w:rsidRDefault="00197D96" w:rsidP="00197D96">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35982B6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Health and Safety</w:t>
      </w:r>
    </w:p>
    <w:p w14:paraId="29C58428" w14:textId="77777777" w:rsidR="00197D96" w:rsidRPr="00197D96" w:rsidRDefault="00197D96" w:rsidP="00197D96">
      <w:pPr>
        <w:spacing w:before="120" w:after="120"/>
      </w:pPr>
      <w:r w:rsidRPr="00197D96">
        <w:t xml:space="preserve">UAB is very concerned for your continued health and safety. Please consult the </w:t>
      </w:r>
      <w:hyperlink r:id="rId49"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196BC16F" w14:textId="77777777" w:rsidR="00197D96" w:rsidRPr="00197D96" w:rsidRDefault="00197D96" w:rsidP="00197D96">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spread of the various variants of the COVID-19 virus. View information on the Immunization Requirements and Policies of the University on the </w:t>
      </w:r>
      <w:hyperlink r:id="rId50" w:history="1">
        <w:r w:rsidRPr="00197D96">
          <w:rPr>
            <w:b/>
            <w:bCs/>
            <w:color w:val="1E6B52" w:themeColor="hyperlink"/>
            <w:u w:val="single"/>
          </w:rPr>
          <w:t>Student Health Services Immunizations webpage.</w:t>
        </w:r>
      </w:hyperlink>
    </w:p>
    <w:p w14:paraId="55E87D10"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p>
    <w:p w14:paraId="5312C26D"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11B9B3DB" w14:textId="77777777" w:rsidR="00197D96" w:rsidRPr="00197D96" w:rsidRDefault="00197D96" w:rsidP="00197D96">
      <w:pPr>
        <w:numPr>
          <w:ilvl w:val="0"/>
          <w:numId w:val="3"/>
        </w:numPr>
        <w:rPr>
          <w:rFonts w:asciiTheme="minorHAnsi" w:hAnsiTheme="minorHAnsi"/>
          <w:b/>
        </w:rPr>
      </w:pPr>
      <w:hyperlink r:id="rId51" w:history="1">
        <w:r w:rsidRPr="00197D96">
          <w:rPr>
            <w:rFonts w:asciiTheme="minorHAnsi" w:hAnsiTheme="minorHAnsi"/>
            <w:b/>
            <w:color w:val="1E6B52" w:themeColor="hyperlink"/>
            <w:u w:val="single"/>
          </w:rPr>
          <w:t>One Stop Student Services</w:t>
        </w:r>
      </w:hyperlink>
      <w:r w:rsidRPr="00197D96">
        <w:rPr>
          <w:rFonts w:asciiTheme="minorHAnsi" w:hAnsiTheme="minorHAnsi"/>
          <w:b/>
        </w:rPr>
        <w:t xml:space="preserve"> </w:t>
      </w:r>
      <w:r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1C358D63" w14:textId="77777777" w:rsidR="00197D96" w:rsidRPr="00197D96" w:rsidRDefault="00197D96" w:rsidP="00197D96">
      <w:pPr>
        <w:numPr>
          <w:ilvl w:val="0"/>
          <w:numId w:val="3"/>
        </w:numPr>
        <w:rPr>
          <w:rFonts w:asciiTheme="minorHAnsi" w:hAnsiTheme="minorHAnsi"/>
        </w:rPr>
      </w:pPr>
      <w:hyperlink r:id="rId52">
        <w:r w:rsidRPr="00197D96">
          <w:rPr>
            <w:rFonts w:asciiTheme="minorHAnsi" w:hAnsiTheme="minorHAnsi"/>
            <w:b/>
            <w:bCs/>
            <w:color w:val="1E6B52" w:themeColor="hyperlink"/>
            <w:u w:val="single"/>
          </w:rPr>
          <w:t>Student Assistance and Support</w:t>
        </w:r>
      </w:hyperlink>
      <w:r w:rsidRPr="00197D96">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3">
        <w:r w:rsidRPr="00197D96">
          <w:rPr>
            <w:rFonts w:asciiTheme="minorHAnsi" w:hAnsiTheme="minorHAnsi"/>
            <w:b/>
            <w:bCs/>
            <w:color w:val="1E6B52" w:themeColor="hyperlink"/>
            <w:u w:val="single"/>
          </w:rPr>
          <w:t>The UAB Care Team</w:t>
        </w:r>
      </w:hyperlink>
      <w:r w:rsidRPr="00197D96">
        <w:rPr>
          <w:rFonts w:asciiTheme="minorHAnsi" w:hAnsiTheme="minorHAnsi"/>
        </w:rPr>
        <w:t xml:space="preserve"> helps find solutions for students experiencing academic, social, and crisis situations including mental health concerns.</w:t>
      </w:r>
    </w:p>
    <w:p w14:paraId="4D7DC49D" w14:textId="77777777" w:rsidR="00197D96" w:rsidRPr="00197D96" w:rsidRDefault="00197D96" w:rsidP="00197D96">
      <w:pPr>
        <w:numPr>
          <w:ilvl w:val="0"/>
          <w:numId w:val="3"/>
        </w:numPr>
        <w:rPr>
          <w:rFonts w:asciiTheme="minorHAnsi" w:hAnsiTheme="minorHAnsi"/>
        </w:rPr>
      </w:pPr>
      <w:hyperlink r:id="rId54">
        <w:r w:rsidRPr="00197D96">
          <w:rPr>
            <w:rFonts w:asciiTheme="minorHAnsi" w:hAnsiTheme="minorHAnsi"/>
            <w:b/>
            <w:bCs/>
            <w:color w:val="1E6B52" w:themeColor="hyperlink"/>
            <w:u w:val="single"/>
          </w:rPr>
          <w:t>Disability Support Services</w:t>
        </w:r>
      </w:hyperlink>
      <w:r w:rsidRPr="00197D96">
        <w:rPr>
          <w:rFonts w:asciiTheme="minorHAnsi" w:hAnsiTheme="minorHAnsi"/>
          <w:b/>
          <w:bCs/>
        </w:rPr>
        <w:t xml:space="preserve"> </w:t>
      </w:r>
      <w:r w:rsidRPr="00197D96">
        <w:rPr>
          <w:rFonts w:asciiTheme="minorHAnsi" w:hAnsiTheme="minorHAnsi"/>
        </w:rPr>
        <w:t>assists students with reaching accommodations for their educational experiences at UAB that ensure that they have equal access to programs, services, and activities at UAB.</w:t>
      </w:r>
    </w:p>
    <w:p w14:paraId="6CEC96F8" w14:textId="77777777" w:rsidR="00197D96" w:rsidRPr="00197D96" w:rsidRDefault="00197D96" w:rsidP="00197D96">
      <w:pPr>
        <w:numPr>
          <w:ilvl w:val="0"/>
          <w:numId w:val="3"/>
        </w:numPr>
        <w:rPr>
          <w:rFonts w:asciiTheme="minorHAnsi" w:hAnsiTheme="minorHAnsi"/>
        </w:rPr>
      </w:pPr>
      <w:r w:rsidRPr="00197D96">
        <w:rPr>
          <w:rFonts w:asciiTheme="minorHAnsi" w:hAnsiTheme="minorHAnsi"/>
        </w:rPr>
        <w:t xml:space="preserve">The </w:t>
      </w:r>
      <w:hyperlink r:id="rId55">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4B68A36D" w14:textId="77777777" w:rsidR="00197D96" w:rsidRPr="00197D96" w:rsidRDefault="00197D96" w:rsidP="00197D96">
      <w:pPr>
        <w:numPr>
          <w:ilvl w:val="0"/>
          <w:numId w:val="3"/>
        </w:numPr>
        <w:rPr>
          <w:rFonts w:eastAsia="Calibri" w:cs="Calibri"/>
          <w:color w:val="212121"/>
          <w:szCs w:val="24"/>
        </w:rPr>
      </w:pPr>
      <w:r w:rsidRPr="00197D96">
        <w:rPr>
          <w:rFonts w:eastAsia="Calibri" w:cs="Calibri"/>
          <w:color w:val="212121"/>
          <w:szCs w:val="24"/>
        </w:rPr>
        <w:t xml:space="preserve">The </w:t>
      </w:r>
      <w:hyperlink r:id="rId56">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57">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58">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59">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0">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1">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085265D7" w14:textId="77777777" w:rsidR="00197D96" w:rsidRPr="00197D96" w:rsidRDefault="00197D96" w:rsidP="00197D96">
      <w:pPr>
        <w:numPr>
          <w:ilvl w:val="0"/>
          <w:numId w:val="3"/>
        </w:numPr>
        <w:rPr>
          <w:rFonts w:asciiTheme="minorHAnsi" w:hAnsiTheme="minorHAnsi"/>
        </w:rPr>
      </w:pPr>
      <w:hyperlink r:id="rId62">
        <w:r w:rsidRPr="00197D96">
          <w:rPr>
            <w:rFonts w:asciiTheme="minorHAnsi" w:hAnsiTheme="minorHAnsi"/>
            <w:b/>
            <w:bCs/>
            <w:color w:val="1E6B52" w:themeColor="hyperlink"/>
            <w:u w:val="single"/>
          </w:rPr>
          <w:t>UAB Student Health Services</w:t>
        </w:r>
      </w:hyperlink>
      <w:r w:rsidRPr="00197D96">
        <w:rPr>
          <w:rFonts w:asciiTheme="minorHAnsi" w:hAnsiTheme="minorHAnsi"/>
        </w:rPr>
        <w:t xml:space="preserve"> delivers comprehensive, high quality, confidential, primary healthcare to students. Student Health provides testing services and vaccination clinics.</w:t>
      </w:r>
    </w:p>
    <w:p w14:paraId="5C19A964" w14:textId="77777777" w:rsidR="00197D96" w:rsidRPr="00197D96" w:rsidRDefault="00197D96" w:rsidP="00197D96">
      <w:pPr>
        <w:numPr>
          <w:ilvl w:val="0"/>
          <w:numId w:val="3"/>
        </w:numPr>
        <w:rPr>
          <w:rFonts w:asciiTheme="minorHAnsi" w:hAnsiTheme="minorHAnsi"/>
        </w:rPr>
      </w:pPr>
      <w:hyperlink r:id="rId63">
        <w:r w:rsidRPr="00197D96">
          <w:rPr>
            <w:rFonts w:asciiTheme="minorHAnsi" w:hAnsiTheme="minorHAnsi"/>
            <w:b/>
            <w:bCs/>
            <w:color w:val="1E6B52" w:themeColor="hyperlink"/>
            <w:u w:val="single"/>
          </w:rPr>
          <w:t>Student Counseling Services</w:t>
        </w:r>
      </w:hyperlink>
      <w:r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4">
        <w:r w:rsidRPr="00197D96">
          <w:rPr>
            <w:rFonts w:asciiTheme="minorHAnsi" w:hAnsiTheme="minorHAnsi"/>
            <w:b/>
            <w:bCs/>
            <w:color w:val="1E6B52" w:themeColor="hyperlink"/>
            <w:u w:val="single"/>
          </w:rPr>
          <w:t>B Well</w:t>
        </w:r>
      </w:hyperlink>
      <w:r w:rsidRPr="00197D96">
        <w:rPr>
          <w:rFonts w:asciiTheme="minorHAnsi" w:hAnsiTheme="minorHAnsi"/>
        </w:rPr>
        <w:t xml:space="preserve">, that is designed to easily access resources on mobile devices and build a self-care plan. </w:t>
      </w:r>
      <w:hyperlink r:id="rId65">
        <w:r w:rsidRPr="00197D96">
          <w:rPr>
            <w:rFonts w:asciiTheme="minorHAnsi" w:hAnsiTheme="minorHAnsi"/>
            <w:b/>
            <w:bCs/>
            <w:color w:val="1E6B52" w:themeColor="hyperlink"/>
            <w:u w:val="single"/>
          </w:rPr>
          <w:t>Kognito</w:t>
        </w:r>
      </w:hyperlink>
      <w:r w:rsidRPr="00197D96">
        <w:rPr>
          <w:rFonts w:asciiTheme="minorHAnsi" w:hAnsiTheme="minorHAnsi"/>
        </w:rPr>
        <w:t xml:space="preserve"> is a free, interactive simulation-based platform designed to help you talk with someone when you are worried about your mental health.</w:t>
      </w:r>
    </w:p>
    <w:p w14:paraId="5F845BAF" w14:textId="77777777" w:rsidR="00197D96" w:rsidRPr="00197D96" w:rsidRDefault="00197D96" w:rsidP="00197D96">
      <w:pPr>
        <w:numPr>
          <w:ilvl w:val="0"/>
          <w:numId w:val="3"/>
        </w:numPr>
        <w:rPr>
          <w:rFonts w:asciiTheme="minorHAnsi" w:hAnsiTheme="minorHAnsi"/>
          <w:b/>
          <w:bCs/>
        </w:rPr>
      </w:pPr>
      <w:hyperlink r:id="rId66">
        <w:r w:rsidRPr="00197D96">
          <w:rPr>
            <w:rFonts w:asciiTheme="minorHAnsi" w:hAnsiTheme="minorHAnsi"/>
            <w:b/>
            <w:bCs/>
            <w:color w:val="1E6B52" w:themeColor="hyperlink"/>
            <w:u w:val="single"/>
          </w:rPr>
          <w:t>UAB Blazer Kitchen at the Hill Student Center</w:t>
        </w:r>
      </w:hyperlink>
      <w:r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7">
        <w:r w:rsidRPr="00197D96">
          <w:rPr>
            <w:rFonts w:asciiTheme="minorHAnsi" w:hAnsiTheme="minorHAnsi"/>
            <w:b/>
            <w:bCs/>
            <w:color w:val="1E6B52" w:themeColor="hyperlink"/>
            <w:u w:val="single"/>
          </w:rPr>
          <w:t>studentoutreach@uab.edu</w:t>
        </w:r>
      </w:hyperlink>
      <w:r w:rsidRPr="00197D96">
        <w:rPr>
          <w:rFonts w:asciiTheme="minorHAnsi" w:hAnsiTheme="minorHAnsi"/>
        </w:rPr>
        <w:t>, or visit the</w:t>
      </w:r>
      <w:r w:rsidRPr="00197D96">
        <w:rPr>
          <w:rFonts w:asciiTheme="minorHAnsi" w:hAnsiTheme="minorHAnsi"/>
          <w:b/>
          <w:bCs/>
        </w:rPr>
        <w:t xml:space="preserve"> </w:t>
      </w:r>
      <w:hyperlink r:id="rId68">
        <w:r w:rsidRPr="00197D96">
          <w:rPr>
            <w:rFonts w:asciiTheme="minorHAnsi" w:hAnsiTheme="minorHAnsi"/>
            <w:b/>
            <w:bCs/>
            <w:color w:val="1E6B52" w:themeColor="hyperlink"/>
            <w:u w:val="single"/>
          </w:rPr>
          <w:t>Student Assistance &amp; Support website</w:t>
        </w:r>
      </w:hyperlink>
      <w:r w:rsidRPr="00197D96">
        <w:rPr>
          <w:rFonts w:asciiTheme="minorHAnsi" w:hAnsiTheme="minorHAnsi"/>
          <w:b/>
          <w:bCs/>
        </w:rPr>
        <w:t>.</w:t>
      </w:r>
    </w:p>
    <w:p w14:paraId="73BE3A2A" w14:textId="77777777" w:rsidR="00197D96" w:rsidRPr="00197D96" w:rsidRDefault="00197D96" w:rsidP="00197D96">
      <w:pPr>
        <w:numPr>
          <w:ilvl w:val="0"/>
          <w:numId w:val="3"/>
        </w:numPr>
        <w:rPr>
          <w:rFonts w:asciiTheme="minorHAnsi" w:hAnsiTheme="minorHAnsi"/>
          <w:b/>
          <w:bCs/>
        </w:rPr>
      </w:pPr>
      <w:r w:rsidRPr="00197D96">
        <w:rPr>
          <w:rFonts w:asciiTheme="minorHAnsi" w:hAnsiTheme="minorHAnsi"/>
        </w:rPr>
        <w:t xml:space="preserve">The </w:t>
      </w:r>
      <w:hyperlink r:id="rId69">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63CA452E" w14:textId="77777777" w:rsidR="00197D96" w:rsidRPr="00197D96" w:rsidRDefault="00197D96" w:rsidP="00197D96">
      <w:pPr>
        <w:numPr>
          <w:ilvl w:val="0"/>
          <w:numId w:val="3"/>
        </w:numPr>
        <w:spacing w:before="0" w:after="0"/>
        <w:rPr>
          <w:rFonts w:eastAsia="Cambria" w:cs="Cambria"/>
          <w:bCs/>
          <w:szCs w:val="24"/>
          <w:lang w:eastAsia="ja-JP"/>
        </w:rPr>
      </w:pPr>
      <w:hyperlink r:id="rId70">
        <w:r w:rsidRPr="00197D96">
          <w:rPr>
            <w:rFonts w:eastAsia="Cambria" w:cs="Cambria"/>
            <w:b/>
            <w:bCs/>
            <w:color w:val="1E6B52" w:themeColor="hyperlink"/>
            <w:szCs w:val="24"/>
            <w:u w:val="single"/>
            <w:lang w:eastAsia="ja-JP"/>
          </w:rPr>
          <w:t>UAB Emergency Management</w:t>
        </w:r>
      </w:hyperlink>
      <w:r w:rsidRPr="00197D96">
        <w:rPr>
          <w:rFonts w:eastAsia="Cambria" w:cs="Cambria"/>
          <w:b/>
          <w:bCs/>
          <w:szCs w:val="24"/>
          <w:lang w:eastAsia="ja-JP"/>
        </w:rPr>
        <w:t xml:space="preserve"> </w:t>
      </w:r>
      <w:r w:rsidRPr="00197D96">
        <w:rPr>
          <w:rFonts w:eastAsia="Cambria" w:cs="Cambria"/>
          <w:bCs/>
          <w:szCs w:val="24"/>
          <w:lang w:eastAsia="ja-JP"/>
        </w:rPr>
        <w:t>will be the official source of UAB information during any actual emergency or severe weather situation.</w:t>
      </w:r>
    </w:p>
    <w:p w14:paraId="61CCF384" w14:textId="77777777" w:rsidR="00197D96" w:rsidRPr="00197D96" w:rsidRDefault="00197D96" w:rsidP="00197D96">
      <w:r w:rsidRPr="00197D96">
        <w:t>The following are the various websites describing additional student academic and technology resources:</w:t>
      </w:r>
    </w:p>
    <w:p w14:paraId="0EA6E7D2" w14:textId="77777777" w:rsidR="00197D96" w:rsidRPr="00197D96" w:rsidRDefault="00197D96" w:rsidP="00197D96">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3418271A" w14:textId="77777777" w:rsidR="00197D96" w:rsidRPr="00197D96" w:rsidRDefault="00197D96" w:rsidP="00197D96">
      <w:pPr>
        <w:numPr>
          <w:ilvl w:val="0"/>
          <w:numId w:val="4"/>
        </w:numPr>
        <w:rPr>
          <w:rFonts w:asciiTheme="minorHAnsi" w:hAnsiTheme="minorHAnsi"/>
          <w:b/>
          <w:bCs/>
        </w:rPr>
      </w:pPr>
      <w:r w:rsidRPr="00197D96">
        <w:rPr>
          <w:rFonts w:asciiTheme="minorHAnsi" w:hAnsiTheme="minorHAnsi"/>
          <w:b/>
          <w:bCs/>
        </w:rPr>
        <w:fldChar w:fldCharType="end"/>
      </w:r>
      <w:hyperlink r:id="rId71" w:history="1">
        <w:r w:rsidRPr="00197D96">
          <w:rPr>
            <w:rFonts w:asciiTheme="minorHAnsi" w:hAnsiTheme="minorHAnsi"/>
            <w:b/>
            <w:bCs/>
            <w:color w:val="1E6B52" w:themeColor="hyperlink"/>
            <w:u w:val="single"/>
          </w:rPr>
          <w:t>Student Academic and Support Services</w:t>
        </w:r>
      </w:hyperlink>
    </w:p>
    <w:p w14:paraId="1DA0D2AF" w14:textId="77777777" w:rsidR="00197D96" w:rsidRPr="00197D96" w:rsidRDefault="00197D96" w:rsidP="00197D96">
      <w:pPr>
        <w:numPr>
          <w:ilvl w:val="0"/>
          <w:numId w:val="4"/>
        </w:numPr>
        <w:rPr>
          <w:rFonts w:asciiTheme="minorHAnsi" w:hAnsiTheme="minorHAnsi"/>
          <w:b/>
          <w:bCs/>
        </w:rPr>
      </w:pPr>
      <w:hyperlink r:id="rId72" w:history="1">
        <w:r w:rsidRPr="00197D96">
          <w:rPr>
            <w:rFonts w:asciiTheme="minorHAnsi" w:hAnsiTheme="minorHAnsi"/>
            <w:b/>
            <w:bCs/>
            <w:color w:val="1E6B52" w:themeColor="hyperlink"/>
            <w:u w:val="single"/>
          </w:rPr>
          <w:t>Technology Resources</w:t>
        </w:r>
      </w:hyperlink>
    </w:p>
    <w:p w14:paraId="3DBF4CEE" w14:textId="77777777" w:rsidR="00197D96" w:rsidRPr="00197D96" w:rsidRDefault="00197D96" w:rsidP="00197D96">
      <w:r w:rsidRPr="00197D96">
        <w:t>See also the</w:t>
      </w:r>
      <w:r w:rsidRPr="00197D96">
        <w:rPr>
          <w:b/>
          <w:bCs/>
        </w:rPr>
        <w:t xml:space="preserve"> </w:t>
      </w:r>
      <w:hyperlink r:id="rId73">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370A2030" w14:textId="77777777" w:rsidR="00AF63B6" w:rsidRPr="00E640E2" w:rsidRDefault="00AF63B6" w:rsidP="00AF63B6">
      <w:pPr>
        <w:jc w:val="both"/>
        <w:rPr>
          <w:b/>
          <w:bCs/>
          <w:sz w:val="23"/>
          <w:szCs w:val="23"/>
        </w:rPr>
      </w:pPr>
      <w:bookmarkStart w:id="48"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8"/>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4"/>
      <w:footerReference w:type="default" r:id="rId75"/>
      <w:headerReference w:type="first" r:id="rId76"/>
      <w:pgSz w:w="12240" w:h="15840"/>
      <w:pgMar w:top="1440" w:right="1440" w:bottom="1440" w:left="1440" w:header="576"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Chatham, Amy Hutson" w:date="2024-08-02T15:19:00Z" w:initials="AC">
    <w:p w14:paraId="489BD2DF" w14:textId="77777777" w:rsidR="002C52DD" w:rsidRDefault="002C52DD" w:rsidP="002C52DD">
      <w:r>
        <w:rPr>
          <w:rStyle w:val="CommentReference"/>
        </w:rPr>
        <w:annotationRef/>
      </w:r>
      <w:r>
        <w:rPr>
          <w:color w:val="000000"/>
          <w:sz w:val="20"/>
          <w:szCs w:val="20"/>
        </w:rPr>
        <w:t>Document uses the Oxford comma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89BD2D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F80013B" w16cex:dateUtc="2024-08-0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9BD2DF" w16cid:durableId="3F800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7B22FF" w14:textId="77777777" w:rsidR="00DC6984" w:rsidRDefault="00DC6984" w:rsidP="00691358">
      <w:r>
        <w:separator/>
      </w:r>
    </w:p>
  </w:endnote>
  <w:endnote w:type="continuationSeparator" w:id="0">
    <w:p w14:paraId="612EE9E3" w14:textId="77777777" w:rsidR="00DC6984" w:rsidRDefault="00DC6984" w:rsidP="00691358">
      <w:r>
        <w:continuationSeparator/>
      </w:r>
    </w:p>
  </w:endnote>
  <w:endnote w:type="continuationNotice" w:id="1">
    <w:p w14:paraId="39C1786B" w14:textId="77777777" w:rsidR="00DC6984" w:rsidRDefault="00DC6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72C224A2"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366F38" w14:textId="77777777" w:rsidR="00DC6984" w:rsidRDefault="00DC6984" w:rsidP="00691358">
      <w:r>
        <w:separator/>
      </w:r>
    </w:p>
  </w:footnote>
  <w:footnote w:type="continuationSeparator" w:id="0">
    <w:p w14:paraId="02BE4020" w14:textId="77777777" w:rsidR="00DC6984" w:rsidRDefault="00DC6984" w:rsidP="00691358">
      <w:r>
        <w:continuationSeparator/>
      </w:r>
    </w:p>
  </w:footnote>
  <w:footnote w:type="continuationNotice" w:id="1">
    <w:p w14:paraId="63709671" w14:textId="77777777" w:rsidR="00DC6984" w:rsidRDefault="00DC69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4663A6"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9"/>
  </w:num>
  <w:num w:numId="5" w16cid:durableId="964896423">
    <w:abstractNumId w:val="5"/>
  </w:num>
  <w:num w:numId="6" w16cid:durableId="694573749">
    <w:abstractNumId w:val="2"/>
  </w:num>
  <w:num w:numId="7" w16cid:durableId="1551844738">
    <w:abstractNumId w:val="15"/>
  </w:num>
  <w:num w:numId="8" w16cid:durableId="1744521655">
    <w:abstractNumId w:val="10"/>
  </w:num>
  <w:num w:numId="9" w16cid:durableId="1250382867">
    <w:abstractNumId w:val="12"/>
  </w:num>
  <w:num w:numId="10" w16cid:durableId="1156065981">
    <w:abstractNumId w:val="13"/>
  </w:num>
  <w:num w:numId="11" w16cid:durableId="1548879909">
    <w:abstractNumId w:val="6"/>
  </w:num>
  <w:num w:numId="12" w16cid:durableId="811411650">
    <w:abstractNumId w:val="11"/>
  </w:num>
  <w:num w:numId="13" w16cid:durableId="1423407563">
    <w:abstractNumId w:val="14"/>
  </w:num>
  <w:num w:numId="14" w16cid:durableId="297496042">
    <w:abstractNumId w:val="1"/>
  </w:num>
  <w:num w:numId="15" w16cid:durableId="293877748">
    <w:abstractNumId w:val="8"/>
  </w:num>
  <w:num w:numId="16" w16cid:durableId="1277061728">
    <w:abstractNumId w:val="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tham, Amy Hutson">
    <w15:presenceInfo w15:providerId="AD" w15:userId="S::abadham@uab.edu::0e9daaa1-87ce-4d70-a47b-ef6404900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CA6"/>
    <w:rsid w:val="000173B6"/>
    <w:rsid w:val="00017BD7"/>
    <w:rsid w:val="00020436"/>
    <w:rsid w:val="000204A3"/>
    <w:rsid w:val="00022DB8"/>
    <w:rsid w:val="000234F4"/>
    <w:rsid w:val="0002514D"/>
    <w:rsid w:val="00026832"/>
    <w:rsid w:val="00027A1A"/>
    <w:rsid w:val="00030491"/>
    <w:rsid w:val="00036B82"/>
    <w:rsid w:val="000404AE"/>
    <w:rsid w:val="00040773"/>
    <w:rsid w:val="00052489"/>
    <w:rsid w:val="0005448F"/>
    <w:rsid w:val="00055A84"/>
    <w:rsid w:val="0005668B"/>
    <w:rsid w:val="00060FEE"/>
    <w:rsid w:val="000631DF"/>
    <w:rsid w:val="00063D9A"/>
    <w:rsid w:val="000658DE"/>
    <w:rsid w:val="00070F26"/>
    <w:rsid w:val="0007315C"/>
    <w:rsid w:val="00074287"/>
    <w:rsid w:val="00076321"/>
    <w:rsid w:val="00080875"/>
    <w:rsid w:val="000847EF"/>
    <w:rsid w:val="00084D32"/>
    <w:rsid w:val="00090C2A"/>
    <w:rsid w:val="00094CAC"/>
    <w:rsid w:val="000974B4"/>
    <w:rsid w:val="000A087C"/>
    <w:rsid w:val="000A14EA"/>
    <w:rsid w:val="000A4EC9"/>
    <w:rsid w:val="000A55BE"/>
    <w:rsid w:val="000A6288"/>
    <w:rsid w:val="000A75B7"/>
    <w:rsid w:val="000B1956"/>
    <w:rsid w:val="000B1B5E"/>
    <w:rsid w:val="000B3A91"/>
    <w:rsid w:val="000B474C"/>
    <w:rsid w:val="000B785A"/>
    <w:rsid w:val="000C00E5"/>
    <w:rsid w:val="000C0151"/>
    <w:rsid w:val="000C0CF1"/>
    <w:rsid w:val="000C1196"/>
    <w:rsid w:val="000C32B2"/>
    <w:rsid w:val="000C33CA"/>
    <w:rsid w:val="000D02BB"/>
    <w:rsid w:val="000D5152"/>
    <w:rsid w:val="000D769B"/>
    <w:rsid w:val="000E00BF"/>
    <w:rsid w:val="000E0BA7"/>
    <w:rsid w:val="000E14B2"/>
    <w:rsid w:val="000E27BE"/>
    <w:rsid w:val="000E2E6E"/>
    <w:rsid w:val="000E5CBA"/>
    <w:rsid w:val="000F1AA4"/>
    <w:rsid w:val="000F2892"/>
    <w:rsid w:val="000F2FD1"/>
    <w:rsid w:val="00102E54"/>
    <w:rsid w:val="001047D6"/>
    <w:rsid w:val="00105B2B"/>
    <w:rsid w:val="00112A31"/>
    <w:rsid w:val="00115CE6"/>
    <w:rsid w:val="00117B74"/>
    <w:rsid w:val="00121D7C"/>
    <w:rsid w:val="00123654"/>
    <w:rsid w:val="001258A1"/>
    <w:rsid w:val="001302E4"/>
    <w:rsid w:val="001316C7"/>
    <w:rsid w:val="00132C8B"/>
    <w:rsid w:val="00133EA3"/>
    <w:rsid w:val="001373A3"/>
    <w:rsid w:val="00137E85"/>
    <w:rsid w:val="00140720"/>
    <w:rsid w:val="00143837"/>
    <w:rsid w:val="00144B70"/>
    <w:rsid w:val="00145637"/>
    <w:rsid w:val="0015042B"/>
    <w:rsid w:val="001528E8"/>
    <w:rsid w:val="00153D40"/>
    <w:rsid w:val="00154090"/>
    <w:rsid w:val="001543F5"/>
    <w:rsid w:val="00154D49"/>
    <w:rsid w:val="00155305"/>
    <w:rsid w:val="00160EC8"/>
    <w:rsid w:val="001612A8"/>
    <w:rsid w:val="001631E7"/>
    <w:rsid w:val="00170291"/>
    <w:rsid w:val="00172DDE"/>
    <w:rsid w:val="00173534"/>
    <w:rsid w:val="0017356D"/>
    <w:rsid w:val="00177133"/>
    <w:rsid w:val="0017771F"/>
    <w:rsid w:val="00182ECD"/>
    <w:rsid w:val="00184F63"/>
    <w:rsid w:val="00186DE7"/>
    <w:rsid w:val="001874FE"/>
    <w:rsid w:val="00187FC9"/>
    <w:rsid w:val="00193D0D"/>
    <w:rsid w:val="00197D96"/>
    <w:rsid w:val="001A099F"/>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60CF"/>
    <w:rsid w:val="001E70A3"/>
    <w:rsid w:val="001F063C"/>
    <w:rsid w:val="001F4FB1"/>
    <w:rsid w:val="001F6A15"/>
    <w:rsid w:val="00201011"/>
    <w:rsid w:val="00202367"/>
    <w:rsid w:val="00207118"/>
    <w:rsid w:val="00207311"/>
    <w:rsid w:val="00207B6F"/>
    <w:rsid w:val="002117F9"/>
    <w:rsid w:val="002127C7"/>
    <w:rsid w:val="00212E4A"/>
    <w:rsid w:val="002142F0"/>
    <w:rsid w:val="00214EAC"/>
    <w:rsid w:val="00217E89"/>
    <w:rsid w:val="002224F8"/>
    <w:rsid w:val="00230C8B"/>
    <w:rsid w:val="002378C7"/>
    <w:rsid w:val="00240129"/>
    <w:rsid w:val="00242D54"/>
    <w:rsid w:val="00243B15"/>
    <w:rsid w:val="00244305"/>
    <w:rsid w:val="00244BAC"/>
    <w:rsid w:val="00252677"/>
    <w:rsid w:val="002527D7"/>
    <w:rsid w:val="002537F6"/>
    <w:rsid w:val="00256671"/>
    <w:rsid w:val="00262111"/>
    <w:rsid w:val="00262EDD"/>
    <w:rsid w:val="00264A21"/>
    <w:rsid w:val="002652ED"/>
    <w:rsid w:val="00265482"/>
    <w:rsid w:val="00265864"/>
    <w:rsid w:val="00267338"/>
    <w:rsid w:val="00267A1C"/>
    <w:rsid w:val="00270900"/>
    <w:rsid w:val="00270E26"/>
    <w:rsid w:val="00281439"/>
    <w:rsid w:val="00283DFE"/>
    <w:rsid w:val="00284D2D"/>
    <w:rsid w:val="00284EF2"/>
    <w:rsid w:val="00286814"/>
    <w:rsid w:val="00291B0E"/>
    <w:rsid w:val="00292B10"/>
    <w:rsid w:val="0029350B"/>
    <w:rsid w:val="00295C1D"/>
    <w:rsid w:val="002A5DF2"/>
    <w:rsid w:val="002A7670"/>
    <w:rsid w:val="002A7F7E"/>
    <w:rsid w:val="002B46A3"/>
    <w:rsid w:val="002B6281"/>
    <w:rsid w:val="002C115C"/>
    <w:rsid w:val="002C46B0"/>
    <w:rsid w:val="002C52DD"/>
    <w:rsid w:val="002D02A1"/>
    <w:rsid w:val="002D09D8"/>
    <w:rsid w:val="002D32E2"/>
    <w:rsid w:val="002D45B1"/>
    <w:rsid w:val="002E1E9D"/>
    <w:rsid w:val="002E39C0"/>
    <w:rsid w:val="002E4EE3"/>
    <w:rsid w:val="002E6477"/>
    <w:rsid w:val="002E6A9A"/>
    <w:rsid w:val="002F0170"/>
    <w:rsid w:val="002F1507"/>
    <w:rsid w:val="002F1C7F"/>
    <w:rsid w:val="002F7935"/>
    <w:rsid w:val="003008B9"/>
    <w:rsid w:val="003037DD"/>
    <w:rsid w:val="003041E8"/>
    <w:rsid w:val="00305552"/>
    <w:rsid w:val="003075D2"/>
    <w:rsid w:val="00310226"/>
    <w:rsid w:val="00310E1E"/>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3A65"/>
    <w:rsid w:val="00394ECA"/>
    <w:rsid w:val="00397182"/>
    <w:rsid w:val="003A3930"/>
    <w:rsid w:val="003A5AF7"/>
    <w:rsid w:val="003B04FB"/>
    <w:rsid w:val="003B17BD"/>
    <w:rsid w:val="003B1B76"/>
    <w:rsid w:val="003B25DF"/>
    <w:rsid w:val="003B319B"/>
    <w:rsid w:val="003B521D"/>
    <w:rsid w:val="003B5579"/>
    <w:rsid w:val="003B5879"/>
    <w:rsid w:val="003C5B29"/>
    <w:rsid w:val="003C5BF2"/>
    <w:rsid w:val="003C67ED"/>
    <w:rsid w:val="003C7FC0"/>
    <w:rsid w:val="003D2909"/>
    <w:rsid w:val="003D2C4F"/>
    <w:rsid w:val="003D479D"/>
    <w:rsid w:val="003D4FA6"/>
    <w:rsid w:val="003D76D0"/>
    <w:rsid w:val="003E20E6"/>
    <w:rsid w:val="003E42A3"/>
    <w:rsid w:val="003E5B2D"/>
    <w:rsid w:val="003E6BAB"/>
    <w:rsid w:val="003E7281"/>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421"/>
    <w:rsid w:val="00424E1E"/>
    <w:rsid w:val="00426C46"/>
    <w:rsid w:val="004275BF"/>
    <w:rsid w:val="00430763"/>
    <w:rsid w:val="0043356F"/>
    <w:rsid w:val="00436A41"/>
    <w:rsid w:val="00441D9A"/>
    <w:rsid w:val="00443503"/>
    <w:rsid w:val="00444C27"/>
    <w:rsid w:val="00447778"/>
    <w:rsid w:val="004521E6"/>
    <w:rsid w:val="0045303B"/>
    <w:rsid w:val="00453285"/>
    <w:rsid w:val="00457A0F"/>
    <w:rsid w:val="00460109"/>
    <w:rsid w:val="004613EA"/>
    <w:rsid w:val="00462BFE"/>
    <w:rsid w:val="0046562B"/>
    <w:rsid w:val="0046698F"/>
    <w:rsid w:val="004673F9"/>
    <w:rsid w:val="00467A8B"/>
    <w:rsid w:val="004720D6"/>
    <w:rsid w:val="0047245D"/>
    <w:rsid w:val="00473284"/>
    <w:rsid w:val="0047583F"/>
    <w:rsid w:val="00477D3F"/>
    <w:rsid w:val="00477E89"/>
    <w:rsid w:val="00480F6C"/>
    <w:rsid w:val="00484C4D"/>
    <w:rsid w:val="00487561"/>
    <w:rsid w:val="00493CF1"/>
    <w:rsid w:val="0049443C"/>
    <w:rsid w:val="00495C39"/>
    <w:rsid w:val="004A00BE"/>
    <w:rsid w:val="004A0615"/>
    <w:rsid w:val="004A4DFC"/>
    <w:rsid w:val="004A50BE"/>
    <w:rsid w:val="004B6DB3"/>
    <w:rsid w:val="004C02D1"/>
    <w:rsid w:val="004C2343"/>
    <w:rsid w:val="004C268B"/>
    <w:rsid w:val="004C3073"/>
    <w:rsid w:val="004C3F16"/>
    <w:rsid w:val="004C4C44"/>
    <w:rsid w:val="004C4D6F"/>
    <w:rsid w:val="004C7708"/>
    <w:rsid w:val="004C7E71"/>
    <w:rsid w:val="004D0871"/>
    <w:rsid w:val="004D1AA0"/>
    <w:rsid w:val="004D1F49"/>
    <w:rsid w:val="004D225D"/>
    <w:rsid w:val="004D3BDE"/>
    <w:rsid w:val="004D40C8"/>
    <w:rsid w:val="004D5899"/>
    <w:rsid w:val="004D6B93"/>
    <w:rsid w:val="004F23FC"/>
    <w:rsid w:val="0050038B"/>
    <w:rsid w:val="0050055F"/>
    <w:rsid w:val="005018DF"/>
    <w:rsid w:val="00502F1A"/>
    <w:rsid w:val="00503E79"/>
    <w:rsid w:val="00514369"/>
    <w:rsid w:val="00516A93"/>
    <w:rsid w:val="005170D0"/>
    <w:rsid w:val="00520541"/>
    <w:rsid w:val="00523DE7"/>
    <w:rsid w:val="005241FB"/>
    <w:rsid w:val="005267B1"/>
    <w:rsid w:val="0053683D"/>
    <w:rsid w:val="00541E27"/>
    <w:rsid w:val="00547B0C"/>
    <w:rsid w:val="00547EEE"/>
    <w:rsid w:val="00551114"/>
    <w:rsid w:val="00556100"/>
    <w:rsid w:val="005615C2"/>
    <w:rsid w:val="00564D52"/>
    <w:rsid w:val="00566C29"/>
    <w:rsid w:val="00566F39"/>
    <w:rsid w:val="005704F0"/>
    <w:rsid w:val="00572BC2"/>
    <w:rsid w:val="00574273"/>
    <w:rsid w:val="00581B55"/>
    <w:rsid w:val="0058216F"/>
    <w:rsid w:val="00582A3B"/>
    <w:rsid w:val="00584E2E"/>
    <w:rsid w:val="00587655"/>
    <w:rsid w:val="005920CF"/>
    <w:rsid w:val="00595A43"/>
    <w:rsid w:val="005963F1"/>
    <w:rsid w:val="005972D1"/>
    <w:rsid w:val="00597B96"/>
    <w:rsid w:val="005A0C41"/>
    <w:rsid w:val="005A1EC0"/>
    <w:rsid w:val="005A4057"/>
    <w:rsid w:val="005B0DDC"/>
    <w:rsid w:val="005B22A3"/>
    <w:rsid w:val="005B3FCB"/>
    <w:rsid w:val="005C004C"/>
    <w:rsid w:val="005D6570"/>
    <w:rsid w:val="005D703C"/>
    <w:rsid w:val="005E1257"/>
    <w:rsid w:val="005E47CE"/>
    <w:rsid w:val="005E4AC7"/>
    <w:rsid w:val="005E579A"/>
    <w:rsid w:val="005F30CB"/>
    <w:rsid w:val="005F4BC1"/>
    <w:rsid w:val="005F4D31"/>
    <w:rsid w:val="005F52BA"/>
    <w:rsid w:val="00603423"/>
    <w:rsid w:val="00606972"/>
    <w:rsid w:val="0061072A"/>
    <w:rsid w:val="00610943"/>
    <w:rsid w:val="0061616D"/>
    <w:rsid w:val="006204B9"/>
    <w:rsid w:val="0062488B"/>
    <w:rsid w:val="006255E0"/>
    <w:rsid w:val="00627409"/>
    <w:rsid w:val="00637E67"/>
    <w:rsid w:val="00641DDE"/>
    <w:rsid w:val="00642BFF"/>
    <w:rsid w:val="0064433C"/>
    <w:rsid w:val="00655F71"/>
    <w:rsid w:val="006575AB"/>
    <w:rsid w:val="00660799"/>
    <w:rsid w:val="00661EA1"/>
    <w:rsid w:val="0066232A"/>
    <w:rsid w:val="006652DC"/>
    <w:rsid w:val="00665F7F"/>
    <w:rsid w:val="00680351"/>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3B74"/>
    <w:rsid w:val="006A63E3"/>
    <w:rsid w:val="006B7F73"/>
    <w:rsid w:val="006C1B29"/>
    <w:rsid w:val="006C3A8E"/>
    <w:rsid w:val="006C4D89"/>
    <w:rsid w:val="006C5892"/>
    <w:rsid w:val="006D20DF"/>
    <w:rsid w:val="006D32C0"/>
    <w:rsid w:val="006D5B24"/>
    <w:rsid w:val="006E175F"/>
    <w:rsid w:val="006E3087"/>
    <w:rsid w:val="006E3418"/>
    <w:rsid w:val="006E40A2"/>
    <w:rsid w:val="006F297C"/>
    <w:rsid w:val="006F7241"/>
    <w:rsid w:val="00701DB2"/>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62A4"/>
    <w:rsid w:val="007270EF"/>
    <w:rsid w:val="0073018B"/>
    <w:rsid w:val="00733B16"/>
    <w:rsid w:val="00733B64"/>
    <w:rsid w:val="0073546D"/>
    <w:rsid w:val="00740E28"/>
    <w:rsid w:val="00743362"/>
    <w:rsid w:val="007447AA"/>
    <w:rsid w:val="007514AA"/>
    <w:rsid w:val="007561F6"/>
    <w:rsid w:val="00761277"/>
    <w:rsid w:val="00764EBF"/>
    <w:rsid w:val="00765651"/>
    <w:rsid w:val="00765668"/>
    <w:rsid w:val="00767AA5"/>
    <w:rsid w:val="00767D8A"/>
    <w:rsid w:val="00770686"/>
    <w:rsid w:val="00772645"/>
    <w:rsid w:val="00772681"/>
    <w:rsid w:val="00774631"/>
    <w:rsid w:val="00780A74"/>
    <w:rsid w:val="00780F2A"/>
    <w:rsid w:val="00781084"/>
    <w:rsid w:val="00786994"/>
    <w:rsid w:val="00792DAC"/>
    <w:rsid w:val="0079772A"/>
    <w:rsid w:val="007A7E74"/>
    <w:rsid w:val="007B180C"/>
    <w:rsid w:val="007B2066"/>
    <w:rsid w:val="007B3B85"/>
    <w:rsid w:val="007B6EC4"/>
    <w:rsid w:val="007B7F68"/>
    <w:rsid w:val="007C2F30"/>
    <w:rsid w:val="007D18B5"/>
    <w:rsid w:val="007D3251"/>
    <w:rsid w:val="007D39A0"/>
    <w:rsid w:val="007D3FB5"/>
    <w:rsid w:val="007D6708"/>
    <w:rsid w:val="007D6893"/>
    <w:rsid w:val="007E3905"/>
    <w:rsid w:val="007F0984"/>
    <w:rsid w:val="007F0D78"/>
    <w:rsid w:val="007F2ECD"/>
    <w:rsid w:val="007F2F08"/>
    <w:rsid w:val="007F64C8"/>
    <w:rsid w:val="007F7D4D"/>
    <w:rsid w:val="008038FC"/>
    <w:rsid w:val="00803EFE"/>
    <w:rsid w:val="008040DA"/>
    <w:rsid w:val="00812CF6"/>
    <w:rsid w:val="00815B49"/>
    <w:rsid w:val="00816632"/>
    <w:rsid w:val="008225E4"/>
    <w:rsid w:val="0082387F"/>
    <w:rsid w:val="0082560B"/>
    <w:rsid w:val="00840302"/>
    <w:rsid w:val="00840F43"/>
    <w:rsid w:val="008422E5"/>
    <w:rsid w:val="00845D6A"/>
    <w:rsid w:val="008465B8"/>
    <w:rsid w:val="00846A4D"/>
    <w:rsid w:val="0085142C"/>
    <w:rsid w:val="00852924"/>
    <w:rsid w:val="008567FF"/>
    <w:rsid w:val="008610BE"/>
    <w:rsid w:val="008617F3"/>
    <w:rsid w:val="00861AB8"/>
    <w:rsid w:val="008631B0"/>
    <w:rsid w:val="00863D9A"/>
    <w:rsid w:val="00866CFC"/>
    <w:rsid w:val="00870EE7"/>
    <w:rsid w:val="00875F5E"/>
    <w:rsid w:val="00876884"/>
    <w:rsid w:val="008825E8"/>
    <w:rsid w:val="00882622"/>
    <w:rsid w:val="008828A0"/>
    <w:rsid w:val="008838A4"/>
    <w:rsid w:val="00886859"/>
    <w:rsid w:val="008902D5"/>
    <w:rsid w:val="0089171A"/>
    <w:rsid w:val="0089423C"/>
    <w:rsid w:val="008955FC"/>
    <w:rsid w:val="008967F8"/>
    <w:rsid w:val="00897969"/>
    <w:rsid w:val="008A1823"/>
    <w:rsid w:val="008A3DC2"/>
    <w:rsid w:val="008A60DD"/>
    <w:rsid w:val="008B5130"/>
    <w:rsid w:val="008B5A90"/>
    <w:rsid w:val="008B70DB"/>
    <w:rsid w:val="008C2F1E"/>
    <w:rsid w:val="008C3B20"/>
    <w:rsid w:val="008C41C4"/>
    <w:rsid w:val="008D22ED"/>
    <w:rsid w:val="008D2A4A"/>
    <w:rsid w:val="008D3B0F"/>
    <w:rsid w:val="008D4790"/>
    <w:rsid w:val="008D4A55"/>
    <w:rsid w:val="008D55FA"/>
    <w:rsid w:val="008E02D2"/>
    <w:rsid w:val="008E3E9A"/>
    <w:rsid w:val="008E62DA"/>
    <w:rsid w:val="008F0E8F"/>
    <w:rsid w:val="008F208D"/>
    <w:rsid w:val="008F2769"/>
    <w:rsid w:val="008F4635"/>
    <w:rsid w:val="00900219"/>
    <w:rsid w:val="0090426E"/>
    <w:rsid w:val="00906D53"/>
    <w:rsid w:val="0091004F"/>
    <w:rsid w:val="00913E36"/>
    <w:rsid w:val="00914FA8"/>
    <w:rsid w:val="00915013"/>
    <w:rsid w:val="00925AE6"/>
    <w:rsid w:val="00926D26"/>
    <w:rsid w:val="0092742E"/>
    <w:rsid w:val="00927615"/>
    <w:rsid w:val="00930FC4"/>
    <w:rsid w:val="00931774"/>
    <w:rsid w:val="00932044"/>
    <w:rsid w:val="00932B34"/>
    <w:rsid w:val="00935234"/>
    <w:rsid w:val="0094343C"/>
    <w:rsid w:val="00943812"/>
    <w:rsid w:val="00944F0F"/>
    <w:rsid w:val="0094527B"/>
    <w:rsid w:val="00945B3A"/>
    <w:rsid w:val="009465A1"/>
    <w:rsid w:val="009471B2"/>
    <w:rsid w:val="00951555"/>
    <w:rsid w:val="00953FE2"/>
    <w:rsid w:val="00954762"/>
    <w:rsid w:val="00961C54"/>
    <w:rsid w:val="00962536"/>
    <w:rsid w:val="00964347"/>
    <w:rsid w:val="00964A12"/>
    <w:rsid w:val="00966C5D"/>
    <w:rsid w:val="00970CC7"/>
    <w:rsid w:val="00970E27"/>
    <w:rsid w:val="00971651"/>
    <w:rsid w:val="00971FFE"/>
    <w:rsid w:val="00974531"/>
    <w:rsid w:val="00974EB0"/>
    <w:rsid w:val="009770D8"/>
    <w:rsid w:val="00977622"/>
    <w:rsid w:val="00982031"/>
    <w:rsid w:val="00983814"/>
    <w:rsid w:val="009846D0"/>
    <w:rsid w:val="00984CEC"/>
    <w:rsid w:val="0098534A"/>
    <w:rsid w:val="009914E2"/>
    <w:rsid w:val="009921A2"/>
    <w:rsid w:val="00995011"/>
    <w:rsid w:val="0099515C"/>
    <w:rsid w:val="009A17F2"/>
    <w:rsid w:val="009A1B99"/>
    <w:rsid w:val="009A66DE"/>
    <w:rsid w:val="009A6FD2"/>
    <w:rsid w:val="009B356E"/>
    <w:rsid w:val="009C0CA2"/>
    <w:rsid w:val="009C11B7"/>
    <w:rsid w:val="009C12BD"/>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4123D"/>
    <w:rsid w:val="00A42A72"/>
    <w:rsid w:val="00A45E4D"/>
    <w:rsid w:val="00A46359"/>
    <w:rsid w:val="00A4715D"/>
    <w:rsid w:val="00A4746E"/>
    <w:rsid w:val="00A54210"/>
    <w:rsid w:val="00A55505"/>
    <w:rsid w:val="00A55CF7"/>
    <w:rsid w:val="00A57AFC"/>
    <w:rsid w:val="00A57FAD"/>
    <w:rsid w:val="00A62844"/>
    <w:rsid w:val="00A63EE9"/>
    <w:rsid w:val="00A7288A"/>
    <w:rsid w:val="00A730D8"/>
    <w:rsid w:val="00A734C9"/>
    <w:rsid w:val="00A75B3A"/>
    <w:rsid w:val="00A75C2F"/>
    <w:rsid w:val="00A75E4F"/>
    <w:rsid w:val="00A8364F"/>
    <w:rsid w:val="00A83BF2"/>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29D"/>
    <w:rsid w:val="00AB53AB"/>
    <w:rsid w:val="00AB589A"/>
    <w:rsid w:val="00AB5CF5"/>
    <w:rsid w:val="00AC030D"/>
    <w:rsid w:val="00AC262F"/>
    <w:rsid w:val="00AC3B83"/>
    <w:rsid w:val="00AC64D5"/>
    <w:rsid w:val="00AD1C56"/>
    <w:rsid w:val="00AD1D3B"/>
    <w:rsid w:val="00AD3346"/>
    <w:rsid w:val="00AD338D"/>
    <w:rsid w:val="00AD4039"/>
    <w:rsid w:val="00AD4FA6"/>
    <w:rsid w:val="00AD50BD"/>
    <w:rsid w:val="00AE44C7"/>
    <w:rsid w:val="00AE4FA0"/>
    <w:rsid w:val="00AE4FE7"/>
    <w:rsid w:val="00AE5F4B"/>
    <w:rsid w:val="00AF0598"/>
    <w:rsid w:val="00AF1A5C"/>
    <w:rsid w:val="00AF24E2"/>
    <w:rsid w:val="00AF27E5"/>
    <w:rsid w:val="00AF2B4D"/>
    <w:rsid w:val="00AF4A1F"/>
    <w:rsid w:val="00AF63B6"/>
    <w:rsid w:val="00AF7852"/>
    <w:rsid w:val="00B00607"/>
    <w:rsid w:val="00B011E3"/>
    <w:rsid w:val="00B01600"/>
    <w:rsid w:val="00B0212F"/>
    <w:rsid w:val="00B0712C"/>
    <w:rsid w:val="00B0720C"/>
    <w:rsid w:val="00B1683B"/>
    <w:rsid w:val="00B202FC"/>
    <w:rsid w:val="00B30D97"/>
    <w:rsid w:val="00B34929"/>
    <w:rsid w:val="00B34F88"/>
    <w:rsid w:val="00B35175"/>
    <w:rsid w:val="00B37CBA"/>
    <w:rsid w:val="00B41804"/>
    <w:rsid w:val="00B41CE4"/>
    <w:rsid w:val="00B431E6"/>
    <w:rsid w:val="00B4346A"/>
    <w:rsid w:val="00B46C57"/>
    <w:rsid w:val="00B50826"/>
    <w:rsid w:val="00B516BC"/>
    <w:rsid w:val="00B51B06"/>
    <w:rsid w:val="00B533F5"/>
    <w:rsid w:val="00B54EF2"/>
    <w:rsid w:val="00B576EE"/>
    <w:rsid w:val="00B57E00"/>
    <w:rsid w:val="00B609FB"/>
    <w:rsid w:val="00B61B51"/>
    <w:rsid w:val="00B64052"/>
    <w:rsid w:val="00B662A0"/>
    <w:rsid w:val="00B6669B"/>
    <w:rsid w:val="00B8098D"/>
    <w:rsid w:val="00B83114"/>
    <w:rsid w:val="00B85EAF"/>
    <w:rsid w:val="00B96AE3"/>
    <w:rsid w:val="00B96FF9"/>
    <w:rsid w:val="00B9756E"/>
    <w:rsid w:val="00BA4706"/>
    <w:rsid w:val="00BA5AE4"/>
    <w:rsid w:val="00BA5CB9"/>
    <w:rsid w:val="00BA6645"/>
    <w:rsid w:val="00BA7F57"/>
    <w:rsid w:val="00BB0A85"/>
    <w:rsid w:val="00BB5D7C"/>
    <w:rsid w:val="00BB6CC7"/>
    <w:rsid w:val="00BB7981"/>
    <w:rsid w:val="00BC451E"/>
    <w:rsid w:val="00BD0098"/>
    <w:rsid w:val="00BD2E97"/>
    <w:rsid w:val="00BD653C"/>
    <w:rsid w:val="00BE22DD"/>
    <w:rsid w:val="00BE235A"/>
    <w:rsid w:val="00BE4388"/>
    <w:rsid w:val="00BE4C3C"/>
    <w:rsid w:val="00BE585E"/>
    <w:rsid w:val="00BF0819"/>
    <w:rsid w:val="00BF3976"/>
    <w:rsid w:val="00BF4C05"/>
    <w:rsid w:val="00C01FAE"/>
    <w:rsid w:val="00C06294"/>
    <w:rsid w:val="00C104BE"/>
    <w:rsid w:val="00C11257"/>
    <w:rsid w:val="00C141AB"/>
    <w:rsid w:val="00C14200"/>
    <w:rsid w:val="00C14B53"/>
    <w:rsid w:val="00C176EF"/>
    <w:rsid w:val="00C247DF"/>
    <w:rsid w:val="00C259A3"/>
    <w:rsid w:val="00C330B5"/>
    <w:rsid w:val="00C339FD"/>
    <w:rsid w:val="00C33CF0"/>
    <w:rsid w:val="00C351A0"/>
    <w:rsid w:val="00C362B3"/>
    <w:rsid w:val="00C41C1F"/>
    <w:rsid w:val="00C4409D"/>
    <w:rsid w:val="00C455AC"/>
    <w:rsid w:val="00C46A70"/>
    <w:rsid w:val="00C46FF5"/>
    <w:rsid w:val="00C51078"/>
    <w:rsid w:val="00C51E47"/>
    <w:rsid w:val="00C54E9C"/>
    <w:rsid w:val="00C61DC7"/>
    <w:rsid w:val="00C67175"/>
    <w:rsid w:val="00C67684"/>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C0293"/>
    <w:rsid w:val="00CC1773"/>
    <w:rsid w:val="00CC2CD4"/>
    <w:rsid w:val="00CC7DBD"/>
    <w:rsid w:val="00CC7E87"/>
    <w:rsid w:val="00CD156C"/>
    <w:rsid w:val="00CD62C5"/>
    <w:rsid w:val="00CE0598"/>
    <w:rsid w:val="00CE0687"/>
    <w:rsid w:val="00CE43C6"/>
    <w:rsid w:val="00CF053A"/>
    <w:rsid w:val="00CF14FB"/>
    <w:rsid w:val="00CF39FB"/>
    <w:rsid w:val="00CF5D82"/>
    <w:rsid w:val="00CF6B0B"/>
    <w:rsid w:val="00CF76B0"/>
    <w:rsid w:val="00D04D95"/>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15C1"/>
    <w:rsid w:val="00D618DF"/>
    <w:rsid w:val="00D62031"/>
    <w:rsid w:val="00D63269"/>
    <w:rsid w:val="00D71925"/>
    <w:rsid w:val="00D73641"/>
    <w:rsid w:val="00D7657D"/>
    <w:rsid w:val="00D806F2"/>
    <w:rsid w:val="00D81381"/>
    <w:rsid w:val="00D849EA"/>
    <w:rsid w:val="00D853E7"/>
    <w:rsid w:val="00D86851"/>
    <w:rsid w:val="00D86B30"/>
    <w:rsid w:val="00D87053"/>
    <w:rsid w:val="00D902A5"/>
    <w:rsid w:val="00D94A74"/>
    <w:rsid w:val="00D95DE6"/>
    <w:rsid w:val="00DA382B"/>
    <w:rsid w:val="00DA500B"/>
    <w:rsid w:val="00DB3732"/>
    <w:rsid w:val="00DB42F6"/>
    <w:rsid w:val="00DB7490"/>
    <w:rsid w:val="00DC1250"/>
    <w:rsid w:val="00DC6984"/>
    <w:rsid w:val="00DC7A14"/>
    <w:rsid w:val="00DD0C34"/>
    <w:rsid w:val="00DD2020"/>
    <w:rsid w:val="00DD48AB"/>
    <w:rsid w:val="00DD4ED5"/>
    <w:rsid w:val="00DE10A8"/>
    <w:rsid w:val="00DE54D7"/>
    <w:rsid w:val="00DF11A1"/>
    <w:rsid w:val="00DF53D7"/>
    <w:rsid w:val="00DF695C"/>
    <w:rsid w:val="00DF7555"/>
    <w:rsid w:val="00DF79BF"/>
    <w:rsid w:val="00DF79D2"/>
    <w:rsid w:val="00E0291C"/>
    <w:rsid w:val="00E044BA"/>
    <w:rsid w:val="00E04DC8"/>
    <w:rsid w:val="00E0751D"/>
    <w:rsid w:val="00E119DC"/>
    <w:rsid w:val="00E140D5"/>
    <w:rsid w:val="00E1487D"/>
    <w:rsid w:val="00E15A7B"/>
    <w:rsid w:val="00E1618D"/>
    <w:rsid w:val="00E162C7"/>
    <w:rsid w:val="00E174DD"/>
    <w:rsid w:val="00E2317D"/>
    <w:rsid w:val="00E238D7"/>
    <w:rsid w:val="00E25B96"/>
    <w:rsid w:val="00E274E7"/>
    <w:rsid w:val="00E31585"/>
    <w:rsid w:val="00E33F17"/>
    <w:rsid w:val="00E404AC"/>
    <w:rsid w:val="00E45F61"/>
    <w:rsid w:val="00E4655E"/>
    <w:rsid w:val="00E518DB"/>
    <w:rsid w:val="00E6159E"/>
    <w:rsid w:val="00E61C7A"/>
    <w:rsid w:val="00E61F7B"/>
    <w:rsid w:val="00E65224"/>
    <w:rsid w:val="00E656B7"/>
    <w:rsid w:val="00E6593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664D"/>
    <w:rsid w:val="00EA4B43"/>
    <w:rsid w:val="00EB0B09"/>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189B"/>
    <w:rsid w:val="00EF485B"/>
    <w:rsid w:val="00EF4D09"/>
    <w:rsid w:val="00EF5E55"/>
    <w:rsid w:val="00F00D53"/>
    <w:rsid w:val="00F033E3"/>
    <w:rsid w:val="00F04CB0"/>
    <w:rsid w:val="00F0651A"/>
    <w:rsid w:val="00F06526"/>
    <w:rsid w:val="00F1016B"/>
    <w:rsid w:val="00F10F13"/>
    <w:rsid w:val="00F114EA"/>
    <w:rsid w:val="00F11DB7"/>
    <w:rsid w:val="00F15017"/>
    <w:rsid w:val="00F159E8"/>
    <w:rsid w:val="00F17B03"/>
    <w:rsid w:val="00F23E01"/>
    <w:rsid w:val="00F35322"/>
    <w:rsid w:val="00F35DAB"/>
    <w:rsid w:val="00F362C1"/>
    <w:rsid w:val="00F369E8"/>
    <w:rsid w:val="00F375C9"/>
    <w:rsid w:val="00F4241A"/>
    <w:rsid w:val="00F450CE"/>
    <w:rsid w:val="00F46EA1"/>
    <w:rsid w:val="00F4769D"/>
    <w:rsid w:val="00F522B6"/>
    <w:rsid w:val="00F52F1A"/>
    <w:rsid w:val="00F53621"/>
    <w:rsid w:val="00F5605C"/>
    <w:rsid w:val="00F63210"/>
    <w:rsid w:val="00F6406F"/>
    <w:rsid w:val="00F643AC"/>
    <w:rsid w:val="00F731C2"/>
    <w:rsid w:val="00F764E4"/>
    <w:rsid w:val="00F7781B"/>
    <w:rsid w:val="00F779FF"/>
    <w:rsid w:val="00F83268"/>
    <w:rsid w:val="00F85EF0"/>
    <w:rsid w:val="00F86242"/>
    <w:rsid w:val="00F90DAD"/>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1459"/>
    <w:rsid w:val="00FC2D12"/>
    <w:rsid w:val="00FC3286"/>
    <w:rsid w:val="00FC3583"/>
    <w:rsid w:val="00FC3B35"/>
    <w:rsid w:val="00FC7132"/>
    <w:rsid w:val="00FC7D05"/>
    <w:rsid w:val="00FD0C92"/>
    <w:rsid w:val="00FD1468"/>
    <w:rsid w:val="00FD22C1"/>
    <w:rsid w:val="00FD437C"/>
    <w:rsid w:val="00FD48B0"/>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D7657D"/>
    <w:pPr>
      <w:keepNext/>
      <w:keepLines/>
      <w:shd w:val="clear" w:color="auto" w:fill="C5E0B3" w:themeFill="accent6" w:themeFillTint="66"/>
      <w:tabs>
        <w:tab w:val="left" w:pos="3686"/>
      </w:tabs>
      <w:spacing w:before="60" w:after="200"/>
      <w:jc w:val="both"/>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57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cure.cas.uab.edu/mll/db/" TargetMode="External"/><Relationship Id="rId21" Type="http://schemas.openxmlformats.org/officeDocument/2006/relationships/hyperlink" Target="https://www.uab.edu/elearning/academic-technologies/first-day-access" TargetMode="External"/><Relationship Id="rId42" Type="http://schemas.openxmlformats.org/officeDocument/2006/relationships/hyperlink" Target="https://catalog.uab.edu/undergraduate/progresstowardadegree/" TargetMode="External"/><Relationship Id="rId47" Type="http://schemas.openxmlformats.org/officeDocument/2006/relationships/hyperlink" Target="https://www.uab.edu/elearning/academic-technologies" TargetMode="External"/><Relationship Id="rId63" Type="http://schemas.openxmlformats.org/officeDocument/2006/relationships/hyperlink" Target="https://www.uab.edu/students/counseling/our-services" TargetMode="External"/><Relationship Id="rId68" Type="http://schemas.openxmlformats.org/officeDocument/2006/relationships/hyperlink" Target="https://www.uab.edu/students/outreach/about" TargetMode="External"/><Relationship Id="rId16" Type="http://schemas.openxmlformats.org/officeDocument/2006/relationships/hyperlink" Target="https://www.desmos.com/scientific" TargetMode="External"/><Relationship Id="rId11" Type="http://schemas.openxmlformats.org/officeDocument/2006/relationships/hyperlink" Target="mailto:kravchuk@uab.edu" TargetMode="External"/><Relationship Id="rId24" Type="http://schemas.openxmlformats.org/officeDocument/2006/relationships/hyperlink" Target="https://calendar.google.com/calendar/embed?src=qcjfl97lf5j15cg0oae8llirm0@group.calendar.google.com&amp;ctz=America/Chicago&amp;mode=WEEK&amp;gsessionid=OK" TargetMode="External"/><Relationship Id="rId32" Type="http://schemas.openxmlformats.org/officeDocument/2006/relationships/hyperlink" Target="https://www.proctoru.com/?gclid=EAIaIQobChMIh_OV97Kb2AIVDBeBCh08-QarEAAYASAAEgJAzfD_BwE" TargetMode="External"/><Relationship Id="rId37" Type="http://schemas.openxmlformats.org/officeDocument/2006/relationships/hyperlink" Target="http://www.uab.edu/blazernet" TargetMode="External"/><Relationship Id="rId40" Type="http://schemas.openxmlformats.org/officeDocument/2006/relationships/hyperlink" Target="https://www.uab.edu/one-stop/policies/academic-integrity-code" TargetMode="External"/><Relationship Id="rId45" Type="http://schemas.openxmlformats.org/officeDocument/2006/relationships/hyperlink" Target="http://www.uab.edu/titleix" TargetMode="External"/><Relationship Id="rId53" Type="http://schemas.openxmlformats.org/officeDocument/2006/relationships/hyperlink" Target="https://www.uab.edu/careteam/" TargetMode="External"/><Relationship Id="rId58" Type="http://schemas.openxmlformats.org/officeDocument/2006/relationships/hyperlink" Target="mailto:writingcenter@uab.edu" TargetMode="External"/><Relationship Id="rId66" Type="http://schemas.openxmlformats.org/officeDocument/2006/relationships/hyperlink" Target="https://www.uab.edu/students/assistance/blazer-kitchen" TargetMode="External"/><Relationship Id="rId74" Type="http://schemas.openxmlformats.org/officeDocument/2006/relationships/header" Target="head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linkedin.com/company/uab-university-writing-center" TargetMode="External"/><Relationship Id="rId19" Type="http://schemas.openxmlformats.org/officeDocument/2006/relationships/hyperlink" Target="https://customercare.bncollege.com/hc/en-us" TargetMode="External"/><Relationship Id="rId14" Type="http://schemas.microsoft.com/office/2016/09/relationships/commentsIds" Target="commentsIds.xml"/><Relationship Id="rId22" Type="http://schemas.openxmlformats.org/officeDocument/2006/relationships/hyperlink" Target="https://support.pearson.com/getsupport/s/" TargetMode="External"/><Relationship Id="rId27" Type="http://schemas.openxmlformats.org/officeDocument/2006/relationships/hyperlink" Target="https://secure.cas.uab.edu/mll/db/" TargetMode="External"/><Relationship Id="rId30" Type="http://schemas.openxmlformats.org/officeDocument/2006/relationships/hyperlink" Target="https://www.uab.edu/elearning/academic-technologies/proctoru" TargetMode="External"/><Relationship Id="rId35" Type="http://schemas.openxmlformats.org/officeDocument/2006/relationships/hyperlink" Target="https://www.uab.edu/students/academics/academic-calendar/2024-2025" TargetMode="External"/><Relationship Id="rId43" Type="http://schemas.openxmlformats.org/officeDocument/2006/relationships/hyperlink" Target="https://www.uab.edu/students/accountability/policies/student-conduct-code" TargetMode="External"/><Relationship Id="rId48" Type="http://schemas.openxmlformats.org/officeDocument/2006/relationships/hyperlink" Target="https://www.uab.edu/elearning/technology-resources" TargetMode="External"/><Relationship Id="rId56" Type="http://schemas.openxmlformats.org/officeDocument/2006/relationships/hyperlink" Target="http://www.uab.edu/writingcenter" TargetMode="External"/><Relationship Id="rId64" Type="http://schemas.openxmlformats.org/officeDocument/2006/relationships/hyperlink" Target="https://www.uab.edu/reporter/resources/be-healthy/item/9404-blazer-created-mental-health-app-puts-wellness-in-student-hands" TargetMode="External"/><Relationship Id="rId69" Type="http://schemas.openxmlformats.org/officeDocument/2006/relationships/hyperlink" Target="https://www.uab.edu/elearning/students"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uab.edu/one-stop/" TargetMode="External"/><Relationship Id="rId72" Type="http://schemas.openxmlformats.org/officeDocument/2006/relationships/hyperlink" Target="https://www.uab.edu/elearning/technology-resources"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24timezones.com/" TargetMode="External"/><Relationship Id="rId25" Type="http://schemas.openxmlformats.org/officeDocument/2006/relationships/hyperlink" Target="http://www.uab.edu/students/academics/student-success" TargetMode="External"/><Relationship Id="rId33" Type="http://schemas.openxmlformats.org/officeDocument/2006/relationships/hyperlink" Target="https://test-it-out.proctoru.com/" TargetMode="External"/><Relationship Id="rId38" Type="http://schemas.openxmlformats.org/officeDocument/2006/relationships/hyperlink" Target="http://www.uab.edu/blazernet" TargetMode="External"/><Relationship Id="rId46" Type="http://schemas.openxmlformats.org/officeDocument/2006/relationships/hyperlink" Target="https://secure2.compliancebridge.com/uab/portal/getdoc.php?file=393" TargetMode="External"/><Relationship Id="rId59" Type="http://schemas.openxmlformats.org/officeDocument/2006/relationships/hyperlink" Target="https://www.facebook.com/UABWritingCenter" TargetMode="External"/><Relationship Id="rId67" Type="http://schemas.openxmlformats.org/officeDocument/2006/relationships/hyperlink" Target="mailto:studentoutreach@uab.edu" TargetMode="External"/><Relationship Id="rId20" Type="http://schemas.openxmlformats.org/officeDocument/2006/relationships/hyperlink" Target="https://uab.bncollege.com/customer-service" TargetMode="External"/><Relationship Id="rId41" Type="http://schemas.openxmlformats.org/officeDocument/2006/relationships/hyperlink" Target="https://www.uab.edu/one-stop/policies/academic-policy-appeal" TargetMode="External"/><Relationship Id="rId54" Type="http://schemas.openxmlformats.org/officeDocument/2006/relationships/hyperlink" Target="https://www.uab.edu/students/disability/about" TargetMode="External"/><Relationship Id="rId62" Type="http://schemas.openxmlformats.org/officeDocument/2006/relationships/hyperlink" Target="https://www.uab.edu/students/health/" TargetMode="External"/><Relationship Id="rId70" Type="http://schemas.openxmlformats.org/officeDocument/2006/relationships/hyperlink" Target="https://www.uab.edu/emergency/"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uab.edu/cas/mathematics/student-resources/math-learning-lab" TargetMode="External"/><Relationship Id="rId28" Type="http://schemas.openxmlformats.org/officeDocument/2006/relationships/hyperlink" Target="https://pages.meazurelearning.com/hubfs/Five-Steps-Student-Guide-LiveReview.pdf" TargetMode="External"/><Relationship Id="rId36" Type="http://schemas.openxmlformats.org/officeDocument/2006/relationships/hyperlink" Target="https://www.uab.edu/cost-aid/resources/policies" TargetMode="External"/><Relationship Id="rId49" Type="http://schemas.openxmlformats.org/officeDocument/2006/relationships/hyperlink" Target="https://www.uab.edu/students/health/" TargetMode="External"/><Relationship Id="rId57" Type="http://schemas.openxmlformats.org/officeDocument/2006/relationships/hyperlink" Target="http://www.uab.edu/writingcenter" TargetMode="External"/><Relationship Id="rId10" Type="http://schemas.openxmlformats.org/officeDocument/2006/relationships/endnotes" Target="endnotes.xml"/><Relationship Id="rId31" Type="http://schemas.openxmlformats.org/officeDocument/2006/relationships/hyperlink" Target="https://www.uab.edu/elearning/images/documents/academic-technologies/proctoru-security-handout.pdf" TargetMode="External"/><Relationship Id="rId44" Type="http://schemas.openxmlformats.org/officeDocument/2006/relationships/hyperlink" Target="http://www.uab.edu/dss" TargetMode="External"/><Relationship Id="rId52" Type="http://schemas.openxmlformats.org/officeDocument/2006/relationships/hyperlink" Target="https://www.uab.edu/students/assistance/about" TargetMode="External"/><Relationship Id="rId60" Type="http://schemas.openxmlformats.org/officeDocument/2006/relationships/hyperlink" Target="https://www.instagram.com/uab_writing_center/" TargetMode="External"/><Relationship Id="rId65" Type="http://schemas.openxmlformats.org/officeDocument/2006/relationships/hyperlink" Target="https://www.uab.edu/uabcares/kognito" TargetMode="External"/><Relationship Id="rId73" Type="http://schemas.openxmlformats.org/officeDocument/2006/relationships/hyperlink" Target="https://www.uab.edu/students/assistance/resources/covid-19"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1.png"/><Relationship Id="rId39" Type="http://schemas.openxmlformats.org/officeDocument/2006/relationships/hyperlink" Target="https://www.uab.edu/one-stop/policies/academic-integrity-code" TargetMode="External"/><Relationship Id="rId34" Type="http://schemas.openxmlformats.org/officeDocument/2006/relationships/hyperlink" Target="https://test-it-out.proctoru.com/" TargetMode="External"/><Relationship Id="rId50" Type="http://schemas.openxmlformats.org/officeDocument/2006/relationships/hyperlink" Target="https://www.uab.edu/students/health/immunizations" TargetMode="External"/><Relationship Id="rId55" Type="http://schemas.openxmlformats.org/officeDocument/2006/relationships/hyperlink" Target="https://www.uab.edu/students/academics/student-success" TargetMode="External"/><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uab.edu/elearning/student-services" TargetMode="External"/><Relationship Id="rId2" Type="http://schemas.openxmlformats.org/officeDocument/2006/relationships/customXml" Target="../customXml/item2.xml"/><Relationship Id="rId29" Type="http://schemas.openxmlformats.org/officeDocument/2006/relationships/hyperlink" Target="https://www.uab.edu/elearning/academic-technologies/proctoru/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D63AEF-9DC5-4EF6-AC06-34BD80607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9</Pages>
  <Words>7179</Words>
  <Characters>40926</Characters>
  <Application>Microsoft Office Word</Application>
  <DocSecurity>0</DocSecurity>
  <Lines>341</Lines>
  <Paragraphs>96</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20</cp:revision>
  <cp:lastPrinted>2022-04-18T03:30:00Z</cp:lastPrinted>
  <dcterms:created xsi:type="dcterms:W3CDTF">2024-11-30T20:29:00Z</dcterms:created>
  <dcterms:modified xsi:type="dcterms:W3CDTF">2025-01-02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1-02T00:19:09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6385b78f-685c-4ac8-a140-6bacf37b1721</vt:lpwstr>
  </property>
  <property fmtid="{D5CDD505-2E9C-101B-9397-08002B2CF9AE}" pid="9" name="MSIP_Label_ae7542bc-63e5-412b-b0a0-d9586028a7d0_ContentBits">
    <vt:lpwstr>0</vt:lpwstr>
  </property>
</Properties>
</file>